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C832C" w14:textId="73A00E6C" w:rsidR="00934838" w:rsidRPr="00DA7F2E" w:rsidRDefault="005E617A" w:rsidP="006359B7">
      <w:pPr>
        <w:spacing w:before="50" w:line="300" w:lineRule="auto"/>
        <w:ind w:left="284" w:right="1756"/>
        <w:rPr>
          <w:rFonts w:ascii="CMU Serif" w:eastAsia="楷体" w:hAnsi="CMU Serif" w:cs="CMU Serif"/>
          <w:b/>
          <w:sz w:val="28"/>
          <w:szCs w:val="20"/>
        </w:rPr>
      </w:pPr>
      <w:r w:rsidRPr="00DA7F2E">
        <w:rPr>
          <w:rFonts w:ascii="CMU Serif" w:eastAsia="楷体" w:hAnsi="CMU Serif" w:cs="CMU Serif"/>
          <w:b/>
          <w:sz w:val="28"/>
          <w:szCs w:val="20"/>
        </w:rPr>
        <w:t>Ao</w:t>
      </w:r>
      <w:r w:rsidR="00E10A58" w:rsidRPr="00DA7F2E">
        <w:rPr>
          <w:rFonts w:ascii="CMU Serif" w:eastAsia="楷体" w:hAnsi="CMU Serif" w:cs="CMU Serif"/>
          <w:b/>
          <w:sz w:val="28"/>
          <w:szCs w:val="20"/>
        </w:rPr>
        <w:t>f</w:t>
      </w:r>
      <w:r w:rsidRPr="00DA7F2E">
        <w:rPr>
          <w:rFonts w:ascii="CMU Serif" w:eastAsia="楷体" w:hAnsi="CMU Serif" w:cs="CMU Serif"/>
          <w:b/>
          <w:sz w:val="28"/>
          <w:szCs w:val="20"/>
        </w:rPr>
        <w:t>an Liu</w:t>
      </w:r>
    </w:p>
    <w:p w14:paraId="152C5A4F" w14:textId="1C0B1809" w:rsidR="00090ACD" w:rsidRPr="00DA7F2E" w:rsidRDefault="00816511" w:rsidP="006359B7">
      <w:pPr>
        <w:spacing w:before="50" w:line="300" w:lineRule="auto"/>
        <w:ind w:left="284" w:right="1756"/>
        <w:rPr>
          <w:rFonts w:ascii="CMU Serif" w:eastAsia="楷体" w:hAnsi="CMU Serif" w:cs="CMU Serif"/>
          <w:b/>
          <w:sz w:val="20"/>
          <w:szCs w:val="13"/>
        </w:rPr>
      </w:pPr>
      <w:r w:rsidRPr="00DA7F2E">
        <w:rPr>
          <w:rFonts w:ascii="CMU Serif" w:eastAsia="楷体" w:hAnsi="CMU Serif" w:cs="CMU Serif" w:hint="eastAsia"/>
          <w:bCs/>
          <w:sz w:val="20"/>
          <w:szCs w:val="13"/>
        </w:rPr>
        <w:t>Base</w:t>
      </w:r>
      <w:r w:rsidR="00FA741B" w:rsidRPr="00DA7F2E">
        <w:rPr>
          <w:rFonts w:ascii="CMU Serif" w:eastAsia="楷体" w:hAnsi="CMU Serif" w:cs="CMU Serif" w:hint="eastAsia"/>
          <w:bCs/>
          <w:sz w:val="20"/>
          <w:szCs w:val="13"/>
        </w:rPr>
        <w:t>:</w:t>
      </w:r>
      <w:r w:rsidRPr="00DA7F2E">
        <w:rPr>
          <w:rFonts w:ascii="CMU Serif" w:eastAsia="楷体" w:hAnsi="CMU Serif" w:cs="CMU Serif" w:hint="eastAsia"/>
          <w:b/>
          <w:sz w:val="20"/>
          <w:szCs w:val="13"/>
        </w:rPr>
        <w:t xml:space="preserve"> </w:t>
      </w:r>
      <w:r w:rsidR="006011AF" w:rsidRPr="00DA7F2E">
        <w:rPr>
          <w:rFonts w:ascii="CMU Serif" w:eastAsia="楷体" w:hAnsi="CMU Serif" w:cs="CMU Serif" w:hint="eastAsia"/>
          <w:b/>
          <w:sz w:val="20"/>
          <w:szCs w:val="13"/>
        </w:rPr>
        <w:t>Shen</w:t>
      </w:r>
      <w:r w:rsidRPr="00DA7F2E">
        <w:rPr>
          <w:rFonts w:ascii="CMU Serif" w:eastAsia="楷体" w:hAnsi="CMU Serif" w:cs="CMU Serif" w:hint="eastAsia"/>
          <w:b/>
          <w:sz w:val="20"/>
          <w:szCs w:val="13"/>
        </w:rPr>
        <w:t>z</w:t>
      </w:r>
      <w:r w:rsidR="006011AF" w:rsidRPr="00DA7F2E">
        <w:rPr>
          <w:rFonts w:ascii="CMU Serif" w:eastAsia="楷体" w:hAnsi="CMU Serif" w:cs="CMU Serif" w:hint="eastAsia"/>
          <w:b/>
          <w:sz w:val="20"/>
          <w:szCs w:val="13"/>
        </w:rPr>
        <w:t>hen</w:t>
      </w:r>
      <w:r w:rsidR="003C5161" w:rsidRPr="00DA7F2E">
        <w:rPr>
          <w:rFonts w:ascii="CMU Serif" w:eastAsia="楷体" w:hAnsi="CMU Serif" w:cs="CMU Serif"/>
          <w:b/>
          <w:sz w:val="20"/>
          <w:szCs w:val="13"/>
        </w:rPr>
        <w:t xml:space="preserve"> · </w:t>
      </w:r>
      <w:r w:rsidR="00894012" w:rsidRPr="00DA7F2E">
        <w:rPr>
          <w:rFonts w:ascii="CMU Serif" w:eastAsia="楷体" w:hAnsi="CMU Serif" w:cs="CMU Serif"/>
          <w:b/>
          <w:sz w:val="20"/>
          <w:szCs w:val="13"/>
        </w:rPr>
        <w:t>On Site</w:t>
      </w:r>
      <w:r w:rsidR="00732E1C" w:rsidRPr="00DA7F2E">
        <w:rPr>
          <w:rFonts w:ascii="CMU Serif" w:eastAsia="楷体" w:hAnsi="CMU Serif" w:cs="CMU Serif"/>
          <w:b/>
          <w:sz w:val="20"/>
          <w:szCs w:val="13"/>
        </w:rPr>
        <w:t xml:space="preserve"> </w:t>
      </w:r>
    </w:p>
    <w:p w14:paraId="1EEB7B14" w14:textId="6C19E03A" w:rsidR="00090ACD" w:rsidRPr="00DA7F2E" w:rsidRDefault="007E3459" w:rsidP="006359B7">
      <w:pPr>
        <w:pStyle w:val="a5"/>
        <w:tabs>
          <w:tab w:val="left" w:pos="9955"/>
        </w:tabs>
        <w:spacing w:before="20" w:line="300" w:lineRule="auto"/>
        <w:ind w:right="150"/>
        <w:jc w:val="right"/>
        <w:rPr>
          <w:rFonts w:ascii="CMU Serif" w:eastAsiaTheme="minorEastAsia" w:hAnsi="CMU Serif" w:cs="CMU Serif"/>
          <w:sz w:val="21"/>
          <w:szCs w:val="20"/>
        </w:rPr>
      </w:pPr>
      <w:bookmarkStart w:id="0" w:name="_Hlk173242440"/>
      <w:r w:rsidRPr="00DA7F2E">
        <w:rPr>
          <w:rFonts w:ascii="CMU Serif" w:eastAsia="楷体" w:hAnsi="CMU Serif" w:cs="CMU Serif"/>
          <w:bCs/>
          <w:sz w:val="18"/>
          <w:szCs w:val="20"/>
          <w:bdr w:val="single" w:sz="8" w:space="0" w:color="4F81BD" w:themeColor="accent1"/>
        </w:rPr>
        <w:t>mailto:</w:t>
      </w:r>
      <w:r w:rsidR="00756B18" w:rsidRPr="00DA7F2E">
        <w:rPr>
          <w:rFonts w:ascii="CMU Serif" w:eastAsia="楷体" w:hAnsi="CMU Serif" w:cs="CMU Serif"/>
          <w:bCs/>
          <w:sz w:val="18"/>
          <w:szCs w:val="20"/>
          <w:bdr w:val="single" w:sz="8" w:space="0" w:color="4F81BD" w:themeColor="accent1"/>
        </w:rPr>
        <w:t>af.liu@stu.pku.edu.cn</w:t>
      </w:r>
      <w:bookmarkEnd w:id="0"/>
      <w:r w:rsidR="00F46583" w:rsidRPr="00DA7F2E">
        <w:rPr>
          <w:rFonts w:ascii="CMU Serif" w:eastAsiaTheme="minorEastAsia" w:hAnsi="CMU Serif" w:cs="CMU Serif"/>
          <w:sz w:val="21"/>
          <w:szCs w:val="20"/>
        </w:rPr>
        <w:t xml:space="preserve"> </w:t>
      </w:r>
      <w:r w:rsidR="002220D4" w:rsidRPr="00DA7F2E">
        <w:rPr>
          <w:rFonts w:ascii="CMU Serif" w:eastAsiaTheme="minorEastAsia" w:hAnsi="CMU Serif" w:cs="CMU Serif"/>
          <w:sz w:val="21"/>
          <w:szCs w:val="20"/>
        </w:rPr>
        <w:t xml:space="preserve"> </w:t>
      </w:r>
      <w:r w:rsidR="002B584A" w:rsidRPr="00DA7F2E">
        <w:rPr>
          <w:rFonts w:ascii="CMU Serif" w:eastAsiaTheme="minorEastAsia" w:hAnsi="CMU Serif" w:cs="CMU Serif"/>
          <w:sz w:val="21"/>
          <w:szCs w:val="20"/>
        </w:rPr>
        <w:t xml:space="preserve">   </w:t>
      </w:r>
      <w:r w:rsidR="002220D4" w:rsidRPr="00DA7F2E">
        <w:rPr>
          <w:rFonts w:ascii="CMU Serif" w:eastAsiaTheme="minorEastAsia" w:hAnsi="CMU Serif" w:cs="CMU Serif"/>
          <w:sz w:val="21"/>
          <w:szCs w:val="20"/>
        </w:rPr>
        <w:t xml:space="preserve"> </w:t>
      </w:r>
    </w:p>
    <w:p w14:paraId="2DFC5BB4" w14:textId="40719C18" w:rsidR="00090ACD" w:rsidRPr="00DA7F2E" w:rsidRDefault="005E617A" w:rsidP="006359B7">
      <w:pPr>
        <w:pStyle w:val="a3"/>
        <w:spacing w:before="5" w:line="300" w:lineRule="auto"/>
        <w:ind w:left="0" w:right="210"/>
        <w:jc w:val="right"/>
        <w:rPr>
          <w:rFonts w:ascii="CMU Serif" w:eastAsiaTheme="minorEastAsia" w:hAnsi="CMU Serif" w:cs="CMU Serif"/>
          <w:szCs w:val="18"/>
        </w:rPr>
        <w:sectPr w:rsidR="00090ACD" w:rsidRPr="00DA7F2E" w:rsidSect="002B2999">
          <w:pgSz w:w="11910" w:h="16840"/>
          <w:pgMar w:top="533" w:right="374" w:bottom="533" w:left="374" w:header="720" w:footer="720" w:gutter="0"/>
          <w:cols w:num="2" w:space="720"/>
        </w:sectPr>
      </w:pPr>
      <w:r w:rsidRPr="00DA7F2E">
        <w:rPr>
          <w:rFonts w:ascii="CMU Serif" w:eastAsia="楷体" w:hAnsi="CMU Serif" w:cs="CMU Serif"/>
          <w:szCs w:val="18"/>
        </w:rPr>
        <w:t>Tel</w:t>
      </w:r>
      <w:r w:rsidR="00BF6B0B" w:rsidRPr="00DA7F2E">
        <w:rPr>
          <w:rFonts w:ascii="CMU Serif" w:eastAsia="楷体" w:hAnsi="CMU Serif" w:cs="CMU Serif"/>
          <w:szCs w:val="18"/>
        </w:rPr>
        <w:t>：</w:t>
      </w:r>
      <w:r w:rsidR="0070593A" w:rsidRPr="00DA7F2E">
        <w:rPr>
          <w:rFonts w:ascii="CMU Serif" w:eastAsiaTheme="minorEastAsia" w:hAnsi="CMU Serif" w:cs="CMU Serif"/>
          <w:szCs w:val="18"/>
        </w:rPr>
        <w:t>13418788132</w:t>
      </w:r>
      <w:r w:rsidR="00E14239" w:rsidRPr="00DA7F2E">
        <w:rPr>
          <w:rFonts w:ascii="CMU Serif" w:eastAsiaTheme="minorEastAsia" w:hAnsi="CMU Serif" w:cs="CMU Serif"/>
          <w:szCs w:val="18"/>
        </w:rPr>
        <w:t xml:space="preserve">    </w:t>
      </w:r>
    </w:p>
    <w:p w14:paraId="0329B7F9" w14:textId="2966E78F" w:rsidR="000C7761" w:rsidRPr="00DA7F2E" w:rsidRDefault="00000000" w:rsidP="006359B7">
      <w:pPr>
        <w:pStyle w:val="a5"/>
        <w:tabs>
          <w:tab w:val="left" w:pos="9955"/>
        </w:tabs>
        <w:spacing w:before="20" w:after="60" w:line="300" w:lineRule="auto"/>
        <w:ind w:right="340"/>
        <w:jc w:val="both"/>
        <w:rPr>
          <w:rFonts w:ascii="CMU Serif" w:eastAsia="楷体" w:hAnsi="CMU Serif" w:cs="CMU Serif"/>
          <w:bCs/>
          <w:sz w:val="18"/>
          <w:szCs w:val="20"/>
        </w:rPr>
      </w:pPr>
      <w:hyperlink r:id="rId8" w:history="1">
        <w:r w:rsidR="002220D4" w:rsidRPr="00DA7F2E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>GitHub</w:t>
        </w:r>
        <w:r w:rsidR="00A454E6" w:rsidRPr="00DA7F2E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 xml:space="preserve"> </w:t>
        </w:r>
        <w:r w:rsidR="00894012" w:rsidRPr="00DA7F2E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>Page</w:t>
        </w:r>
        <w:r w:rsidR="000C7761" w:rsidRPr="00DA7F2E">
          <w:rPr>
            <w:rStyle w:val="ab"/>
            <w:rFonts w:ascii="CMU Serif" w:eastAsia="楷体" w:hAnsi="CMU Serif" w:cs="CMU Serif"/>
            <w:bCs/>
            <w:color w:val="auto"/>
            <w:sz w:val="18"/>
            <w:szCs w:val="20"/>
            <w:bdr w:val="single" w:sz="8" w:space="0" w:color="4F81BD" w:themeColor="accent1"/>
          </w:rPr>
          <w:t>: github.com/Fab-Liu</w:t>
        </w:r>
      </w:hyperlink>
    </w:p>
    <w:p w14:paraId="2CC298B3" w14:textId="677C438F" w:rsidR="00934838" w:rsidRPr="00DA7F2E" w:rsidRDefault="00894012" w:rsidP="006359B7">
      <w:pPr>
        <w:tabs>
          <w:tab w:val="left" w:pos="10854"/>
        </w:tabs>
        <w:spacing w:line="300" w:lineRule="auto"/>
        <w:ind w:left="227" w:firstLineChars="50" w:firstLine="100"/>
        <w:jc w:val="both"/>
        <w:outlineLvl w:val="0"/>
        <w:rPr>
          <w:rFonts w:ascii="CMU Serif" w:eastAsia="楷体" w:hAnsi="CMU Serif" w:cs="CMU Serif"/>
          <w:b/>
          <w:sz w:val="21"/>
          <w:szCs w:val="20"/>
        </w:rPr>
      </w:pPr>
      <w:r w:rsidRPr="00DA7F2E">
        <w:rPr>
          <w:rFonts w:ascii="CMU Serif" w:eastAsia="楷体" w:hAnsi="CMU Serif" w:cs="CMU Serif"/>
          <w:b/>
          <w:w w:val="95"/>
          <w:sz w:val="21"/>
          <w:szCs w:val="20"/>
          <w:u w:val="single"/>
        </w:rPr>
        <w:t>Education Background</w:t>
      </w:r>
      <w:r w:rsidR="00FD5C56" w:rsidRPr="00DA7F2E">
        <w:rPr>
          <w:rFonts w:ascii="CMU Serif" w:eastAsia="楷体" w:hAnsi="CMU Serif" w:cs="CMU Serif"/>
          <w:b/>
          <w:sz w:val="21"/>
          <w:szCs w:val="20"/>
          <w:u w:val="single"/>
        </w:rPr>
        <w:tab/>
      </w:r>
    </w:p>
    <w:p w14:paraId="0E2A637C" w14:textId="72EC8D7B" w:rsidR="00934838" w:rsidRPr="00DA7F2E" w:rsidRDefault="00894012" w:rsidP="006359B7">
      <w:pPr>
        <w:tabs>
          <w:tab w:val="left" w:pos="3445"/>
          <w:tab w:val="left" w:pos="6755"/>
          <w:tab w:val="left" w:pos="9371"/>
        </w:tabs>
        <w:spacing w:before="20" w:line="300" w:lineRule="auto"/>
        <w:ind w:left="340" w:right="340"/>
        <w:jc w:val="both"/>
        <w:rPr>
          <w:rFonts w:ascii="CMU Serif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Xiamen University</w:t>
      </w:r>
      <w:r w:rsidR="00AD3D4B" w:rsidRPr="00DA7F2E">
        <w:rPr>
          <w:rFonts w:ascii="CMU Serif" w:eastAsia="楷体" w:hAnsi="CMU Serif" w:cs="CMU Serif"/>
          <w:b/>
          <w:sz w:val="18"/>
          <w:szCs w:val="20"/>
        </w:rPr>
        <w:t>（</w:t>
      </w:r>
      <w:r w:rsidR="00AD3D4B" w:rsidRPr="00DA7F2E">
        <w:rPr>
          <w:rFonts w:ascii="CMU Serif" w:eastAsia="楷体" w:hAnsi="CMU Serif" w:cs="CMU Serif"/>
          <w:b/>
          <w:sz w:val="18"/>
          <w:szCs w:val="20"/>
        </w:rPr>
        <w:t>985</w:t>
      </w:r>
      <w:r w:rsidR="00D87725" w:rsidRPr="00DA7F2E">
        <w:rPr>
          <w:rFonts w:ascii="CMU Serif" w:eastAsia="楷体" w:hAnsi="CMU Serif" w:cs="CMU Serif" w:hint="eastAsia"/>
          <w:b/>
          <w:sz w:val="18"/>
          <w:szCs w:val="20"/>
        </w:rPr>
        <w:t>, 211 Project</w:t>
      </w:r>
      <w:r w:rsidR="00AD3D4B" w:rsidRPr="00DA7F2E">
        <w:rPr>
          <w:rFonts w:ascii="CMU Serif" w:eastAsia="楷体" w:hAnsi="CMU Serif" w:cs="CMU Serif"/>
          <w:b/>
          <w:sz w:val="18"/>
          <w:szCs w:val="20"/>
        </w:rPr>
        <w:t>）</w:t>
      </w:r>
      <w:r w:rsidR="00FD5C5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Pr="00DA7F2E">
        <w:rPr>
          <w:rFonts w:ascii="CMU Serif" w:eastAsia="楷体" w:hAnsi="CMU Serif" w:cs="CMU Serif"/>
          <w:b/>
          <w:sz w:val="18"/>
          <w:szCs w:val="20"/>
        </w:rPr>
        <w:t>Software Engineering</w:t>
      </w:r>
      <w:r w:rsidR="00FD5C5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Pr="00DA7F2E">
        <w:rPr>
          <w:rFonts w:ascii="CMU Serif" w:eastAsia="楷体" w:hAnsi="CMU Serif" w:cs="CMU Serif"/>
          <w:b/>
          <w:sz w:val="18"/>
          <w:szCs w:val="20"/>
        </w:rPr>
        <w:t>B.Eng.</w:t>
      </w:r>
      <w:r w:rsidR="00AD3D4B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746164" w:rsidRPr="00DA7F2E">
        <w:rPr>
          <w:rFonts w:ascii="CMU Serif" w:eastAsia="楷体" w:hAnsi="CMU Serif" w:cs="CMU Serif"/>
          <w:b/>
          <w:sz w:val="18"/>
          <w:szCs w:val="20"/>
        </w:rPr>
        <w:t xml:space="preserve">  </w:t>
      </w:r>
      <w:r w:rsidR="00F4658C" w:rsidRPr="00DA7F2E">
        <w:rPr>
          <w:rFonts w:ascii="CMU Serif" w:eastAsia="楷体" w:hAnsi="CMU Serif" w:cs="CMU Serif"/>
          <w:bCs/>
          <w:sz w:val="18"/>
          <w:szCs w:val="18"/>
        </w:rPr>
        <w:t>20</w:t>
      </w:r>
      <w:r w:rsidR="00A1470F" w:rsidRPr="00DA7F2E">
        <w:rPr>
          <w:rFonts w:ascii="CMU Serif" w:eastAsia="楷体" w:hAnsi="CMU Serif" w:cs="CMU Serif"/>
          <w:bCs/>
          <w:sz w:val="18"/>
          <w:szCs w:val="18"/>
        </w:rPr>
        <w:t>20</w:t>
      </w:r>
      <w:r w:rsidR="00F4658C" w:rsidRPr="00DA7F2E">
        <w:rPr>
          <w:rFonts w:ascii="CMU Serif" w:eastAsia="楷体" w:hAnsi="CMU Serif" w:cs="CMU Serif"/>
          <w:bCs/>
          <w:sz w:val="18"/>
          <w:szCs w:val="18"/>
        </w:rPr>
        <w:t>.09-202</w:t>
      </w:r>
      <w:r w:rsidR="00A1470F" w:rsidRPr="00DA7F2E">
        <w:rPr>
          <w:rFonts w:ascii="CMU Serif" w:eastAsia="楷体" w:hAnsi="CMU Serif" w:cs="CMU Serif"/>
          <w:bCs/>
          <w:sz w:val="18"/>
          <w:szCs w:val="18"/>
        </w:rPr>
        <w:t>4</w:t>
      </w:r>
      <w:r w:rsidR="00F4658C" w:rsidRPr="00DA7F2E">
        <w:rPr>
          <w:rFonts w:ascii="CMU Serif" w:eastAsia="楷体" w:hAnsi="CMU Serif" w:cs="CMU Serif"/>
          <w:bCs/>
          <w:sz w:val="18"/>
          <w:szCs w:val="18"/>
        </w:rPr>
        <w:t>.06</w:t>
      </w:r>
    </w:p>
    <w:p w14:paraId="591483D9" w14:textId="5FD8BDAB" w:rsidR="00C32D3D" w:rsidRPr="00DA7F2E" w:rsidRDefault="00F6642D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Symbol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Overall Ranking: Top 3%; Weighted GPA: 94.4/100; IELTS 7.0</w:t>
      </w:r>
    </w:p>
    <w:p w14:paraId="48FB875D" w14:textId="274ECAC3" w:rsidR="007A6FDB" w:rsidRPr="00DA7F2E" w:rsidRDefault="00034BE4" w:rsidP="006359B7">
      <w:pPr>
        <w:tabs>
          <w:tab w:val="left" w:pos="3445"/>
          <w:tab w:val="left" w:pos="6755"/>
          <w:tab w:val="left" w:pos="9371"/>
        </w:tabs>
        <w:spacing w:before="20" w:line="300" w:lineRule="auto"/>
        <w:ind w:left="340"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Peking University</w:t>
      </w:r>
      <w:r w:rsidR="006F04F3" w:rsidRPr="00DA7F2E">
        <w:rPr>
          <w:rFonts w:ascii="CMU Serif" w:eastAsia="楷体" w:hAnsi="CMU Serif" w:cs="CMU Serif"/>
          <w:b/>
          <w:sz w:val="18"/>
          <w:szCs w:val="20"/>
        </w:rPr>
        <w:t>（</w:t>
      </w:r>
      <w:r w:rsidR="006F04F3" w:rsidRPr="00DA7F2E">
        <w:rPr>
          <w:rFonts w:ascii="CMU Serif" w:eastAsia="楷体" w:hAnsi="CMU Serif" w:cs="CMU Serif"/>
          <w:b/>
          <w:sz w:val="18"/>
          <w:szCs w:val="20"/>
        </w:rPr>
        <w:t>985</w:t>
      </w:r>
      <w:r w:rsidR="00D87725" w:rsidRPr="00DA7F2E">
        <w:rPr>
          <w:rFonts w:ascii="CMU Serif" w:eastAsia="楷体" w:hAnsi="CMU Serif" w:cs="CMU Serif" w:hint="eastAsia"/>
          <w:b/>
          <w:sz w:val="18"/>
          <w:szCs w:val="20"/>
        </w:rPr>
        <w:t>, 211 Project</w:t>
      </w:r>
      <w:r w:rsidR="006F04F3" w:rsidRPr="00DA7F2E">
        <w:rPr>
          <w:rFonts w:ascii="CMU Serif" w:eastAsia="楷体" w:hAnsi="CMU Serif" w:cs="CMU Serif"/>
          <w:b/>
          <w:sz w:val="18"/>
          <w:szCs w:val="20"/>
        </w:rPr>
        <w:t>）</w:t>
      </w:r>
      <w:r w:rsidR="006F04F3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Pr="00DA7F2E">
        <w:rPr>
          <w:rFonts w:ascii="CMU Serif" w:eastAsia="楷体" w:hAnsi="CMU Serif" w:cs="CMU Serif"/>
          <w:b/>
          <w:sz w:val="18"/>
          <w:szCs w:val="20"/>
        </w:rPr>
        <w:t>Computer Science</w:t>
      </w:r>
      <w:r w:rsidR="006F04F3" w:rsidRPr="00DA7F2E">
        <w:rPr>
          <w:rFonts w:ascii="CMU Serif" w:eastAsia="楷体" w:hAnsi="CMU Serif" w:cs="CMU Serif"/>
          <w:b/>
          <w:sz w:val="18"/>
          <w:szCs w:val="20"/>
        </w:rPr>
        <w:tab/>
      </w:r>
      <w:proofErr w:type="spellStart"/>
      <w:r w:rsidR="00894012" w:rsidRPr="00DA7F2E">
        <w:rPr>
          <w:rFonts w:ascii="CMU Serif" w:eastAsia="楷体" w:hAnsi="CMU Serif" w:cs="CMU Serif"/>
          <w:b/>
          <w:sz w:val="18"/>
          <w:szCs w:val="20"/>
        </w:rPr>
        <w:t>M.Sc</w:t>
      </w:r>
      <w:proofErr w:type="spellEnd"/>
      <w:r w:rsidR="006F04F3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3F41C6" w:rsidRPr="00DA7F2E">
        <w:rPr>
          <w:rFonts w:ascii="CMU Serif" w:eastAsia="楷体" w:hAnsi="CMU Serif" w:cs="CMU Serif"/>
          <w:b/>
          <w:sz w:val="18"/>
          <w:szCs w:val="20"/>
        </w:rPr>
        <w:t xml:space="preserve">  </w:t>
      </w:r>
      <w:r w:rsidR="00AC50CC" w:rsidRPr="00DA7F2E">
        <w:rPr>
          <w:rFonts w:ascii="CMU Serif" w:eastAsia="楷体" w:hAnsi="CMU Serif" w:cs="CMU Serif"/>
          <w:b/>
          <w:sz w:val="18"/>
          <w:szCs w:val="20"/>
        </w:rPr>
        <w:t xml:space="preserve">    </w:t>
      </w:r>
      <w:r w:rsidR="00944ECD" w:rsidRPr="00DA7F2E">
        <w:rPr>
          <w:rFonts w:ascii="CMU Serif" w:eastAsia="楷体" w:hAnsi="CMU Serif" w:cs="CMU Serif" w:hint="eastAsia"/>
          <w:b/>
          <w:sz w:val="18"/>
          <w:szCs w:val="20"/>
        </w:rPr>
        <w:t xml:space="preserve"> </w:t>
      </w:r>
      <w:r w:rsidR="00AC50CC" w:rsidRPr="00DA7F2E">
        <w:rPr>
          <w:rFonts w:ascii="CMU Serif" w:eastAsia="楷体" w:hAnsi="CMU Serif" w:cs="CMU Serif"/>
          <w:b/>
          <w:sz w:val="18"/>
          <w:szCs w:val="20"/>
        </w:rPr>
        <w:t xml:space="preserve"> </w:t>
      </w:r>
      <w:r w:rsidR="00826DC1" w:rsidRPr="00DA7F2E">
        <w:rPr>
          <w:rFonts w:ascii="CMU Serif" w:eastAsia="楷体" w:hAnsi="CMU Serif" w:cs="CMU Serif" w:hint="eastAsia"/>
          <w:b/>
          <w:sz w:val="18"/>
          <w:szCs w:val="20"/>
        </w:rPr>
        <w:t xml:space="preserve">     </w:t>
      </w:r>
      <w:r w:rsidRPr="00DA7F2E">
        <w:rPr>
          <w:rFonts w:ascii="CMU Serif" w:eastAsia="楷体" w:hAnsi="CMU Serif" w:cs="CMU Serif"/>
          <w:sz w:val="18"/>
          <w:szCs w:val="20"/>
        </w:rPr>
        <w:t>Until Now</w:t>
      </w:r>
    </w:p>
    <w:p w14:paraId="7654C372" w14:textId="77777777" w:rsidR="00F6642D" w:rsidRPr="00DA7F2E" w:rsidRDefault="00F6642D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Directly admitted to Peking University for postgraduate study</w:t>
      </w:r>
    </w:p>
    <w:p w14:paraId="793B21FB" w14:textId="2BF077C2" w:rsidR="00F6642D" w:rsidRPr="00DA7F2E" w:rsidRDefault="00F6642D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Research Interests: </w:t>
      </w:r>
      <w:r w:rsidR="00256191" w:rsidRPr="00DA7F2E">
        <w:rPr>
          <w:rFonts w:ascii="CMU Serif" w:eastAsia="楷体" w:hAnsi="CMU Serif" w:cs="CMU Serif"/>
          <w:sz w:val="18"/>
          <w:szCs w:val="20"/>
        </w:rPr>
        <w:t xml:space="preserve">Model </w:t>
      </w:r>
      <w:r w:rsidR="00256191" w:rsidRPr="00DA7F2E">
        <w:rPr>
          <w:rFonts w:ascii="CMU Serif" w:eastAsia="楷体" w:hAnsi="CMU Serif" w:cs="CMU Serif" w:hint="eastAsia"/>
          <w:sz w:val="18"/>
          <w:szCs w:val="20"/>
        </w:rPr>
        <w:t>R</w:t>
      </w:r>
      <w:r w:rsidR="00256191" w:rsidRPr="00DA7F2E">
        <w:rPr>
          <w:rFonts w:ascii="CMU Serif" w:eastAsia="楷体" w:hAnsi="CMU Serif" w:cs="CMU Serif"/>
          <w:sz w:val="18"/>
          <w:szCs w:val="20"/>
        </w:rPr>
        <w:t xml:space="preserve">etrieval, AI </w:t>
      </w:r>
      <w:r w:rsidR="00256191" w:rsidRPr="00DA7F2E">
        <w:rPr>
          <w:rFonts w:ascii="CMU Serif" w:eastAsia="楷体" w:hAnsi="CMU Serif" w:cs="CMU Serif" w:hint="eastAsia"/>
          <w:sz w:val="18"/>
          <w:szCs w:val="20"/>
        </w:rPr>
        <w:t>S</w:t>
      </w:r>
      <w:r w:rsidR="00256191" w:rsidRPr="00DA7F2E">
        <w:rPr>
          <w:rFonts w:ascii="CMU Serif" w:eastAsia="楷体" w:hAnsi="CMU Serif" w:cs="CMU Serif"/>
          <w:sz w:val="18"/>
          <w:szCs w:val="20"/>
        </w:rPr>
        <w:t xml:space="preserve">ecurity, and </w:t>
      </w:r>
      <w:r w:rsidR="00256191" w:rsidRPr="00DA7F2E">
        <w:rPr>
          <w:rFonts w:ascii="CMU Serif" w:eastAsia="楷体" w:hAnsi="CMU Serif" w:cs="CMU Serif" w:hint="eastAsia"/>
          <w:sz w:val="18"/>
          <w:szCs w:val="20"/>
        </w:rPr>
        <w:t>P</w:t>
      </w:r>
      <w:r w:rsidR="00256191" w:rsidRPr="00DA7F2E">
        <w:rPr>
          <w:rFonts w:ascii="CMU Serif" w:eastAsia="楷体" w:hAnsi="CMU Serif" w:cs="CMU Serif"/>
          <w:sz w:val="18"/>
          <w:szCs w:val="20"/>
        </w:rPr>
        <w:t xml:space="preserve">rivacy </w:t>
      </w:r>
      <w:r w:rsidR="00256191" w:rsidRPr="00DA7F2E">
        <w:rPr>
          <w:rFonts w:ascii="CMU Serif" w:eastAsia="楷体" w:hAnsi="CMU Serif" w:cs="CMU Serif" w:hint="eastAsia"/>
          <w:sz w:val="18"/>
          <w:szCs w:val="20"/>
        </w:rPr>
        <w:t>P</w:t>
      </w:r>
      <w:r w:rsidR="00256191" w:rsidRPr="00DA7F2E">
        <w:rPr>
          <w:rFonts w:ascii="CMU Serif" w:eastAsia="楷体" w:hAnsi="CMU Serif" w:cs="CMU Serif"/>
          <w:sz w:val="18"/>
          <w:szCs w:val="20"/>
        </w:rPr>
        <w:t>rotection</w:t>
      </w:r>
    </w:p>
    <w:p w14:paraId="075C08F2" w14:textId="175B093D" w:rsidR="008037A4" w:rsidRPr="00DA7F2E" w:rsidRDefault="00FB317C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DA7F2E">
        <w:rPr>
          <w:rFonts w:ascii="CMU Serif" w:eastAsia="楷体" w:hAnsi="CMU Serif" w:cs="CMU Serif"/>
          <w:w w:val="95"/>
          <w:sz w:val="21"/>
          <w:szCs w:val="21"/>
          <w:u w:val="single"/>
        </w:rPr>
        <w:t>Work Experience</w:t>
      </w:r>
      <w:r w:rsidR="008037A4" w:rsidRPr="00DA7F2E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4058FC52" w14:textId="23C27717" w:rsidR="003C7C7B" w:rsidRPr="00DA7F2E" w:rsidRDefault="00086A04" w:rsidP="006359B7">
      <w:pPr>
        <w:pStyle w:val="a3"/>
        <w:tabs>
          <w:tab w:val="left" w:pos="9534"/>
        </w:tabs>
        <w:spacing w:line="300" w:lineRule="auto"/>
        <w:ind w:right="340"/>
        <w:jc w:val="both"/>
        <w:rPr>
          <w:rFonts w:ascii="CMU Serif" w:hAnsi="CMU Serif" w:cs="CMU Serif"/>
          <w:sz w:val="2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International Digital Economy Academy</w:t>
      </w:r>
      <w:r w:rsidRPr="00DA7F2E">
        <w:rPr>
          <w:rFonts w:ascii="CMU Serif" w:eastAsia="楷体" w:hAnsi="CMU Serif" w:cs="CMU Serif" w:hint="eastAsia"/>
          <w:b/>
          <w:sz w:val="18"/>
          <w:szCs w:val="18"/>
        </w:rPr>
        <w:t xml:space="preserve"> </w:t>
      </w:r>
      <w:r w:rsidR="009C117D" w:rsidRPr="00DA7F2E">
        <w:rPr>
          <w:rFonts w:ascii="CMU Serif" w:eastAsia="楷体" w:hAnsi="CMU Serif" w:cs="CMU Serif" w:hint="eastAsia"/>
          <w:b/>
          <w:sz w:val="18"/>
          <w:szCs w:val="18"/>
        </w:rPr>
        <w:t>(IDEA)</w:t>
      </w:r>
      <w:r w:rsidR="003C7C7B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3C7C7B" w:rsidRPr="00DA7F2E">
        <w:rPr>
          <w:rFonts w:ascii="CMU Serif" w:eastAsia="楷体" w:hAnsi="CMU Serif" w:cs="CMU Serif"/>
          <w:bCs/>
          <w:sz w:val="18"/>
          <w:szCs w:val="18"/>
        </w:rPr>
        <w:t>2024.0</w:t>
      </w:r>
      <w:r w:rsidR="00A12A04" w:rsidRPr="00DA7F2E">
        <w:rPr>
          <w:rFonts w:ascii="CMU Serif" w:eastAsia="楷体" w:hAnsi="CMU Serif" w:cs="CMU Serif"/>
          <w:bCs/>
          <w:sz w:val="18"/>
          <w:szCs w:val="18"/>
        </w:rPr>
        <w:t>9</w:t>
      </w:r>
      <w:r w:rsidR="003C7C7B" w:rsidRPr="00DA7F2E">
        <w:rPr>
          <w:rFonts w:ascii="CMU Serif" w:eastAsia="楷体" w:hAnsi="CMU Serif" w:cs="CMU Serif"/>
          <w:bCs/>
          <w:sz w:val="18"/>
          <w:szCs w:val="18"/>
        </w:rPr>
        <w:t>-2024.</w:t>
      </w:r>
      <w:r w:rsidR="00A12A04" w:rsidRPr="00DA7F2E">
        <w:rPr>
          <w:rFonts w:ascii="CMU Serif" w:eastAsia="楷体" w:hAnsi="CMU Serif" w:cs="CMU Serif"/>
          <w:bCs/>
          <w:sz w:val="18"/>
          <w:szCs w:val="18"/>
        </w:rPr>
        <w:t>11</w:t>
      </w:r>
    </w:p>
    <w:p w14:paraId="30D49E52" w14:textId="3FA02FE0" w:rsidR="003C7C7B" w:rsidRPr="00DA7F2E" w:rsidRDefault="00872A21" w:rsidP="006359B7">
      <w:pPr>
        <w:pStyle w:val="a5"/>
        <w:tabs>
          <w:tab w:val="left" w:pos="9124"/>
        </w:tabs>
        <w:spacing w:before="20" w:line="300" w:lineRule="auto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Shenzhen | Multimodal Group | Algorithm Intern</w:t>
      </w:r>
      <w:r w:rsidR="003C7C7B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994DC2" w:rsidRPr="00DA7F2E">
        <w:rPr>
          <w:rFonts w:ascii="CMU Serif" w:eastAsia="楷体" w:hAnsi="CMU Serif" w:cs="CMU Serif" w:hint="eastAsia"/>
          <w:b/>
          <w:sz w:val="18"/>
          <w:szCs w:val="20"/>
        </w:rPr>
        <w:t xml:space="preserve">       </w:t>
      </w:r>
      <w:r w:rsidR="00C353EA" w:rsidRPr="00DA7F2E">
        <w:rPr>
          <w:rFonts w:ascii="CMU Serif" w:eastAsia="楷体" w:hAnsi="CMU Serif" w:cs="CMU Serif"/>
          <w:b/>
          <w:bCs/>
          <w:sz w:val="18"/>
          <w:szCs w:val="20"/>
        </w:rPr>
        <w:t>Algorithm Intern</w:t>
      </w:r>
      <w:r w:rsidR="00C353EA" w:rsidRPr="00DA7F2E">
        <w:rPr>
          <w:rFonts w:ascii="CMU Serif" w:eastAsia="楷体" w:hAnsi="CMU Serif" w:cs="CMU Serif"/>
          <w:b/>
          <w:sz w:val="18"/>
          <w:szCs w:val="20"/>
        </w:rPr>
        <w:t xml:space="preserve"> </w:t>
      </w:r>
      <w:r w:rsidR="003C7C7B" w:rsidRPr="00DA7F2E">
        <w:rPr>
          <w:rFonts w:ascii="CMU Serif" w:eastAsia="楷体" w:hAnsi="CMU Serif" w:cs="CMU Serif"/>
          <w:b/>
          <w:sz w:val="18"/>
          <w:szCs w:val="20"/>
        </w:rPr>
        <w:t>|</w:t>
      </w:r>
    </w:p>
    <w:p w14:paraId="2153E70C" w14:textId="74B9EB7B" w:rsidR="00872A21" w:rsidRPr="00DA7F2E" w:rsidRDefault="00B85253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Designed and introduced the </w:t>
      </w:r>
      <w:proofErr w:type="spellStart"/>
      <w:r w:rsidRPr="00DA7F2E">
        <w:rPr>
          <w:rFonts w:ascii="CMU Serif" w:eastAsia="楷体" w:hAnsi="CMU Serif" w:cs="CMU Serif"/>
          <w:sz w:val="18"/>
          <w:szCs w:val="20"/>
        </w:rPr>
        <w:t>RepoAlign</w:t>
      </w:r>
      <w:proofErr w:type="spellEnd"/>
      <w:r w:rsidRPr="00DA7F2E">
        <w:rPr>
          <w:rFonts w:ascii="CMU Serif" w:eastAsia="楷体" w:hAnsi="CMU Serif" w:cs="CMU Serif"/>
          <w:sz w:val="18"/>
          <w:szCs w:val="20"/>
        </w:rPr>
        <w:t>-Bench dataset to address the lack of standardized benchmarks in the code retrieval domain</w:t>
      </w:r>
    </w:p>
    <w:p w14:paraId="2AD37746" w14:textId="78A1DD76" w:rsidR="00872A21" w:rsidRPr="00DA7F2E" w:rsidRDefault="00780A17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Developed a reflection-based RAG-aligned dual-tower model for semantic matching between natural language queries and cod</w:t>
      </w:r>
      <w:r w:rsidR="00C72F4F" w:rsidRPr="00DA7F2E">
        <w:rPr>
          <w:rFonts w:ascii="CMU Serif" w:eastAsia="楷体" w:hAnsi="CMU Serif" w:cs="CMU Serif" w:hint="eastAsia"/>
          <w:sz w:val="18"/>
          <w:szCs w:val="20"/>
        </w:rPr>
        <w:t>e</w:t>
      </w:r>
    </w:p>
    <w:p w14:paraId="71EF4E7E" w14:textId="1B8BB204" w:rsidR="00872A21" w:rsidRPr="00DA7F2E" w:rsidRDefault="00A76CB8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Improved the accuracy of code and documentation representation using Abstract Syntax Tree (AST) techniques and context augmentation</w:t>
      </w:r>
    </w:p>
    <w:p w14:paraId="7D6F9B81" w14:textId="56449C46" w:rsidR="00B24AF6" w:rsidRPr="00DA7F2E" w:rsidRDefault="00AF1260" w:rsidP="006359B7">
      <w:pPr>
        <w:pStyle w:val="a3"/>
        <w:tabs>
          <w:tab w:val="left" w:pos="9534"/>
        </w:tabs>
        <w:spacing w:line="300" w:lineRule="auto"/>
        <w:ind w:right="340"/>
        <w:jc w:val="both"/>
        <w:rPr>
          <w:rFonts w:ascii="CMU Serif" w:hAnsi="CMU Serif" w:cs="CMU Serif"/>
          <w:sz w:val="2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Beijing Academy of Artificial Intelligence (BAAI)</w:t>
      </w:r>
      <w:r w:rsidR="00B24AF6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B24AF6" w:rsidRPr="00DA7F2E">
        <w:rPr>
          <w:rFonts w:ascii="CMU Serif" w:eastAsia="楷体" w:hAnsi="CMU Serif" w:cs="CMU Serif"/>
          <w:bCs/>
          <w:sz w:val="18"/>
          <w:szCs w:val="18"/>
        </w:rPr>
        <w:t>2024.01-2024.06</w:t>
      </w:r>
    </w:p>
    <w:p w14:paraId="3DAD9707" w14:textId="13B39C58" w:rsidR="00B24AF6" w:rsidRPr="00DA7F2E" w:rsidRDefault="00AF1260" w:rsidP="006359B7">
      <w:pPr>
        <w:pStyle w:val="a5"/>
        <w:tabs>
          <w:tab w:val="left" w:pos="9133"/>
        </w:tabs>
        <w:spacing w:before="20" w:line="300" w:lineRule="auto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Beijing | Multimodal Group |</w:t>
      </w:r>
      <w:r w:rsidR="00B24AF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994DC2" w:rsidRPr="00DA7F2E">
        <w:rPr>
          <w:rFonts w:ascii="CMU Serif" w:eastAsia="楷体" w:hAnsi="CMU Serif" w:cs="CMU Serif" w:hint="eastAsia"/>
          <w:b/>
          <w:sz w:val="18"/>
          <w:szCs w:val="20"/>
        </w:rPr>
        <w:t xml:space="preserve">       </w:t>
      </w:r>
      <w:r w:rsidR="00C353EA" w:rsidRPr="00DA7F2E">
        <w:rPr>
          <w:rFonts w:ascii="CMU Serif" w:eastAsia="楷体" w:hAnsi="CMU Serif" w:cs="CMU Serif"/>
          <w:b/>
          <w:bCs/>
          <w:sz w:val="18"/>
          <w:szCs w:val="20"/>
        </w:rPr>
        <w:t xml:space="preserve">Algorithm Intern </w:t>
      </w:r>
      <w:r w:rsidR="00B24AF6" w:rsidRPr="00DA7F2E">
        <w:rPr>
          <w:rFonts w:ascii="CMU Serif" w:eastAsia="楷体" w:hAnsi="CMU Serif" w:cs="CMU Serif"/>
          <w:b/>
          <w:sz w:val="18"/>
          <w:szCs w:val="20"/>
        </w:rPr>
        <w:t>|</w:t>
      </w:r>
    </w:p>
    <w:p w14:paraId="17609F73" w14:textId="77777777" w:rsidR="00AF1260" w:rsidRPr="00DA7F2E" w:rsidRDefault="00AF12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Participated in research on semi-automatic annotation technology for large-scale multimodal datasets</w:t>
      </w:r>
    </w:p>
    <w:p w14:paraId="70D1C6C8" w14:textId="77777777" w:rsidR="00AF1260" w:rsidRPr="00DA7F2E" w:rsidRDefault="00AF12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Studied the security defense mechanisms for bypassing visual adversarial examples in aligning LLMs</w:t>
      </w:r>
    </w:p>
    <w:p w14:paraId="3AC3D5DA" w14:textId="77777777" w:rsidR="00AF1260" w:rsidRPr="00DA7F2E" w:rsidRDefault="00AF12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Contributed to optimizing conditional generation probabilities on small harmful datasets and research on multimodal model security</w:t>
      </w:r>
    </w:p>
    <w:p w14:paraId="48F9D6CA" w14:textId="05EFD4F4" w:rsidR="00AF1260" w:rsidRPr="00DA7F2E" w:rsidRDefault="00AF12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Contributed to model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SFT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(Supervised Fine-Tuning) and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DPO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(Direct Preference Optimization) training processes based on </w:t>
      </w:r>
      <w:proofErr w:type="spellStart"/>
      <w:r w:rsidRPr="00DA7F2E">
        <w:rPr>
          <w:rFonts w:ascii="CMU Serif" w:eastAsia="楷体" w:hAnsi="CMU Serif" w:cs="CMU Serif"/>
          <w:b/>
          <w:bCs/>
          <w:sz w:val="18"/>
          <w:szCs w:val="20"/>
        </w:rPr>
        <w:t>LLaMa</w:t>
      </w:r>
      <w:proofErr w:type="spellEnd"/>
      <w:r w:rsidRPr="00DA7F2E">
        <w:rPr>
          <w:rFonts w:ascii="CMU Serif" w:eastAsia="楷体" w:hAnsi="CMU Serif" w:cs="CMU Serif"/>
          <w:b/>
          <w:bCs/>
          <w:sz w:val="18"/>
          <w:szCs w:val="20"/>
        </w:rPr>
        <w:t xml:space="preserve"> Factory</w:t>
      </w:r>
      <w:r w:rsidRPr="00DA7F2E">
        <w:rPr>
          <w:rFonts w:ascii="CMU Serif" w:eastAsia="楷体" w:hAnsi="CMU Serif" w:cs="CMU Serif"/>
          <w:sz w:val="18"/>
          <w:szCs w:val="20"/>
        </w:rPr>
        <w:t>, helping improve model accuracy by 5% on specific tasks</w:t>
      </w:r>
    </w:p>
    <w:p w14:paraId="6E5C1501" w14:textId="759B3720" w:rsidR="009301EB" w:rsidRPr="00DA7F2E" w:rsidRDefault="00055316" w:rsidP="006359B7">
      <w:pPr>
        <w:pStyle w:val="a3"/>
        <w:tabs>
          <w:tab w:val="left" w:pos="9534"/>
        </w:tabs>
        <w:spacing w:line="300" w:lineRule="auto"/>
        <w:ind w:right="340"/>
        <w:jc w:val="both"/>
        <w:rPr>
          <w:rFonts w:ascii="CMU Serif" w:eastAsia="楷体" w:hAnsi="CMU Serif" w:cs="CMU Serif"/>
          <w:sz w:val="18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Peking University V2X National Key Laboratory</w:t>
      </w:r>
      <w:r w:rsidR="00CB74DC" w:rsidRPr="00DA7F2E">
        <w:rPr>
          <w:rFonts w:ascii="CMU Serif" w:eastAsia="楷体" w:hAnsi="CMU Serif" w:cs="CMU Serif" w:hint="eastAsia"/>
          <w:b/>
          <w:sz w:val="18"/>
          <w:szCs w:val="18"/>
        </w:rPr>
        <w:t xml:space="preserve"> (PKU)</w:t>
      </w:r>
      <w:r w:rsidR="009301EB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9301EB" w:rsidRPr="00DA7F2E">
        <w:rPr>
          <w:rFonts w:ascii="CMU Serif" w:eastAsia="楷体" w:hAnsi="CMU Serif" w:cs="CMU Serif"/>
          <w:sz w:val="18"/>
          <w:szCs w:val="18"/>
        </w:rPr>
        <w:t>2023.01-2023.10</w:t>
      </w:r>
    </w:p>
    <w:p w14:paraId="5D9EB907" w14:textId="14EDA6BD" w:rsidR="009301EB" w:rsidRPr="00DA7F2E" w:rsidRDefault="00055316" w:rsidP="006359B7">
      <w:pPr>
        <w:pStyle w:val="a5"/>
        <w:tabs>
          <w:tab w:val="left" w:pos="8953"/>
        </w:tabs>
        <w:spacing w:before="20" w:line="300" w:lineRule="auto"/>
        <w:ind w:right="340"/>
        <w:jc w:val="both"/>
        <w:rPr>
          <w:rFonts w:ascii="CMU Serif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Guangdong Province, Shenzhen | National Key Laboratory |</w:t>
      </w:r>
      <w:r w:rsidR="009301EB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994DC2" w:rsidRPr="00DA7F2E">
        <w:rPr>
          <w:rFonts w:ascii="CMU Serif" w:eastAsia="楷体" w:hAnsi="CMU Serif" w:cs="CMU Serif" w:hint="eastAsia"/>
          <w:b/>
          <w:sz w:val="18"/>
          <w:szCs w:val="20"/>
        </w:rPr>
        <w:t xml:space="preserve">       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Research Assistant</w:t>
      </w:r>
      <w:r w:rsidRPr="00DA7F2E">
        <w:rPr>
          <w:rFonts w:ascii="CMU Serif" w:eastAsia="楷体" w:hAnsi="CMU Serif" w:cs="CMU Serif"/>
          <w:b/>
          <w:color w:val="000000" w:themeColor="text1"/>
          <w:sz w:val="18"/>
          <w:szCs w:val="20"/>
        </w:rPr>
        <w:t xml:space="preserve"> </w:t>
      </w:r>
      <w:r w:rsidR="009301EB" w:rsidRPr="00DA7F2E">
        <w:rPr>
          <w:rFonts w:ascii="CMU Serif" w:eastAsia="楷体" w:hAnsi="CMU Serif" w:cs="CMU Serif"/>
          <w:b/>
          <w:color w:val="000000" w:themeColor="text1"/>
          <w:sz w:val="18"/>
          <w:szCs w:val="20"/>
        </w:rPr>
        <w:t>|</w:t>
      </w:r>
    </w:p>
    <w:p w14:paraId="39AAEBCE" w14:textId="22017A52" w:rsidR="009301EB" w:rsidRPr="00DA7F2E" w:rsidRDefault="00EE2C2B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Independently built a fuzz database for over 60 CVEs (Common Vulnerabilities and Exposures) using </w:t>
      </w:r>
      <w:proofErr w:type="spellStart"/>
      <w:r w:rsidRPr="00DA7F2E">
        <w:rPr>
          <w:rFonts w:ascii="CMU Serif" w:eastAsia="楷体" w:hAnsi="CMU Serif" w:cs="CMU Serif"/>
          <w:sz w:val="18"/>
          <w:szCs w:val="20"/>
        </w:rPr>
        <w:t>AFLFuzz</w:t>
      </w:r>
      <w:proofErr w:type="spellEnd"/>
      <w:r w:rsidRPr="00DA7F2E">
        <w:rPr>
          <w:rFonts w:ascii="CMU Serif" w:eastAsia="楷体" w:hAnsi="CMU Serif" w:cs="CMU Serif"/>
          <w:sz w:val="18"/>
          <w:szCs w:val="20"/>
        </w:rPr>
        <w:t xml:space="preserve"> and </w:t>
      </w:r>
      <w:proofErr w:type="spellStart"/>
      <w:r w:rsidRPr="00DA7F2E">
        <w:rPr>
          <w:rFonts w:ascii="CMU Serif" w:eastAsia="楷体" w:hAnsi="CMU Serif" w:cs="CMU Serif"/>
          <w:sz w:val="18"/>
          <w:szCs w:val="20"/>
        </w:rPr>
        <w:t>LibFuzzer</w:t>
      </w:r>
      <w:proofErr w:type="spellEnd"/>
    </w:p>
    <w:p w14:paraId="2FE48C76" w14:textId="4E70DB06" w:rsidR="00F147FC" w:rsidRPr="00DA7F2E" w:rsidRDefault="004430A2" w:rsidP="006359B7">
      <w:pPr>
        <w:pStyle w:val="a3"/>
        <w:tabs>
          <w:tab w:val="left" w:pos="9534"/>
        </w:tabs>
        <w:spacing w:line="300" w:lineRule="auto"/>
        <w:ind w:right="340"/>
        <w:jc w:val="both"/>
        <w:rPr>
          <w:rFonts w:ascii="CMU Serif" w:hAnsi="CMU Serif" w:cs="CMU Serif"/>
          <w:sz w:val="2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Xiamen University, Computational and Data Science Laboratory</w:t>
      </w:r>
      <w:r w:rsidR="00CB74DC" w:rsidRPr="00DA7F2E">
        <w:rPr>
          <w:rFonts w:ascii="CMU Serif" w:eastAsia="楷体" w:hAnsi="CMU Serif" w:cs="CMU Serif" w:hint="eastAsia"/>
          <w:b/>
          <w:sz w:val="18"/>
          <w:szCs w:val="18"/>
        </w:rPr>
        <w:t xml:space="preserve"> (XMU)</w:t>
      </w:r>
      <w:r w:rsidR="00F147FC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F147FC" w:rsidRPr="00DA7F2E">
        <w:rPr>
          <w:rFonts w:ascii="CMU Serif" w:eastAsia="楷体" w:hAnsi="CMU Serif" w:cs="CMU Serif"/>
          <w:bCs/>
          <w:sz w:val="18"/>
          <w:szCs w:val="18"/>
        </w:rPr>
        <w:t>2021.09-2022.01</w:t>
      </w:r>
    </w:p>
    <w:p w14:paraId="6DED654E" w14:textId="13BBCA31" w:rsidR="00F147FC" w:rsidRPr="00DA7F2E" w:rsidRDefault="00162552" w:rsidP="006359B7">
      <w:pPr>
        <w:pStyle w:val="a5"/>
        <w:tabs>
          <w:tab w:val="left" w:pos="8944"/>
        </w:tabs>
        <w:spacing w:before="20" w:line="300" w:lineRule="auto"/>
        <w:ind w:right="340"/>
        <w:jc w:val="both"/>
        <w:rPr>
          <w:rFonts w:ascii="CMU Serif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Fujian Province, Xiamen | Computational and Data Science Laboratory</w:t>
      </w:r>
      <w:r w:rsidR="00F147FC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994DC2" w:rsidRPr="00DA7F2E">
        <w:rPr>
          <w:rFonts w:ascii="CMU Serif" w:eastAsia="楷体" w:hAnsi="CMU Serif" w:cs="CMU Serif" w:hint="eastAsia"/>
          <w:b/>
          <w:sz w:val="18"/>
          <w:szCs w:val="20"/>
        </w:rPr>
        <w:t xml:space="preserve">         </w:t>
      </w:r>
      <w:r w:rsidR="00075FBB" w:rsidRPr="00DA7F2E">
        <w:rPr>
          <w:rFonts w:ascii="CMU Serif" w:eastAsia="楷体" w:hAnsi="CMU Serif" w:cs="CMU Serif"/>
          <w:b/>
          <w:bCs/>
          <w:sz w:val="18"/>
          <w:szCs w:val="20"/>
        </w:rPr>
        <w:t>Research Assistant</w:t>
      </w:r>
      <w:r w:rsidR="00075FBB" w:rsidRPr="00DA7F2E">
        <w:rPr>
          <w:rFonts w:ascii="CMU Serif" w:eastAsia="楷体" w:hAnsi="CMU Serif" w:cs="CMU Serif"/>
          <w:b/>
          <w:color w:val="000000" w:themeColor="text1"/>
          <w:sz w:val="18"/>
          <w:szCs w:val="20"/>
        </w:rPr>
        <w:t xml:space="preserve"> |</w:t>
      </w:r>
    </w:p>
    <w:p w14:paraId="77F5D9BE" w14:textId="77777777" w:rsidR="00EE2C2B" w:rsidRPr="00DA7F2E" w:rsidRDefault="00EE2C2B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Participated in experimental design, implementation, management, and monitoring for several research papers</w:t>
      </w:r>
    </w:p>
    <w:p w14:paraId="2DAF52F3" w14:textId="77777777" w:rsidR="00EE2C2B" w:rsidRPr="00DA7F2E" w:rsidRDefault="00EE2C2B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Assisted senior researchers in drafting sections of multiple papers using LaTeX</w:t>
      </w:r>
    </w:p>
    <w:p w14:paraId="31F38553" w14:textId="3A0DF0BF" w:rsidR="00EE2C2B" w:rsidRPr="00DA7F2E" w:rsidRDefault="00EE2C2B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Coordinated remote server scheduling for the laboratory, tracked research progress of junior researchers, and summarized findings</w:t>
      </w:r>
    </w:p>
    <w:p w14:paraId="41801714" w14:textId="22A84EB4" w:rsidR="008037A4" w:rsidRPr="00DA7F2E" w:rsidRDefault="00FB317C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DA7F2E">
        <w:rPr>
          <w:rFonts w:ascii="CMU Serif" w:eastAsia="楷体" w:hAnsi="CMU Serif" w:cs="CMU Serif"/>
          <w:w w:val="95"/>
          <w:sz w:val="21"/>
          <w:szCs w:val="21"/>
          <w:u w:val="single"/>
        </w:rPr>
        <w:t>Academic Experience</w:t>
      </w:r>
      <w:r w:rsidR="008037A4" w:rsidRPr="00DA7F2E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049AC8F8" w14:textId="6EF29649" w:rsidR="003A7C86" w:rsidRPr="00DA7F2E" w:rsidRDefault="004A6908" w:rsidP="006359B7">
      <w:pPr>
        <w:tabs>
          <w:tab w:val="left" w:pos="9533"/>
        </w:tabs>
        <w:spacing w:before="20" w:line="300" w:lineRule="auto"/>
        <w:ind w:left="340" w:right="340"/>
        <w:jc w:val="both"/>
        <w:rPr>
          <w:rFonts w:ascii="CMU Serif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Research on NLPL Probing Tasks Based on Context Augmentation</w:t>
      </w:r>
      <w:r w:rsidR="003A7C8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3A7C86" w:rsidRPr="00DA7F2E">
        <w:rPr>
          <w:rFonts w:ascii="CMU Serif" w:eastAsia="楷体" w:hAnsi="CMU Serif" w:cs="CMU Serif"/>
          <w:bCs/>
          <w:sz w:val="18"/>
          <w:szCs w:val="20"/>
        </w:rPr>
        <w:t>2024.0</w:t>
      </w:r>
      <w:r w:rsidR="00B64BFE" w:rsidRPr="00DA7F2E">
        <w:rPr>
          <w:rFonts w:ascii="CMU Serif" w:eastAsia="楷体" w:hAnsi="CMU Serif" w:cs="CMU Serif"/>
          <w:bCs/>
          <w:sz w:val="18"/>
          <w:szCs w:val="20"/>
        </w:rPr>
        <w:t>9</w:t>
      </w:r>
      <w:r w:rsidR="003A7C86" w:rsidRPr="00DA7F2E">
        <w:rPr>
          <w:rFonts w:ascii="CMU Serif" w:eastAsia="楷体" w:hAnsi="CMU Serif" w:cs="CMU Serif"/>
          <w:bCs/>
          <w:sz w:val="18"/>
          <w:szCs w:val="20"/>
        </w:rPr>
        <w:t>-2024.</w:t>
      </w:r>
      <w:r w:rsidR="00B64BFE" w:rsidRPr="00DA7F2E">
        <w:rPr>
          <w:rFonts w:ascii="CMU Serif" w:eastAsia="楷体" w:hAnsi="CMU Serif" w:cs="CMU Serif"/>
          <w:bCs/>
          <w:sz w:val="18"/>
          <w:szCs w:val="20"/>
        </w:rPr>
        <w:t>11</w:t>
      </w:r>
    </w:p>
    <w:p w14:paraId="04E34065" w14:textId="24EB1A58" w:rsidR="00F94460" w:rsidRPr="00DA7F2E" w:rsidRDefault="00F944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Explored enhancing large language models (LLMs) in code understanding tasks by augmenting the comments section within code.</w:t>
      </w:r>
    </w:p>
    <w:p w14:paraId="42370E9C" w14:textId="7CFBD440" w:rsidR="00F94460" w:rsidRPr="00DA7F2E" w:rsidRDefault="00F944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Evaluated the impact of context augmentation on LLMs' natural language understanding, introducing enriched contextual information to assess performance in multimodal tasks.</w:t>
      </w:r>
    </w:p>
    <w:p w14:paraId="74A9DF67" w14:textId="2715C874" w:rsidR="0041131C" w:rsidRPr="00DA7F2E" w:rsidRDefault="0041131C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Leveraged a large open-source codebase with rich annotations and designed tasks to measure the effectiveness of context augmentation.</w:t>
      </w:r>
    </w:p>
    <w:p w14:paraId="694B440F" w14:textId="2C155981" w:rsidR="0041131C" w:rsidRPr="00DA7F2E" w:rsidRDefault="00D11BD3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Compared the performance of context-augmented methods with traditional approaches, such as using only code structure or comments.</w:t>
      </w:r>
    </w:p>
    <w:p w14:paraId="031A191C" w14:textId="5497A393" w:rsidR="00357E3F" w:rsidRPr="00DA7F2E" w:rsidRDefault="00357E3F" w:rsidP="006359B7">
      <w:pPr>
        <w:tabs>
          <w:tab w:val="left" w:pos="9533"/>
        </w:tabs>
        <w:spacing w:before="20" w:line="300" w:lineRule="auto"/>
        <w:ind w:left="340" w:right="340"/>
        <w:jc w:val="both"/>
        <w:rPr>
          <w:rFonts w:ascii="CMU Serif" w:hAnsi="CMU Serif" w:cs="CMU Serif" w:hint="eastAsia"/>
          <w:sz w:val="18"/>
          <w:szCs w:val="20"/>
        </w:rPr>
      </w:pPr>
      <w:proofErr w:type="spellStart"/>
      <w:r w:rsidRPr="00DA7F2E">
        <w:rPr>
          <w:rFonts w:ascii="CMU Serif" w:eastAsia="楷体" w:hAnsi="CMU Serif" w:cs="CMU Serif"/>
          <w:b/>
          <w:sz w:val="18"/>
          <w:szCs w:val="20"/>
        </w:rPr>
        <w:t>RefleXGen</w:t>
      </w:r>
      <w:proofErr w:type="spellEnd"/>
      <w:r w:rsidRPr="00DA7F2E">
        <w:rPr>
          <w:rFonts w:ascii="CMU Serif" w:eastAsia="楷体" w:hAnsi="CMU Serif" w:cs="CMU Serif"/>
          <w:b/>
          <w:sz w:val="18"/>
          <w:szCs w:val="20"/>
        </w:rPr>
        <w:t>: Reflection-Based Controllable Code Generation (ICASSP)</w:t>
      </w:r>
      <w:r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Pr="00DA7F2E">
        <w:rPr>
          <w:rFonts w:ascii="CMU Serif" w:eastAsia="楷体" w:hAnsi="CMU Serif" w:cs="CMU Serif"/>
          <w:bCs/>
          <w:sz w:val="18"/>
          <w:szCs w:val="20"/>
        </w:rPr>
        <w:t>2024.0</w:t>
      </w:r>
      <w:r w:rsidR="001C6014" w:rsidRPr="00DA7F2E">
        <w:rPr>
          <w:rFonts w:ascii="CMU Serif" w:eastAsia="楷体" w:hAnsi="CMU Serif" w:cs="CMU Serif" w:hint="eastAsia"/>
          <w:bCs/>
          <w:sz w:val="18"/>
          <w:szCs w:val="20"/>
        </w:rPr>
        <w:t>6</w:t>
      </w:r>
      <w:r w:rsidRPr="00DA7F2E">
        <w:rPr>
          <w:rFonts w:ascii="CMU Serif" w:eastAsia="楷体" w:hAnsi="CMU Serif" w:cs="CMU Serif"/>
          <w:bCs/>
          <w:sz w:val="18"/>
          <w:szCs w:val="20"/>
        </w:rPr>
        <w:t>-2024.1</w:t>
      </w:r>
      <w:r w:rsidR="001C6014" w:rsidRPr="00DA7F2E">
        <w:rPr>
          <w:rFonts w:ascii="CMU Serif" w:eastAsia="楷体" w:hAnsi="CMU Serif" w:cs="CMU Serif" w:hint="eastAsia"/>
          <w:bCs/>
          <w:sz w:val="18"/>
          <w:szCs w:val="20"/>
        </w:rPr>
        <w:t>0</w:t>
      </w:r>
    </w:p>
    <w:p w14:paraId="61849FEB" w14:textId="2F699AE7" w:rsidR="00357E3F" w:rsidRPr="00DA7F2E" w:rsidRDefault="009A5FE5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Integrated Retrieval-Augmented Generation (RAG) techniques with self-reflection mechanisms in large language models (LLMs).</w:t>
      </w: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 </w:t>
      </w:r>
    </w:p>
    <w:p w14:paraId="2649C898" w14:textId="4B9321C7" w:rsidR="00F80F26" w:rsidRPr="00DA7F2E" w:rsidRDefault="00F80F26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Enhanced code generation safety without requiring model fine-tuning or specialized safety datasets.</w:t>
      </w:r>
    </w:p>
    <w:p w14:paraId="37F7F75A" w14:textId="2FA2E358" w:rsidR="00357E3F" w:rsidRPr="00DA7F2E" w:rsidRDefault="00F80F26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Built a dynamic knowledge base by incorporating historical feedback and secure code snippets, improving model's ability to generate secure code.</w:t>
      </w:r>
    </w:p>
    <w:p w14:paraId="68868715" w14:textId="449D9683" w:rsidR="00CF3EE6" w:rsidRPr="00DA7F2E" w:rsidRDefault="009B601D" w:rsidP="006359B7">
      <w:pPr>
        <w:tabs>
          <w:tab w:val="left" w:pos="9533"/>
        </w:tabs>
        <w:spacing w:before="20" w:line="300" w:lineRule="auto"/>
        <w:ind w:left="340" w:right="340"/>
        <w:jc w:val="both"/>
        <w:rPr>
          <w:rFonts w:ascii="CMU Serif" w:hAnsi="CMU Serif" w:cs="CMU Serif"/>
          <w:sz w:val="18"/>
          <w:szCs w:val="20"/>
        </w:rPr>
      </w:pPr>
      <w:proofErr w:type="spellStart"/>
      <w:r w:rsidRPr="00DA7F2E">
        <w:rPr>
          <w:rFonts w:ascii="CMU Serif" w:eastAsia="楷体" w:hAnsi="CMU Serif" w:cs="CMU Serif"/>
          <w:b/>
          <w:sz w:val="18"/>
          <w:szCs w:val="20"/>
        </w:rPr>
        <w:t>VisualDAN</w:t>
      </w:r>
      <w:proofErr w:type="spellEnd"/>
      <w:r w:rsidRPr="00DA7F2E">
        <w:rPr>
          <w:rFonts w:ascii="CMU Serif" w:eastAsia="楷体" w:hAnsi="CMU Serif" w:cs="CMU Serif"/>
          <w:b/>
          <w:sz w:val="18"/>
          <w:szCs w:val="20"/>
        </w:rPr>
        <w:t>: Exposing Vulnerabilities in VLMs with Visual-Driven DAN Commands</w:t>
      </w:r>
      <w:r w:rsidR="00CF3EE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CF3EE6" w:rsidRPr="00DA7F2E">
        <w:rPr>
          <w:rFonts w:ascii="CMU Serif" w:eastAsia="楷体" w:hAnsi="CMU Serif" w:cs="CMU Serif"/>
          <w:bCs/>
          <w:sz w:val="18"/>
          <w:szCs w:val="20"/>
        </w:rPr>
        <w:t>2024.04-2024.06</w:t>
      </w:r>
    </w:p>
    <w:p w14:paraId="59F0343C" w14:textId="77777777" w:rsidR="009B601D" w:rsidRPr="00DA7F2E" w:rsidRDefault="009B601D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Evaluated the vulnerabilities in LLM security caused by visual input and explored the "jailbreaking" ability of visual adversarial examples</w:t>
      </w:r>
    </w:p>
    <w:p w14:paraId="6F10C24D" w14:textId="77777777" w:rsidR="009B601D" w:rsidRPr="00DA7F2E" w:rsidRDefault="009B601D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Investigated the use of visual modality to output classic Jailbreak Prompt DAN series commands, achieving significant results</w:t>
      </w:r>
    </w:p>
    <w:p w14:paraId="70FB0260" w14:textId="77777777" w:rsidR="009B601D" w:rsidRPr="00DA7F2E" w:rsidRDefault="009B601D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Assessed the effects of attacks on various VLMs (e.g., MiniGPT-4,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InstructBLIP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,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LLaVA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) through experimental setups</w:t>
      </w:r>
    </w:p>
    <w:p w14:paraId="68970732" w14:textId="77777777" w:rsidR="009B601D" w:rsidRPr="00DA7F2E" w:rsidRDefault="009B601D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Conducted both manual and automated evaluations to determine the impact of adversarial examples on model outputs</w:t>
      </w:r>
    </w:p>
    <w:p w14:paraId="553238A4" w14:textId="04FBFFC8" w:rsidR="009B601D" w:rsidRPr="00DA7F2E" w:rsidRDefault="009B601D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Compared the optimization loss and "jailbreaking" effects of visual versus text-based attacks, testing the effectiveness of existing defense technologies like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DiffPure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 against visual adversarial examples</w:t>
      </w:r>
    </w:p>
    <w:p w14:paraId="4E6B8E20" w14:textId="3F6E7B9C" w:rsidR="00CF3EE6" w:rsidRPr="00DA7F2E" w:rsidRDefault="009B601D" w:rsidP="006359B7">
      <w:pPr>
        <w:tabs>
          <w:tab w:val="left" w:pos="9533"/>
        </w:tabs>
        <w:spacing w:before="20" w:line="300" w:lineRule="auto"/>
        <w:ind w:left="340" w:right="340"/>
        <w:jc w:val="both"/>
        <w:rPr>
          <w:rFonts w:ascii="CMU Serif" w:hAnsi="CMU Serif" w:cs="CMU Serif"/>
          <w:sz w:val="18"/>
          <w:szCs w:val="20"/>
        </w:rPr>
      </w:pPr>
      <w:proofErr w:type="spellStart"/>
      <w:r w:rsidRPr="00DA7F2E">
        <w:rPr>
          <w:rFonts w:ascii="CMU Serif" w:eastAsia="楷体" w:hAnsi="CMU Serif" w:cs="CMU Serif"/>
          <w:b/>
          <w:sz w:val="18"/>
          <w:szCs w:val="20"/>
        </w:rPr>
        <w:t>PiCo</w:t>
      </w:r>
      <w:proofErr w:type="spellEnd"/>
      <w:r w:rsidRPr="00DA7F2E">
        <w:rPr>
          <w:rFonts w:ascii="CMU Serif" w:eastAsia="楷体" w:hAnsi="CMU Serif" w:cs="CMU Serif"/>
          <w:b/>
          <w:sz w:val="18"/>
          <w:szCs w:val="20"/>
        </w:rPr>
        <w:t>: Jailbreaking Multimodal Large Language Models via Pictorial Text and Code Instruction</w:t>
      </w:r>
      <w:r w:rsidR="00CF3EE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CF3EE6" w:rsidRPr="00DA7F2E">
        <w:rPr>
          <w:rFonts w:ascii="CMU Serif" w:eastAsia="楷体" w:hAnsi="CMU Serif" w:cs="CMU Serif"/>
          <w:bCs/>
          <w:sz w:val="18"/>
          <w:szCs w:val="20"/>
        </w:rPr>
        <w:t>2024.01-2024.04</w:t>
      </w:r>
    </w:p>
    <w:p w14:paraId="17E403CD" w14:textId="77777777" w:rsidR="00A26D8E" w:rsidRPr="00DA7F2E" w:rsidRDefault="00A26D8E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Investigated methods for jailbreaking aligned LLMs, including prompt injection, adversarial attacks, jailbreaks, and data poisoning</w:t>
      </w:r>
    </w:p>
    <w:p w14:paraId="21729FB9" w14:textId="77777777" w:rsidR="00A26D8E" w:rsidRPr="00DA7F2E" w:rsidRDefault="00A26D8E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Proposed the Toxicity and Helpfulness Evaluator, akin to F1-Score, for benchmarking and evaluating multimodal large models</w:t>
      </w:r>
    </w:p>
    <w:p w14:paraId="4566444A" w14:textId="77777777" w:rsidR="00A26D8E" w:rsidRPr="00DA7F2E" w:rsidRDefault="00A26D8E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Focused on cross-modal attacks on MLLMs, particularly the security vulnerabilities of advanced models like Gemini-Pro and GPT-4</w:t>
      </w:r>
    </w:p>
    <w:p w14:paraId="01A27C10" w14:textId="7F569AAE" w:rsidR="00A26D8E" w:rsidRPr="00DA7F2E" w:rsidRDefault="00A26D8E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PiCo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 successfully bypassed the security defenses of several advanced MLLMs, with an average attack success rate (ASR) of 56.27% on Gemini Pro Vision and 32.27% on GPT-4V</w:t>
      </w:r>
    </w:p>
    <w:p w14:paraId="4124FF8F" w14:textId="6FB58701" w:rsidR="00AB10A6" w:rsidRPr="00DA7F2E" w:rsidRDefault="00A26D8E" w:rsidP="006359B7">
      <w:pPr>
        <w:tabs>
          <w:tab w:val="left" w:pos="9533"/>
        </w:tabs>
        <w:spacing w:before="20" w:line="300" w:lineRule="auto"/>
        <w:ind w:left="346" w:right="346"/>
        <w:jc w:val="both"/>
        <w:rPr>
          <w:rFonts w:ascii="CMU Serif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Research on Semi-Automatic Annotation Technology for Large-Scale Multi-Modal Datasets</w:t>
      </w:r>
      <w:r w:rsidR="00AB10A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AB10A6" w:rsidRPr="00DA7F2E">
        <w:rPr>
          <w:rFonts w:ascii="CMU Serif" w:eastAsia="楷体" w:hAnsi="CMU Serif" w:cs="CMU Serif"/>
          <w:bCs/>
          <w:sz w:val="18"/>
          <w:szCs w:val="20"/>
        </w:rPr>
        <w:t>2024.02-2024.04</w:t>
      </w:r>
    </w:p>
    <w:p w14:paraId="62465C40" w14:textId="77777777" w:rsidR="00336391" w:rsidRPr="00DA7F2E" w:rsidRDefault="00336391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lastRenderedPageBreak/>
        <w:t xml:space="preserve">Contributed to building a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promptable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 vision-based model capable of segmenting, recognizing, and describing any target within an image</w:t>
      </w:r>
    </w:p>
    <w:p w14:paraId="404DE448" w14:textId="77777777" w:rsidR="00336391" w:rsidRPr="00DA7F2E" w:rsidRDefault="00336391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Developed a human-in-the-loop collaborative annotation framework based on a hybrid supervised large model, inspired by the SAM architecture</w:t>
      </w:r>
    </w:p>
    <w:p w14:paraId="073B809E" w14:textId="77777777" w:rsidR="00336391" w:rsidRPr="00DA7F2E" w:rsidRDefault="00336391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Built a semi-automatic interactive annotation engine based on datasets like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MSCoCo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,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CityScape</w:t>
      </w:r>
      <w:proofErr w:type="spellEnd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 xml:space="preserve">, and </w:t>
      </w:r>
      <w:proofErr w:type="spellStart"/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Mapillary</w:t>
      </w:r>
      <w:proofErr w:type="spellEnd"/>
    </w:p>
    <w:p w14:paraId="517DDEA7" w14:textId="10C1D470" w:rsidR="00AB10A6" w:rsidRPr="00DA7F2E" w:rsidRDefault="00336391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Improved annotation efficiency by 1-2 orders of magnitude and constructed a high-quality multimodal dataset of 500,000 images</w:t>
      </w:r>
    </w:p>
    <w:p w14:paraId="64D37B0B" w14:textId="2EB7D052" w:rsidR="00AB10A6" w:rsidRPr="00DA7F2E" w:rsidRDefault="00C3044C" w:rsidP="006359B7">
      <w:pPr>
        <w:tabs>
          <w:tab w:val="left" w:pos="9533"/>
        </w:tabs>
        <w:spacing w:before="20" w:line="300" w:lineRule="auto"/>
        <w:ind w:left="346" w:right="346"/>
        <w:jc w:val="both"/>
        <w:rPr>
          <w:rFonts w:ascii="CMU Serif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 xml:space="preserve">AccuracyFuzz: Targeted Fuzz Testing Tool Based on </w:t>
      </w:r>
      <w:proofErr w:type="spellStart"/>
      <w:r w:rsidRPr="00DA7F2E">
        <w:rPr>
          <w:rFonts w:ascii="CMU Serif" w:eastAsia="楷体" w:hAnsi="CMU Serif" w:cs="CMU Serif"/>
          <w:b/>
          <w:sz w:val="18"/>
          <w:szCs w:val="20"/>
        </w:rPr>
        <w:t>FineTuned</w:t>
      </w:r>
      <w:proofErr w:type="spellEnd"/>
      <w:r w:rsidRPr="00DA7F2E">
        <w:rPr>
          <w:rFonts w:ascii="CMU Serif" w:eastAsia="楷体" w:hAnsi="CMU Serif" w:cs="CMU Serif"/>
          <w:b/>
          <w:sz w:val="18"/>
          <w:szCs w:val="20"/>
        </w:rPr>
        <w:t xml:space="preserve"> Large Language Models</w:t>
      </w:r>
      <w:r w:rsidR="00AB10A6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AB10A6" w:rsidRPr="00DA7F2E">
        <w:rPr>
          <w:rFonts w:ascii="CMU Serif" w:eastAsia="楷体" w:hAnsi="CMU Serif" w:cs="CMU Serif"/>
          <w:bCs/>
          <w:sz w:val="18"/>
          <w:szCs w:val="20"/>
        </w:rPr>
        <w:t>2023.08-2024.01</w:t>
      </w:r>
    </w:p>
    <w:p w14:paraId="4BB3E43E" w14:textId="77777777" w:rsidR="00E1442F" w:rsidRPr="00DA7F2E" w:rsidRDefault="00E1442F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Developed a Transformer-based method to predict vulnerabilities at a finer granularity of the line level</w:t>
      </w:r>
    </w:p>
    <w:p w14:paraId="4F480985" w14:textId="77777777" w:rsidR="00E1442F" w:rsidRPr="00DA7F2E" w:rsidRDefault="00E1442F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Used pre-trained CodeBERT models and self-attention mechanisms to achieve higher accuracy and efficiency</w:t>
      </w:r>
    </w:p>
    <w:p w14:paraId="19A21BD8" w14:textId="77777777" w:rsidR="00E1442F" w:rsidRPr="00DA7F2E" w:rsidRDefault="00E1442F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Applied large models to conduct pattern testing of vulnerable software function locations</w:t>
      </w:r>
    </w:p>
    <w:p w14:paraId="6B4F9EAC" w14:textId="7B12EFDA" w:rsidR="00E1442F" w:rsidRPr="00DA7F2E" w:rsidRDefault="00E1442F" w:rsidP="006359B7">
      <w:pPr>
        <w:pStyle w:val="a5"/>
        <w:numPr>
          <w:ilvl w:val="0"/>
          <w:numId w:val="2"/>
        </w:numPr>
        <w:tabs>
          <w:tab w:val="left" w:pos="543"/>
        </w:tabs>
        <w:spacing w:before="2" w:line="300" w:lineRule="auto"/>
        <w:ind w:left="340" w:right="340" w:firstLine="0"/>
        <w:jc w:val="both"/>
        <w:rPr>
          <w:rFonts w:ascii="CMU Serif" w:eastAsia="楷体" w:hAnsi="CMU Serif" w:cs="CMU Serif"/>
          <w:color w:val="000000" w:themeColor="text1"/>
          <w:sz w:val="18"/>
          <w:szCs w:val="18"/>
        </w:rPr>
      </w:pPr>
      <w:r w:rsidRPr="00DA7F2E">
        <w:rPr>
          <w:rFonts w:ascii="CMU Serif" w:eastAsia="楷体" w:hAnsi="CMU Serif" w:cs="CMU Serif"/>
          <w:color w:val="000000" w:themeColor="text1"/>
          <w:sz w:val="18"/>
          <w:szCs w:val="18"/>
        </w:rPr>
        <w:t>This method significantly outperforms existing approaches in function-level prediction and line-level vulnerability detection, offering more precise and cost-effective vulnerability identification</w:t>
      </w:r>
    </w:p>
    <w:p w14:paraId="6AFE44BD" w14:textId="24021CBD" w:rsidR="0066116D" w:rsidRPr="00DA7F2E" w:rsidRDefault="00FB317C" w:rsidP="006359B7">
      <w:pPr>
        <w:tabs>
          <w:tab w:val="left" w:pos="10834"/>
        </w:tabs>
        <w:spacing w:line="300" w:lineRule="auto"/>
        <w:ind w:left="340" w:right="340"/>
        <w:jc w:val="both"/>
        <w:outlineLvl w:val="0"/>
        <w:rPr>
          <w:rFonts w:ascii="CMU Serif" w:eastAsia="楷体" w:hAnsi="CMU Serif" w:cs="CMU Serif"/>
          <w:b/>
          <w:bCs/>
          <w:sz w:val="21"/>
          <w:szCs w:val="21"/>
        </w:rPr>
      </w:pPr>
      <w:r w:rsidRPr="00DA7F2E">
        <w:rPr>
          <w:rFonts w:ascii="CMU Serif" w:eastAsia="楷体" w:hAnsi="CMU Serif" w:cs="CMU Serif"/>
          <w:b/>
          <w:bCs/>
          <w:sz w:val="21"/>
          <w:szCs w:val="21"/>
          <w:u w:val="single"/>
        </w:rPr>
        <w:t>Competition&amp; Project</w:t>
      </w:r>
      <w:r w:rsidR="0066116D" w:rsidRPr="00DA7F2E">
        <w:rPr>
          <w:rFonts w:ascii="CMU Serif" w:eastAsia="楷体" w:hAnsi="CMU Serif" w:cs="CMU Serif"/>
          <w:b/>
          <w:bCs/>
          <w:sz w:val="21"/>
          <w:szCs w:val="21"/>
          <w:u w:val="single"/>
        </w:rPr>
        <w:tab/>
      </w:r>
    </w:p>
    <w:p w14:paraId="2A9A7916" w14:textId="00F97F97" w:rsidR="00A74AFF" w:rsidRPr="00DA7F2E" w:rsidRDefault="0000320C" w:rsidP="006359B7">
      <w:pPr>
        <w:pStyle w:val="a5"/>
        <w:tabs>
          <w:tab w:val="left" w:pos="495"/>
          <w:tab w:val="left" w:pos="9540"/>
        </w:tabs>
        <w:spacing w:before="2" w:line="300" w:lineRule="auto"/>
        <w:ind w:right="34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 xml:space="preserve">18th </w:t>
      </w:r>
      <w:proofErr w:type="spellStart"/>
      <w:r w:rsidR="00510BC7" w:rsidRPr="00DA7F2E">
        <w:rPr>
          <w:rFonts w:ascii="CMU Serif" w:eastAsia="楷体" w:hAnsi="CMU Serif" w:cs="CMU Serif" w:hint="eastAsia"/>
          <w:b/>
          <w:sz w:val="18"/>
          <w:szCs w:val="18"/>
        </w:rPr>
        <w:t>CitiBank</w:t>
      </w:r>
      <w:proofErr w:type="spellEnd"/>
      <w:r w:rsidR="00510BC7" w:rsidRPr="00DA7F2E">
        <w:rPr>
          <w:rFonts w:ascii="CMU Serif" w:eastAsia="楷体" w:hAnsi="CMU Serif" w:cs="CMU Serif" w:hint="eastAsia"/>
          <w:b/>
          <w:sz w:val="18"/>
          <w:szCs w:val="18"/>
        </w:rPr>
        <w:t xml:space="preserve"> </w:t>
      </w:r>
      <w:r w:rsidRPr="00DA7F2E">
        <w:rPr>
          <w:rFonts w:ascii="CMU Serif" w:eastAsia="楷体" w:hAnsi="CMU Serif" w:cs="CMU Serif"/>
          <w:b/>
          <w:sz w:val="18"/>
          <w:szCs w:val="18"/>
        </w:rPr>
        <w:t>Cup Financial Innovation Application Competition | National First Prize</w:t>
      </w:r>
      <w:r w:rsidR="00A74AFF" w:rsidRPr="00DA7F2E">
        <w:rPr>
          <w:rFonts w:ascii="CMU Serif" w:eastAsia="楷体" w:hAnsi="CMU Serif" w:cs="CMU Serif"/>
          <w:b/>
          <w:sz w:val="18"/>
          <w:szCs w:val="20"/>
        </w:rPr>
        <w:tab/>
      </w:r>
      <w:r w:rsidR="00A74AFF" w:rsidRPr="00DA7F2E">
        <w:rPr>
          <w:rFonts w:ascii="CMU Serif" w:eastAsia="楷体" w:hAnsi="CMU Serif" w:cs="CMU Serif"/>
          <w:bCs/>
          <w:sz w:val="18"/>
          <w:szCs w:val="18"/>
        </w:rPr>
        <w:t>2022.06–2023.04</w:t>
      </w:r>
    </w:p>
    <w:p w14:paraId="39BCCA28" w14:textId="77777777" w:rsidR="0000320C" w:rsidRPr="00DA7F2E" w:rsidRDefault="0000320C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Developed a catalog storage program using Solidity</w:t>
      </w:r>
    </w:p>
    <w:p w14:paraId="1AA42C23" w14:textId="77777777" w:rsidR="0000320C" w:rsidRPr="00DA7F2E" w:rsidRDefault="0000320C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Created a custom star image generation program using HTML/CSS and JavaScript</w:t>
      </w:r>
    </w:p>
    <w:p w14:paraId="706F893F" w14:textId="273DF8C2" w:rsidR="0000320C" w:rsidRPr="00DA7F2E" w:rsidRDefault="0000320C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Contributed to the development and debugging of a deep learning program for artistic image style transfer</w:t>
      </w:r>
    </w:p>
    <w:p w14:paraId="379FF495" w14:textId="561E97E9" w:rsidR="0066116D" w:rsidRPr="00DA7F2E" w:rsidRDefault="0000320C" w:rsidP="006359B7">
      <w:pPr>
        <w:tabs>
          <w:tab w:val="left" w:pos="9534"/>
        </w:tabs>
        <w:spacing w:line="300" w:lineRule="auto"/>
        <w:ind w:left="340" w:right="340"/>
        <w:jc w:val="both"/>
        <w:rPr>
          <w:rFonts w:ascii="CMU Serif" w:eastAsia="楷体" w:hAnsi="CMU Serif" w:cs="CMU Serif"/>
          <w:b/>
          <w:sz w:val="18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8th China International "Internet+" Innovation and Entrepreneurship Competition | National Third Prize</w:t>
      </w:r>
      <w:r w:rsidR="0066116D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66116D" w:rsidRPr="00DA7F2E">
        <w:rPr>
          <w:rFonts w:ascii="CMU Serif" w:eastAsia="楷体" w:hAnsi="CMU Serif" w:cs="CMU Serif"/>
          <w:bCs/>
          <w:sz w:val="18"/>
          <w:szCs w:val="18"/>
        </w:rPr>
        <w:t>202</w:t>
      </w:r>
      <w:r w:rsidR="00516D19" w:rsidRPr="00DA7F2E">
        <w:rPr>
          <w:rFonts w:ascii="CMU Serif" w:eastAsia="楷体" w:hAnsi="CMU Serif" w:cs="CMU Serif"/>
          <w:bCs/>
          <w:sz w:val="18"/>
          <w:szCs w:val="18"/>
        </w:rPr>
        <w:t>2</w:t>
      </w:r>
      <w:r w:rsidR="0066116D" w:rsidRPr="00DA7F2E">
        <w:rPr>
          <w:rFonts w:ascii="CMU Serif" w:eastAsia="楷体" w:hAnsi="CMU Serif" w:cs="CMU Serif"/>
          <w:bCs/>
          <w:sz w:val="18"/>
          <w:szCs w:val="18"/>
        </w:rPr>
        <w:t>.0</w:t>
      </w:r>
      <w:r w:rsidR="00516D19" w:rsidRPr="00DA7F2E">
        <w:rPr>
          <w:rFonts w:ascii="CMU Serif" w:eastAsia="楷体" w:hAnsi="CMU Serif" w:cs="CMU Serif"/>
          <w:bCs/>
          <w:sz w:val="18"/>
          <w:szCs w:val="18"/>
        </w:rPr>
        <w:t>4</w:t>
      </w:r>
      <w:r w:rsidR="0066116D" w:rsidRPr="00DA7F2E">
        <w:rPr>
          <w:rFonts w:ascii="CMU Serif" w:eastAsia="楷体" w:hAnsi="CMU Serif" w:cs="CMU Serif"/>
          <w:bCs/>
          <w:sz w:val="18"/>
          <w:szCs w:val="18"/>
        </w:rPr>
        <w:t>-202</w:t>
      </w:r>
      <w:r w:rsidR="00516D19" w:rsidRPr="00DA7F2E">
        <w:rPr>
          <w:rFonts w:ascii="CMU Serif" w:eastAsia="楷体" w:hAnsi="CMU Serif" w:cs="CMU Serif"/>
          <w:bCs/>
          <w:sz w:val="18"/>
          <w:szCs w:val="18"/>
        </w:rPr>
        <w:t>2</w:t>
      </w:r>
      <w:r w:rsidR="0066116D" w:rsidRPr="00DA7F2E">
        <w:rPr>
          <w:rFonts w:ascii="CMU Serif" w:eastAsia="楷体" w:hAnsi="CMU Serif" w:cs="CMU Serif"/>
          <w:bCs/>
          <w:sz w:val="18"/>
          <w:szCs w:val="18"/>
        </w:rPr>
        <w:t>.10</w:t>
      </w:r>
    </w:p>
    <w:p w14:paraId="64ACEA3A" w14:textId="17D3984C" w:rsidR="0000320C" w:rsidRPr="00DA7F2E" w:rsidRDefault="00FE42F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Led the development of the business plan and collaborated with business students to finalize the written plan and presentation materials.</w:t>
      </w:r>
    </w:p>
    <w:p w14:paraId="58A29A3F" w14:textId="1848479E" w:rsidR="0000320C" w:rsidRPr="00DA7F2E" w:rsidRDefault="0000320C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Used regression analysis and weighted averages to determine the initial launch </w:t>
      </w:r>
      <w:r w:rsidR="006F79EB" w:rsidRPr="00DA7F2E">
        <w:rPr>
          <w:rFonts w:ascii="CMU Serif" w:eastAsia="楷体" w:hAnsi="CMU Serif" w:cs="CMU Serif" w:hint="eastAsia"/>
          <w:sz w:val="18"/>
          <w:szCs w:val="20"/>
        </w:rPr>
        <w:t xml:space="preserve">plan </w:t>
      </w:r>
      <w:r w:rsidRPr="00DA7F2E">
        <w:rPr>
          <w:rFonts w:ascii="CMU Serif" w:eastAsia="楷体" w:hAnsi="CMU Serif" w:cs="CMU Serif"/>
          <w:sz w:val="18"/>
          <w:szCs w:val="20"/>
        </w:rPr>
        <w:t>for smart knee protectors</w:t>
      </w:r>
    </w:p>
    <w:p w14:paraId="73585871" w14:textId="7104414B" w:rsidR="0000320C" w:rsidRPr="00DA7F2E" w:rsidRDefault="0000320C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Applied PEST and Ansoff Matrix models to analyze the potential and risks in the smart healthcare industry</w:t>
      </w:r>
    </w:p>
    <w:p w14:paraId="078179A8" w14:textId="014ABAE1" w:rsidR="00A776D0" w:rsidRPr="00DA7F2E" w:rsidRDefault="00D630D0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DA7F2E">
        <w:rPr>
          <w:rFonts w:ascii="CMU Serif" w:eastAsia="楷体" w:hAnsi="CMU Serif" w:cs="CMU Serif"/>
          <w:w w:val="95"/>
          <w:sz w:val="21"/>
          <w:szCs w:val="21"/>
          <w:u w:val="single"/>
        </w:rPr>
        <w:t>Club and Organizational Experience</w:t>
      </w:r>
      <w:r w:rsidR="00A776D0" w:rsidRPr="00DA7F2E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66EF44C3" w14:textId="38A568F1" w:rsidR="00A776D0" w:rsidRPr="00DA7F2E" w:rsidRDefault="00D630D0" w:rsidP="006359B7">
      <w:pPr>
        <w:pStyle w:val="a3"/>
        <w:tabs>
          <w:tab w:val="left" w:pos="9534"/>
        </w:tabs>
        <w:spacing w:line="300" w:lineRule="auto"/>
        <w:ind w:right="340"/>
        <w:jc w:val="both"/>
        <w:rPr>
          <w:rFonts w:ascii="CMU Serif" w:hAnsi="CMU Serif" w:cs="CMU Serif"/>
          <w:sz w:val="2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NASA Programming Challenge | North America | Team Leader</w:t>
      </w:r>
      <w:r w:rsidR="00A776D0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A776D0" w:rsidRPr="00DA7F2E">
        <w:rPr>
          <w:rFonts w:ascii="CMU Serif" w:eastAsia="楷体" w:hAnsi="CMU Serif" w:cs="CMU Serif"/>
          <w:bCs/>
          <w:sz w:val="18"/>
          <w:szCs w:val="18"/>
        </w:rPr>
        <w:t>2022.02-2022.04</w:t>
      </w:r>
    </w:p>
    <w:p w14:paraId="4726809A" w14:textId="5FC1D1D5" w:rsidR="00FF4D29" w:rsidRPr="00DA7F2E" w:rsidRDefault="00E33B6E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Led a diverse team of four members from China, Pakistan, the UK, and India.</w:t>
      </w:r>
    </w:p>
    <w:p w14:paraId="2B207DAC" w14:textId="5C8DA5BB" w:rsidR="00FF4D29" w:rsidRPr="00DA7F2E" w:rsidRDefault="00E33B6E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Authored a comprehensive 7,000+ word project proposal and app introduction document.</w:t>
      </w:r>
    </w:p>
    <w:p w14:paraId="142543DD" w14:textId="5BB8AA54" w:rsidR="00FF4D29" w:rsidRPr="00DA7F2E" w:rsidRDefault="00E33B6E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Successfully developed a mobile application using Kotlin within a 72-hour timeframe in collaboration with the team.</w:t>
      </w:r>
    </w:p>
    <w:p w14:paraId="56FA6A9E" w14:textId="2F7864CD" w:rsidR="00F42CC6" w:rsidRPr="00DA7F2E" w:rsidRDefault="008E6CA3" w:rsidP="006359B7">
      <w:pPr>
        <w:pStyle w:val="a5"/>
        <w:tabs>
          <w:tab w:val="left" w:pos="9540"/>
        </w:tabs>
        <w:spacing w:before="2" w:line="300" w:lineRule="auto"/>
        <w:ind w:right="340"/>
        <w:jc w:val="both"/>
        <w:rPr>
          <w:rFonts w:ascii="CMU Serif" w:eastAsia="楷体" w:hAnsi="CMU Serif" w:cs="CMU Serif"/>
          <w:sz w:val="18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>Blockchain Association, Xiamen University | Events Department | Deputy Director</w:t>
      </w:r>
      <w:r w:rsidR="000F0A9E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3725EB" w:rsidRPr="00DA7F2E">
        <w:rPr>
          <w:rFonts w:ascii="CMU Serif" w:eastAsia="楷体" w:hAnsi="CMU Serif" w:cs="CMU Serif"/>
          <w:sz w:val="18"/>
          <w:szCs w:val="18"/>
        </w:rPr>
        <w:t>2021.09-2023.09</w:t>
      </w:r>
    </w:p>
    <w:p w14:paraId="0BE20680" w14:textId="0C2379B4" w:rsidR="00FF4D29" w:rsidRPr="00DA7F2E" w:rsidRDefault="007A50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Organized and participated in blockchain-themed lecture series co-hosted by Xiamen University and the Blockchain Association.</w:t>
      </w:r>
    </w:p>
    <w:p w14:paraId="792022A1" w14:textId="67C69A63" w:rsidR="00FF4D29" w:rsidRPr="00DA7F2E" w:rsidRDefault="007A50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Acquired foundational knowledge of the operational mechanisms of mainstream cryptocurrencies.</w:t>
      </w:r>
    </w:p>
    <w:p w14:paraId="1184A3EB" w14:textId="73DEDE13" w:rsidR="00FF4D29" w:rsidRPr="00DA7F2E" w:rsidRDefault="007A5060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Attended and contributed to the on-campus seminar, Blockchain + Finance, discussing the real-world applications of NFTs.</w:t>
      </w:r>
    </w:p>
    <w:p w14:paraId="732A605B" w14:textId="0D571746" w:rsidR="007F20C8" w:rsidRPr="00DA7F2E" w:rsidRDefault="00B27193" w:rsidP="006359B7">
      <w:pPr>
        <w:pStyle w:val="a3"/>
        <w:tabs>
          <w:tab w:val="left" w:pos="9534"/>
        </w:tabs>
        <w:spacing w:line="300" w:lineRule="auto"/>
        <w:ind w:right="340"/>
        <w:jc w:val="both"/>
        <w:rPr>
          <w:rFonts w:ascii="CMU Serif" w:hAnsi="CMU Serif" w:cs="CMU Serif"/>
          <w:sz w:val="2"/>
          <w:szCs w:val="18"/>
        </w:rPr>
      </w:pPr>
      <w:r w:rsidRPr="00DA7F2E">
        <w:rPr>
          <w:rFonts w:ascii="CMU Serif" w:eastAsia="楷体" w:hAnsi="CMU Serif" w:cs="CMU Serif"/>
          <w:b/>
          <w:sz w:val="18"/>
          <w:szCs w:val="18"/>
        </w:rPr>
        <w:t xml:space="preserve">AIESEC International Volunteer | University of Nottingham | </w:t>
      </w:r>
      <w:r w:rsidR="00081855" w:rsidRPr="00DA7F2E">
        <w:rPr>
          <w:rFonts w:ascii="CMU Serif" w:eastAsia="楷体" w:hAnsi="CMU Serif" w:cs="CMU Serif" w:hint="eastAsia"/>
          <w:b/>
          <w:sz w:val="18"/>
          <w:szCs w:val="18"/>
        </w:rPr>
        <w:t>Volunteer</w:t>
      </w:r>
      <w:r w:rsidR="007F20C8" w:rsidRPr="00DA7F2E">
        <w:rPr>
          <w:rFonts w:ascii="CMU Serif" w:eastAsia="楷体" w:hAnsi="CMU Serif" w:cs="CMU Serif"/>
          <w:b/>
          <w:sz w:val="18"/>
          <w:szCs w:val="18"/>
        </w:rPr>
        <w:tab/>
      </w:r>
      <w:r w:rsidR="007F20C8" w:rsidRPr="00DA7F2E">
        <w:rPr>
          <w:rFonts w:ascii="CMU Serif" w:eastAsia="楷体" w:hAnsi="CMU Serif" w:cs="CMU Serif"/>
          <w:bCs/>
          <w:sz w:val="18"/>
          <w:szCs w:val="18"/>
        </w:rPr>
        <w:t>2021.08-2021.10</w:t>
      </w:r>
    </w:p>
    <w:p w14:paraId="49953C68" w14:textId="16632945" w:rsidR="00FF4D29" w:rsidRPr="00DA7F2E" w:rsidRDefault="00746036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Delivered 20 general English education sessions to refugee children from neighboring countries.</w:t>
      </w:r>
    </w:p>
    <w:p w14:paraId="7D3B364C" w14:textId="357E71A9" w:rsidR="00FF4D29" w:rsidRPr="00DA7F2E" w:rsidRDefault="00A05836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Provided academic support to over 80 international students, including homework guidance and grading.</w:t>
      </w:r>
    </w:p>
    <w:p w14:paraId="3BBF6A89" w14:textId="5207076A" w:rsidR="007F20C8" w:rsidRPr="00DA7F2E" w:rsidRDefault="003C1BE5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Coordinated and managed schedules for 100+ global volunteers, ensuring smooth operations during the event.</w:t>
      </w:r>
    </w:p>
    <w:p w14:paraId="0126E5CC" w14:textId="4D3450AC" w:rsidR="00334F20" w:rsidRPr="00DA7F2E" w:rsidRDefault="00C37805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sz w:val="21"/>
          <w:szCs w:val="21"/>
        </w:rPr>
      </w:pPr>
      <w:r w:rsidRPr="00DA7F2E">
        <w:rPr>
          <w:rFonts w:ascii="CMU Serif" w:eastAsia="楷体" w:hAnsi="CMU Serif" w:cs="CMU Serif"/>
          <w:sz w:val="21"/>
          <w:szCs w:val="21"/>
          <w:u w:val="single"/>
        </w:rPr>
        <w:t>Professional skills</w:t>
      </w:r>
      <w:r w:rsidR="00334F20" w:rsidRPr="00DA7F2E">
        <w:rPr>
          <w:rFonts w:ascii="CMU Serif" w:eastAsia="楷体" w:hAnsi="CMU Serif" w:cs="CMU Serif"/>
          <w:sz w:val="21"/>
          <w:szCs w:val="21"/>
          <w:u w:val="single"/>
        </w:rPr>
        <w:tab/>
      </w:r>
    </w:p>
    <w:p w14:paraId="4C4A6FFE" w14:textId="20534145" w:rsidR="00334F20" w:rsidRPr="00DA7F2E" w:rsidRDefault="00F62BEF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Programming Languages</w:t>
      </w:r>
    </w:p>
    <w:p w14:paraId="7849F3B6" w14:textId="1661BEEE" w:rsidR="00F9488F" w:rsidRPr="00DA7F2E" w:rsidRDefault="00D0021D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 w:hint="eastAsia"/>
          <w:sz w:val="18"/>
          <w:szCs w:val="20"/>
        </w:rPr>
        <w:t>Experience</w:t>
      </w:r>
      <w:r w:rsidR="0032344C" w:rsidRPr="00DA7F2E">
        <w:rPr>
          <w:rFonts w:ascii="CMU Serif" w:eastAsia="楷体" w:hAnsi="CMU Serif" w:cs="CMU Serif" w:hint="eastAsia"/>
          <w:sz w:val="18"/>
          <w:szCs w:val="20"/>
        </w:rPr>
        <w:t>d</w:t>
      </w:r>
      <w:r w:rsidR="00F9488F" w:rsidRPr="00DA7F2E">
        <w:rPr>
          <w:rFonts w:ascii="CMU Serif" w:eastAsia="楷体" w:hAnsi="CMU Serif" w:cs="CMU Serif"/>
          <w:sz w:val="18"/>
          <w:szCs w:val="20"/>
        </w:rPr>
        <w:t xml:space="preserve"> in Python (version 3.x)</w:t>
      </w:r>
    </w:p>
    <w:p w14:paraId="481786F3" w14:textId="77777777" w:rsidR="00F9488F" w:rsidRPr="00DA7F2E" w:rsidRDefault="00F9488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Experienced in developing and maintaining web applications with frameworks such as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Django or Flask</w:t>
      </w:r>
    </w:p>
    <w:p w14:paraId="3ED50DB8" w14:textId="49A0FF9A" w:rsidR="00F9488F" w:rsidRPr="00DA7F2E" w:rsidRDefault="00F9488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Familiar with Python standard libraries and third-party libraries/frameworks such as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NumPy, Pandas, Django, Flask</w:t>
      </w:r>
      <w:r w:rsidRPr="00DA7F2E">
        <w:rPr>
          <w:rFonts w:ascii="CMU Serif" w:eastAsia="楷体" w:hAnsi="CMU Serif" w:cs="CMU Serif"/>
          <w:sz w:val="18"/>
          <w:szCs w:val="20"/>
        </w:rPr>
        <w:t>, etc.</w:t>
      </w:r>
    </w:p>
    <w:p w14:paraId="2D60B9F6" w14:textId="6FE461FA" w:rsidR="00334F20" w:rsidRPr="00DA7F2E" w:rsidRDefault="00F62BEF" w:rsidP="006359B7">
      <w:pPr>
        <w:pStyle w:val="a5"/>
        <w:tabs>
          <w:tab w:val="left" w:pos="542"/>
          <w:tab w:val="left" w:pos="4450"/>
          <w:tab w:val="left" w:pos="9325"/>
        </w:tabs>
        <w:spacing w:before="23" w:line="300" w:lineRule="auto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Development Environment</w:t>
      </w:r>
    </w:p>
    <w:p w14:paraId="4DF6CB61" w14:textId="77777777" w:rsidR="00F62BEF" w:rsidRPr="00DA7F2E" w:rsidRDefault="00F62BE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Familiar with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 xml:space="preserve">Linux/Unix </w:t>
      </w:r>
      <w:r w:rsidRPr="00DA7F2E">
        <w:rPr>
          <w:rFonts w:ascii="CMU Serif" w:eastAsia="楷体" w:hAnsi="CMU Serif" w:cs="CMU Serif"/>
          <w:sz w:val="18"/>
          <w:szCs w:val="20"/>
        </w:rPr>
        <w:t>operating systems, including basic command-line operations and system management</w:t>
      </w:r>
    </w:p>
    <w:p w14:paraId="5D2AF351" w14:textId="1B8BCF88" w:rsidR="00F62BEF" w:rsidRPr="00DA7F2E" w:rsidRDefault="00F62BE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Experienced with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Git</w:t>
      </w:r>
      <w:r w:rsidR="002B6623" w:rsidRPr="00DA7F2E">
        <w:rPr>
          <w:rFonts w:ascii="CMU Serif" w:eastAsia="楷体" w:hAnsi="CMU Serif" w:cs="CMU Serif" w:hint="eastAsia"/>
          <w:sz w:val="18"/>
          <w:szCs w:val="20"/>
        </w:rPr>
        <w:t xml:space="preserve">, </w:t>
      </w:r>
      <w:r w:rsidRPr="00DA7F2E">
        <w:rPr>
          <w:rFonts w:ascii="CMU Serif" w:eastAsia="楷体" w:hAnsi="CMU Serif" w:cs="CMU Serif"/>
          <w:sz w:val="18"/>
          <w:szCs w:val="20"/>
        </w:rPr>
        <w:t xml:space="preserve">familiar with platforms such as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GitHub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or GitLab, and </w:t>
      </w:r>
      <w:r w:rsidR="005F4A8B" w:rsidRPr="00DA7F2E">
        <w:rPr>
          <w:rFonts w:ascii="CMU Serif" w:eastAsia="楷体" w:hAnsi="CMU Serif" w:cs="CMU Serif" w:hint="eastAsia"/>
          <w:sz w:val="18"/>
          <w:szCs w:val="20"/>
        </w:rPr>
        <w:t>get used to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Docker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containerization of applications</w:t>
      </w:r>
    </w:p>
    <w:p w14:paraId="4EFF98CF" w14:textId="058F0F91" w:rsidR="00CD048D" w:rsidRPr="00DA7F2E" w:rsidRDefault="00F62BEF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Data Mining and Web Scraping</w:t>
      </w:r>
    </w:p>
    <w:p w14:paraId="357380A0" w14:textId="77777777" w:rsidR="00F62BEF" w:rsidRPr="00DA7F2E" w:rsidRDefault="00F62BE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Proficient in using the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Requests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library for HTTP requests</w:t>
      </w:r>
    </w:p>
    <w:p w14:paraId="2B1A4402" w14:textId="77777777" w:rsidR="00F62BEF" w:rsidRPr="00DA7F2E" w:rsidRDefault="00F62BE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Experienced with HTML/XML parsing using </w:t>
      </w:r>
      <w:proofErr w:type="spellStart"/>
      <w:r w:rsidRPr="00DA7F2E">
        <w:rPr>
          <w:rFonts w:ascii="CMU Serif" w:eastAsia="楷体" w:hAnsi="CMU Serif" w:cs="CMU Serif"/>
          <w:b/>
          <w:bCs/>
          <w:sz w:val="18"/>
          <w:szCs w:val="20"/>
        </w:rPr>
        <w:t>BeautifulSoup</w:t>
      </w:r>
      <w:proofErr w:type="spellEnd"/>
      <w:r w:rsidRPr="00DA7F2E">
        <w:rPr>
          <w:rFonts w:ascii="CMU Serif" w:eastAsia="楷体" w:hAnsi="CMU Serif" w:cs="CMU Serif"/>
          <w:sz w:val="18"/>
          <w:szCs w:val="20"/>
        </w:rPr>
        <w:t xml:space="preserve"> or LXML</w:t>
      </w:r>
    </w:p>
    <w:p w14:paraId="29AFB7F3" w14:textId="77777777" w:rsidR="00F62BEF" w:rsidRPr="00DA7F2E" w:rsidRDefault="00F62BE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 xml:space="preserve">Familiar with JavaScript-rendered pages and using 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>Selenium</w:t>
      </w:r>
      <w:r w:rsidRPr="00DA7F2E">
        <w:rPr>
          <w:rFonts w:ascii="CMU Serif" w:eastAsia="楷体" w:hAnsi="CMU Serif" w:cs="CMU Serif"/>
          <w:sz w:val="18"/>
          <w:szCs w:val="20"/>
        </w:rPr>
        <w:t xml:space="preserve"> for data scraping</w:t>
      </w:r>
    </w:p>
    <w:p w14:paraId="3E4BB27B" w14:textId="5530BA18" w:rsidR="00F62BEF" w:rsidRPr="00DA7F2E" w:rsidRDefault="00F62BEF" w:rsidP="006359B7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 w:line="300" w:lineRule="auto"/>
        <w:ind w:left="340" w:right="340" w:firstLine="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Able to store scraped data in databases such as</w:t>
      </w:r>
      <w:r w:rsidRPr="00DA7F2E">
        <w:rPr>
          <w:rFonts w:ascii="CMU Serif" w:eastAsia="楷体" w:hAnsi="CMU Serif" w:cs="CMU Serif"/>
          <w:b/>
          <w:bCs/>
          <w:sz w:val="18"/>
          <w:szCs w:val="20"/>
        </w:rPr>
        <w:t xml:space="preserve"> SQLite, MySQL, MongoDB</w:t>
      </w:r>
      <w:r w:rsidRPr="00DA7F2E">
        <w:rPr>
          <w:rFonts w:ascii="CMU Serif" w:eastAsia="楷体" w:hAnsi="CMU Serif" w:cs="CMU Serif"/>
          <w:sz w:val="18"/>
          <w:szCs w:val="20"/>
        </w:rPr>
        <w:t>, etc.</w:t>
      </w:r>
    </w:p>
    <w:p w14:paraId="2CF955C2" w14:textId="7D27FE7B" w:rsidR="00F96958" w:rsidRPr="00DA7F2E" w:rsidRDefault="00811193" w:rsidP="006359B7">
      <w:pPr>
        <w:pStyle w:val="1"/>
        <w:tabs>
          <w:tab w:val="left" w:pos="10834"/>
        </w:tabs>
        <w:spacing w:line="300" w:lineRule="auto"/>
        <w:ind w:right="340"/>
        <w:jc w:val="both"/>
        <w:rPr>
          <w:rFonts w:ascii="CMU Serif" w:eastAsia="楷体" w:hAnsi="CMU Serif" w:cs="CMU Serif"/>
          <w:w w:val="95"/>
          <w:sz w:val="21"/>
          <w:szCs w:val="21"/>
          <w:u w:val="single"/>
        </w:rPr>
      </w:pPr>
      <w:r w:rsidRPr="00DA7F2E">
        <w:rPr>
          <w:rFonts w:ascii="CMU Serif" w:eastAsia="楷体" w:hAnsi="CMU Serif" w:cs="CMU Serif" w:hint="eastAsia"/>
          <w:w w:val="95"/>
          <w:sz w:val="21"/>
          <w:szCs w:val="21"/>
          <w:u w:val="single"/>
        </w:rPr>
        <w:t>Awards</w:t>
      </w:r>
      <w:r w:rsidR="00F96958" w:rsidRPr="00DA7F2E">
        <w:rPr>
          <w:rFonts w:ascii="CMU Serif" w:eastAsia="楷体" w:hAnsi="CMU Serif" w:cs="CMU Serif"/>
          <w:w w:val="95"/>
          <w:sz w:val="21"/>
          <w:szCs w:val="21"/>
          <w:u w:val="single"/>
        </w:rPr>
        <w:tab/>
      </w:r>
    </w:p>
    <w:p w14:paraId="745BC359" w14:textId="1357DD4D" w:rsidR="00F96958" w:rsidRPr="00DA7F2E" w:rsidRDefault="00C03CA7" w:rsidP="006359B7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300" w:lineRule="auto"/>
        <w:ind w:left="340" w:right="340" w:firstLine="0"/>
        <w:rPr>
          <w:rFonts w:ascii="CMU Serif" w:eastAsia="楷体" w:hAnsi="CMU Serif" w:cs="CMU Serif"/>
          <w:sz w:val="18"/>
          <w:szCs w:val="20"/>
        </w:rPr>
      </w:pPr>
      <w:proofErr w:type="spellStart"/>
      <w:r w:rsidRPr="00DA7F2E">
        <w:rPr>
          <w:rFonts w:ascii="CMU Serif" w:eastAsia="楷体" w:hAnsi="CMU Serif" w:cs="CMU Serif"/>
          <w:sz w:val="18"/>
          <w:szCs w:val="20"/>
        </w:rPr>
        <w:t>CitiBank</w:t>
      </w:r>
      <w:proofErr w:type="spellEnd"/>
      <w:r w:rsidRPr="00DA7F2E">
        <w:rPr>
          <w:rFonts w:ascii="CMU Serif" w:eastAsia="楷体" w:hAnsi="CMU Serif" w:cs="CMU Serif"/>
          <w:sz w:val="18"/>
          <w:szCs w:val="20"/>
        </w:rPr>
        <w:t xml:space="preserve"> Cup Financial Application Innovation Competition | National First Prize</w:t>
      </w:r>
      <w:r w:rsidR="00F96958" w:rsidRPr="00DA7F2E">
        <w:rPr>
          <w:rFonts w:ascii="CMU Serif" w:hAnsi="CMU Serif" w:cs="CMU Serif"/>
        </w:rPr>
        <w:t xml:space="preserve"> </w:t>
      </w:r>
      <w:r w:rsidR="00F96958" w:rsidRPr="00DA7F2E">
        <w:rPr>
          <w:rFonts w:ascii="CMU Serif" w:hAnsi="CMU Serif" w:cs="CMU Serif"/>
        </w:rPr>
        <w:tab/>
      </w:r>
      <w:r w:rsidR="00F96958" w:rsidRPr="00DA7F2E">
        <w:rPr>
          <w:rFonts w:ascii="CMU Serif" w:eastAsia="楷体" w:hAnsi="CMU Serif" w:cs="CMU Serif"/>
          <w:bCs/>
          <w:sz w:val="18"/>
          <w:szCs w:val="20"/>
        </w:rPr>
        <w:t>2023.02-2023.06</w:t>
      </w:r>
    </w:p>
    <w:p w14:paraId="7F621F4B" w14:textId="4208AFBC" w:rsidR="00F96958" w:rsidRPr="00DA7F2E" w:rsidRDefault="00504FCB" w:rsidP="006359B7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300" w:lineRule="auto"/>
        <w:ind w:left="340" w:right="340" w:firstLine="0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 w:hint="eastAsia"/>
          <w:bCs/>
          <w:sz w:val="18"/>
          <w:szCs w:val="20"/>
        </w:rPr>
        <w:t xml:space="preserve">American </w:t>
      </w:r>
      <w:r w:rsidR="006F5441" w:rsidRPr="00DA7F2E">
        <w:rPr>
          <w:rFonts w:ascii="CMU Serif" w:eastAsia="楷体" w:hAnsi="CMU Serif" w:cs="CMU Serif"/>
          <w:bCs/>
          <w:sz w:val="18"/>
          <w:szCs w:val="20"/>
        </w:rPr>
        <w:t>Mathematical Contest in Modeling (MCM/ICM) | National First Prize</w:t>
      </w:r>
      <w:r w:rsidR="00F96958" w:rsidRPr="00DA7F2E">
        <w:rPr>
          <w:rFonts w:ascii="CMU Serif" w:eastAsia="楷体" w:hAnsi="CMU Serif" w:cs="CMU Serif"/>
          <w:bCs/>
          <w:sz w:val="18"/>
          <w:szCs w:val="20"/>
        </w:rPr>
        <w:tab/>
        <w:t>2023.02-2023.02</w:t>
      </w:r>
    </w:p>
    <w:p w14:paraId="72578B16" w14:textId="6DC43A19" w:rsidR="00F96958" w:rsidRPr="00DA7F2E" w:rsidRDefault="006F5441" w:rsidP="006359B7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300" w:lineRule="auto"/>
        <w:ind w:left="340" w:right="340" w:firstLine="0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Cs/>
          <w:sz w:val="18"/>
          <w:szCs w:val="20"/>
        </w:rPr>
        <w:t>Higher Education Press Cup National Mathematical Modeling Competition | National Second Prize</w:t>
      </w:r>
      <w:r w:rsidR="00F96958" w:rsidRPr="00DA7F2E">
        <w:rPr>
          <w:rFonts w:ascii="CMU Serif" w:eastAsia="楷体" w:hAnsi="CMU Serif" w:cs="CMU Serif"/>
          <w:sz w:val="18"/>
          <w:szCs w:val="20"/>
        </w:rPr>
        <w:tab/>
      </w:r>
      <w:r w:rsidR="00F96958" w:rsidRPr="00DA7F2E">
        <w:rPr>
          <w:rFonts w:ascii="CMU Serif" w:eastAsia="楷体" w:hAnsi="CMU Serif" w:cs="CMU Serif"/>
          <w:bCs/>
          <w:sz w:val="18"/>
          <w:szCs w:val="20"/>
        </w:rPr>
        <w:t>2022.11-2022.11</w:t>
      </w:r>
    </w:p>
    <w:p w14:paraId="237FBB29" w14:textId="7FF1015B" w:rsidR="00F96958" w:rsidRPr="00DA7F2E" w:rsidRDefault="006F5441" w:rsidP="006359B7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300" w:lineRule="auto"/>
        <w:ind w:left="340" w:right="340" w:firstLine="0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8th China International "Internet+" Innovation and Entrepreneurship Competition | National Third Prize</w:t>
      </w:r>
      <w:r w:rsidR="00F96958" w:rsidRPr="00DA7F2E">
        <w:rPr>
          <w:rFonts w:ascii="CMU Serif" w:eastAsia="楷体" w:hAnsi="CMU Serif" w:cs="CMU Serif"/>
          <w:sz w:val="18"/>
          <w:szCs w:val="20"/>
        </w:rPr>
        <w:tab/>
      </w:r>
      <w:r w:rsidR="00F96958" w:rsidRPr="00DA7F2E">
        <w:rPr>
          <w:rFonts w:ascii="CMU Serif" w:eastAsia="楷体" w:hAnsi="CMU Serif" w:cs="CMU Serif"/>
          <w:bCs/>
          <w:sz w:val="18"/>
          <w:szCs w:val="20"/>
        </w:rPr>
        <w:t>2022.04-2022.10</w:t>
      </w:r>
    </w:p>
    <w:p w14:paraId="763BEA95" w14:textId="5BCDFA31" w:rsidR="00F96958" w:rsidRPr="00DA7F2E" w:rsidRDefault="006F5441" w:rsidP="006359B7">
      <w:pPr>
        <w:pStyle w:val="a5"/>
        <w:numPr>
          <w:ilvl w:val="0"/>
          <w:numId w:val="2"/>
        </w:numPr>
        <w:tabs>
          <w:tab w:val="left" w:pos="542"/>
          <w:tab w:val="left" w:pos="9540"/>
        </w:tabs>
        <w:spacing w:before="23" w:line="300" w:lineRule="auto"/>
        <w:ind w:left="340" w:right="340" w:firstLine="0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sz w:val="18"/>
          <w:szCs w:val="20"/>
        </w:rPr>
        <w:t>7th China International "Internet+" Innovation and Entrepreneurship Competition | National Silver Prize</w:t>
      </w:r>
      <w:r w:rsidR="00F96958" w:rsidRPr="00DA7F2E">
        <w:rPr>
          <w:rFonts w:ascii="CMU Serif" w:eastAsia="楷体" w:hAnsi="CMU Serif" w:cs="CMU Serif"/>
          <w:sz w:val="18"/>
          <w:szCs w:val="20"/>
        </w:rPr>
        <w:tab/>
      </w:r>
      <w:r w:rsidR="00F96958" w:rsidRPr="00DA7F2E">
        <w:rPr>
          <w:rFonts w:ascii="CMU Serif" w:eastAsia="楷体" w:hAnsi="CMU Serif" w:cs="CMU Serif"/>
          <w:bCs/>
          <w:sz w:val="18"/>
          <w:szCs w:val="20"/>
        </w:rPr>
        <w:t>2021.07-2021.10</w:t>
      </w:r>
    </w:p>
    <w:p w14:paraId="5BF67AD3" w14:textId="5157EB72" w:rsidR="00AC37B2" w:rsidRPr="00DA7F2E" w:rsidRDefault="00E83592" w:rsidP="006359B7">
      <w:pPr>
        <w:tabs>
          <w:tab w:val="left" w:pos="10834"/>
        </w:tabs>
        <w:spacing w:line="300" w:lineRule="auto"/>
        <w:ind w:left="340" w:right="340"/>
        <w:jc w:val="both"/>
        <w:outlineLvl w:val="0"/>
        <w:rPr>
          <w:rFonts w:ascii="CMU Serif" w:eastAsia="楷体" w:hAnsi="CMU Serif" w:cs="CMU Serif"/>
          <w:b/>
          <w:bCs/>
          <w:sz w:val="21"/>
          <w:szCs w:val="21"/>
        </w:rPr>
      </w:pPr>
      <w:r w:rsidRPr="00DA7F2E">
        <w:rPr>
          <w:rFonts w:ascii="CMU Serif" w:eastAsia="楷体" w:hAnsi="CMU Serif" w:cs="CMU Serif"/>
          <w:b/>
          <w:bCs/>
          <w:sz w:val="21"/>
          <w:szCs w:val="21"/>
          <w:u w:val="single"/>
        </w:rPr>
        <w:t>Skills and Specialties</w:t>
      </w:r>
      <w:r w:rsidR="00AC37B2" w:rsidRPr="00DA7F2E">
        <w:rPr>
          <w:rFonts w:ascii="CMU Serif" w:eastAsia="楷体" w:hAnsi="CMU Serif" w:cs="CMU Serif"/>
          <w:b/>
          <w:bCs/>
          <w:sz w:val="21"/>
          <w:szCs w:val="21"/>
          <w:u w:val="single"/>
        </w:rPr>
        <w:tab/>
      </w:r>
    </w:p>
    <w:p w14:paraId="539C0AAC" w14:textId="75F542DC" w:rsidR="002814CB" w:rsidRPr="00DA7F2E" w:rsidRDefault="00FB317C" w:rsidP="006359B7">
      <w:pPr>
        <w:pStyle w:val="a5"/>
        <w:tabs>
          <w:tab w:val="left" w:pos="495"/>
        </w:tabs>
        <w:spacing w:before="2" w:line="300" w:lineRule="auto"/>
        <w:ind w:right="340"/>
        <w:jc w:val="both"/>
        <w:rPr>
          <w:rFonts w:ascii="CMU Serif" w:eastAsia="楷体" w:hAnsi="CMU Serif" w:cs="CMU Serif"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Language Proficiency</w:t>
      </w:r>
      <w:r w:rsidR="002814CB" w:rsidRPr="00DA7F2E">
        <w:rPr>
          <w:rFonts w:ascii="CMU Serif" w:eastAsia="楷体" w:hAnsi="CMU Serif" w:cs="CMU Serif"/>
          <w:sz w:val="18"/>
          <w:szCs w:val="20"/>
        </w:rPr>
        <w:t>：</w:t>
      </w:r>
      <w:r w:rsidRPr="00DA7F2E">
        <w:rPr>
          <w:rFonts w:ascii="CMU Serif" w:eastAsia="楷体" w:hAnsi="CMU Serif" w:cs="CMU Serif"/>
          <w:sz w:val="18"/>
          <w:szCs w:val="20"/>
        </w:rPr>
        <w:t>Chinese (native); English (IELTS 7.0</w:t>
      </w:r>
      <w:proofErr w:type="gramStart"/>
      <w:r w:rsidRPr="00DA7F2E">
        <w:rPr>
          <w:rFonts w:ascii="CMU Serif" w:eastAsia="楷体" w:hAnsi="CMU Serif" w:cs="CMU Serif"/>
          <w:sz w:val="18"/>
          <w:szCs w:val="20"/>
        </w:rPr>
        <w:t>);</w:t>
      </w:r>
      <w:proofErr w:type="gramEnd"/>
    </w:p>
    <w:p w14:paraId="22EBB218" w14:textId="57F89191" w:rsidR="006861FA" w:rsidRPr="00DA7F2E" w:rsidRDefault="00FB317C" w:rsidP="006359B7">
      <w:pPr>
        <w:pStyle w:val="a5"/>
        <w:tabs>
          <w:tab w:val="left" w:pos="495"/>
        </w:tabs>
        <w:spacing w:before="2" w:line="300" w:lineRule="auto"/>
        <w:ind w:right="340"/>
        <w:jc w:val="both"/>
        <w:rPr>
          <w:rFonts w:ascii="CMU Serif" w:eastAsia="楷体" w:hAnsi="CMU Serif" w:cs="CMU Serif"/>
          <w:b/>
          <w:sz w:val="18"/>
          <w:szCs w:val="20"/>
        </w:rPr>
      </w:pPr>
      <w:r w:rsidRPr="00DA7F2E">
        <w:rPr>
          <w:rFonts w:ascii="CMU Serif" w:eastAsia="楷体" w:hAnsi="CMU Serif" w:cs="CMU Serif"/>
          <w:b/>
          <w:sz w:val="18"/>
          <w:szCs w:val="20"/>
        </w:rPr>
        <w:t>Hobbies and Interests</w:t>
      </w:r>
      <w:r w:rsidR="006861FA" w:rsidRPr="00DA7F2E">
        <w:rPr>
          <w:rFonts w:ascii="CMU Serif" w:eastAsia="楷体" w:hAnsi="CMU Serif" w:cs="CMU Serif"/>
          <w:sz w:val="18"/>
          <w:szCs w:val="20"/>
        </w:rPr>
        <w:t>：</w:t>
      </w:r>
      <w:r w:rsidRPr="00DA7F2E">
        <w:rPr>
          <w:rFonts w:ascii="CMU Serif" w:eastAsia="楷体" w:hAnsi="CMU Serif" w:cs="CMU Serif"/>
          <w:sz w:val="18"/>
          <w:szCs w:val="20"/>
        </w:rPr>
        <w:t xml:space="preserve">Rock climbing, scuba diving, writing, video editing (PR, </w:t>
      </w:r>
      <w:proofErr w:type="spellStart"/>
      <w:r w:rsidRPr="00DA7F2E">
        <w:rPr>
          <w:rFonts w:ascii="CMU Serif" w:eastAsia="楷体" w:hAnsi="CMU Serif" w:cs="CMU Serif"/>
          <w:sz w:val="18"/>
          <w:szCs w:val="20"/>
        </w:rPr>
        <w:t>CapCut</w:t>
      </w:r>
      <w:proofErr w:type="spellEnd"/>
      <w:r w:rsidRPr="00DA7F2E">
        <w:rPr>
          <w:rFonts w:ascii="CMU Serif" w:eastAsia="楷体" w:hAnsi="CMU Serif" w:cs="CMU Serif"/>
          <w:sz w:val="18"/>
          <w:szCs w:val="20"/>
        </w:rPr>
        <w:t>)</w:t>
      </w:r>
    </w:p>
    <w:sectPr w:rsidR="006861FA" w:rsidRPr="00DA7F2E" w:rsidSect="002B2999">
      <w:type w:val="continuous"/>
      <w:pgSz w:w="11910" w:h="16840"/>
      <w:pgMar w:top="533" w:right="374" w:bottom="533" w:left="37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919F1" w14:textId="77777777" w:rsidR="00B24839" w:rsidRDefault="00B24839" w:rsidP="001B4301">
      <w:r>
        <w:separator/>
      </w:r>
    </w:p>
  </w:endnote>
  <w:endnote w:type="continuationSeparator" w:id="0">
    <w:p w14:paraId="20AC3122" w14:textId="77777777" w:rsidR="00B24839" w:rsidRDefault="00B24839" w:rsidP="001B4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MU Serif">
    <w:altName w:val="Mongolian Baiti"/>
    <w:charset w:val="00"/>
    <w:family w:val="auto"/>
    <w:pitch w:val="variable"/>
    <w:sig w:usb0="E10002FF" w:usb1="5201E9EB" w:usb2="02020004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33827" w14:textId="77777777" w:rsidR="00B24839" w:rsidRDefault="00B24839" w:rsidP="001B4301">
      <w:r>
        <w:separator/>
      </w:r>
    </w:p>
  </w:footnote>
  <w:footnote w:type="continuationSeparator" w:id="0">
    <w:p w14:paraId="1FB1139A" w14:textId="77777777" w:rsidR="00B24839" w:rsidRDefault="00B24839" w:rsidP="001B4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7D6"/>
    <w:multiLevelType w:val="hybridMultilevel"/>
    <w:tmpl w:val="E99EFCD2"/>
    <w:lvl w:ilvl="0" w:tplc="BB1C9A44">
      <w:numFmt w:val="bullet"/>
      <w:lvlText w:val=""/>
      <w:lvlJc w:val="left"/>
      <w:pPr>
        <w:ind w:left="340" w:hanging="332"/>
      </w:pPr>
      <w:rPr>
        <w:rFonts w:ascii="Wingdings" w:eastAsia="Wingdings" w:hAnsi="Wingdings" w:cs="Wingdings" w:hint="default"/>
        <w:w w:val="100"/>
        <w:sz w:val="21"/>
        <w:szCs w:val="21"/>
        <w:lang w:val="en-US" w:eastAsia="zh-CN" w:bidi="ar-SA"/>
      </w:rPr>
    </w:lvl>
    <w:lvl w:ilvl="1" w:tplc="87646FAE">
      <w:numFmt w:val="bullet"/>
      <w:lvlText w:val="•"/>
      <w:lvlJc w:val="left"/>
      <w:pPr>
        <w:ind w:left="1400" w:hanging="332"/>
      </w:pPr>
      <w:rPr>
        <w:rFonts w:hint="default"/>
        <w:lang w:val="en-US" w:eastAsia="zh-CN" w:bidi="ar-SA"/>
      </w:rPr>
    </w:lvl>
    <w:lvl w:ilvl="2" w:tplc="C276CA94">
      <w:numFmt w:val="bullet"/>
      <w:lvlText w:val="•"/>
      <w:lvlJc w:val="left"/>
      <w:pPr>
        <w:ind w:left="2461" w:hanging="332"/>
      </w:pPr>
      <w:rPr>
        <w:rFonts w:hint="default"/>
        <w:lang w:val="en-US" w:eastAsia="zh-CN" w:bidi="ar-SA"/>
      </w:rPr>
    </w:lvl>
    <w:lvl w:ilvl="3" w:tplc="1508549C">
      <w:numFmt w:val="bullet"/>
      <w:lvlText w:val="•"/>
      <w:lvlJc w:val="left"/>
      <w:pPr>
        <w:ind w:left="3521" w:hanging="332"/>
      </w:pPr>
      <w:rPr>
        <w:rFonts w:hint="default"/>
        <w:lang w:val="en-US" w:eastAsia="zh-CN" w:bidi="ar-SA"/>
      </w:rPr>
    </w:lvl>
    <w:lvl w:ilvl="4" w:tplc="6B40FAD6">
      <w:numFmt w:val="bullet"/>
      <w:lvlText w:val="•"/>
      <w:lvlJc w:val="left"/>
      <w:pPr>
        <w:ind w:left="4582" w:hanging="332"/>
      </w:pPr>
      <w:rPr>
        <w:rFonts w:hint="default"/>
        <w:lang w:val="en-US" w:eastAsia="zh-CN" w:bidi="ar-SA"/>
      </w:rPr>
    </w:lvl>
    <w:lvl w:ilvl="5" w:tplc="9FACF960">
      <w:numFmt w:val="bullet"/>
      <w:lvlText w:val="•"/>
      <w:lvlJc w:val="left"/>
      <w:pPr>
        <w:ind w:left="5643" w:hanging="332"/>
      </w:pPr>
      <w:rPr>
        <w:rFonts w:hint="default"/>
        <w:lang w:val="en-US" w:eastAsia="zh-CN" w:bidi="ar-SA"/>
      </w:rPr>
    </w:lvl>
    <w:lvl w:ilvl="6" w:tplc="6554A0F0">
      <w:numFmt w:val="bullet"/>
      <w:lvlText w:val="•"/>
      <w:lvlJc w:val="left"/>
      <w:pPr>
        <w:ind w:left="6703" w:hanging="332"/>
      </w:pPr>
      <w:rPr>
        <w:rFonts w:hint="default"/>
        <w:lang w:val="en-US" w:eastAsia="zh-CN" w:bidi="ar-SA"/>
      </w:rPr>
    </w:lvl>
    <w:lvl w:ilvl="7" w:tplc="A0EC0110">
      <w:numFmt w:val="bullet"/>
      <w:lvlText w:val="•"/>
      <w:lvlJc w:val="left"/>
      <w:pPr>
        <w:ind w:left="7764" w:hanging="332"/>
      </w:pPr>
      <w:rPr>
        <w:rFonts w:hint="default"/>
        <w:lang w:val="en-US" w:eastAsia="zh-CN" w:bidi="ar-SA"/>
      </w:rPr>
    </w:lvl>
    <w:lvl w:ilvl="8" w:tplc="09D827B0">
      <w:numFmt w:val="bullet"/>
      <w:lvlText w:val="•"/>
      <w:lvlJc w:val="left"/>
      <w:pPr>
        <w:ind w:left="8825" w:hanging="332"/>
      </w:pPr>
      <w:rPr>
        <w:rFonts w:hint="default"/>
        <w:lang w:val="en-US" w:eastAsia="zh-CN" w:bidi="ar-SA"/>
      </w:rPr>
    </w:lvl>
  </w:abstractNum>
  <w:abstractNum w:abstractNumId="1" w15:restartNumberingAfterBreak="0">
    <w:nsid w:val="198A73D5"/>
    <w:multiLevelType w:val="hybridMultilevel"/>
    <w:tmpl w:val="0680DD6C"/>
    <w:lvl w:ilvl="0" w:tplc="04090001">
      <w:start w:val="1"/>
      <w:numFmt w:val="bullet"/>
      <w:lvlText w:val=""/>
      <w:lvlJc w:val="left"/>
      <w:pPr>
        <w:ind w:left="7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0" w:hanging="440"/>
      </w:pPr>
      <w:rPr>
        <w:rFonts w:ascii="Wingdings" w:hAnsi="Wingdings" w:hint="default"/>
      </w:rPr>
    </w:lvl>
  </w:abstractNum>
  <w:abstractNum w:abstractNumId="2" w15:restartNumberingAfterBreak="0">
    <w:nsid w:val="274776E8"/>
    <w:multiLevelType w:val="hybridMultilevel"/>
    <w:tmpl w:val="C6845006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345C5F72"/>
    <w:multiLevelType w:val="hybridMultilevel"/>
    <w:tmpl w:val="AA8AFD9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" w15:restartNumberingAfterBreak="0">
    <w:nsid w:val="440B2DDD"/>
    <w:multiLevelType w:val="hybridMultilevel"/>
    <w:tmpl w:val="4DC051D2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664B1FEC"/>
    <w:multiLevelType w:val="hybridMultilevel"/>
    <w:tmpl w:val="8EB4FBE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73A55837"/>
    <w:multiLevelType w:val="hybridMultilevel"/>
    <w:tmpl w:val="49B4F2E8"/>
    <w:lvl w:ilvl="0" w:tplc="AB08D452">
      <w:start w:val="1"/>
      <w:numFmt w:val="bullet"/>
      <w:lvlText w:val=""/>
      <w:lvlJc w:val="left"/>
      <w:pPr>
        <w:ind w:left="558" w:hanging="420"/>
      </w:pPr>
      <w:rPr>
        <w:rFonts w:ascii="Wingdings" w:hAnsi="Wingdings" w:hint="default"/>
        <w:w w:val="99"/>
        <w:lang w:val="en-US" w:eastAsia="zh-CN" w:bidi="ar-SA"/>
      </w:rPr>
    </w:lvl>
    <w:lvl w:ilvl="1" w:tplc="9606CC68">
      <w:numFmt w:val="bullet"/>
      <w:lvlText w:val="•"/>
      <w:lvlJc w:val="left"/>
      <w:pPr>
        <w:ind w:left="1400" w:hanging="202"/>
      </w:pPr>
      <w:rPr>
        <w:rFonts w:hint="default"/>
        <w:lang w:val="en-US" w:eastAsia="zh-CN" w:bidi="ar-SA"/>
      </w:rPr>
    </w:lvl>
    <w:lvl w:ilvl="2" w:tplc="4EE884E0">
      <w:numFmt w:val="bullet"/>
      <w:lvlText w:val="•"/>
      <w:lvlJc w:val="left"/>
      <w:pPr>
        <w:ind w:left="2461" w:hanging="202"/>
      </w:pPr>
      <w:rPr>
        <w:rFonts w:hint="default"/>
        <w:lang w:val="en-US" w:eastAsia="zh-CN" w:bidi="ar-SA"/>
      </w:rPr>
    </w:lvl>
    <w:lvl w:ilvl="3" w:tplc="19F8A708">
      <w:numFmt w:val="bullet"/>
      <w:lvlText w:val="•"/>
      <w:lvlJc w:val="left"/>
      <w:pPr>
        <w:ind w:left="3521" w:hanging="202"/>
      </w:pPr>
      <w:rPr>
        <w:rFonts w:hint="default"/>
        <w:lang w:val="en-US" w:eastAsia="zh-CN" w:bidi="ar-SA"/>
      </w:rPr>
    </w:lvl>
    <w:lvl w:ilvl="4" w:tplc="538EEC58">
      <w:numFmt w:val="bullet"/>
      <w:lvlText w:val="•"/>
      <w:lvlJc w:val="left"/>
      <w:pPr>
        <w:ind w:left="4582" w:hanging="202"/>
      </w:pPr>
      <w:rPr>
        <w:rFonts w:hint="default"/>
        <w:lang w:val="en-US" w:eastAsia="zh-CN" w:bidi="ar-SA"/>
      </w:rPr>
    </w:lvl>
    <w:lvl w:ilvl="5" w:tplc="A8B254A8">
      <w:numFmt w:val="bullet"/>
      <w:lvlText w:val="•"/>
      <w:lvlJc w:val="left"/>
      <w:pPr>
        <w:ind w:left="5643" w:hanging="202"/>
      </w:pPr>
      <w:rPr>
        <w:rFonts w:hint="default"/>
        <w:lang w:val="en-US" w:eastAsia="zh-CN" w:bidi="ar-SA"/>
      </w:rPr>
    </w:lvl>
    <w:lvl w:ilvl="6" w:tplc="1772D742">
      <w:numFmt w:val="bullet"/>
      <w:lvlText w:val="•"/>
      <w:lvlJc w:val="left"/>
      <w:pPr>
        <w:ind w:left="6703" w:hanging="202"/>
      </w:pPr>
      <w:rPr>
        <w:rFonts w:hint="default"/>
        <w:lang w:val="en-US" w:eastAsia="zh-CN" w:bidi="ar-SA"/>
      </w:rPr>
    </w:lvl>
    <w:lvl w:ilvl="7" w:tplc="C1F2E098">
      <w:numFmt w:val="bullet"/>
      <w:lvlText w:val="•"/>
      <w:lvlJc w:val="left"/>
      <w:pPr>
        <w:ind w:left="7764" w:hanging="202"/>
      </w:pPr>
      <w:rPr>
        <w:rFonts w:hint="default"/>
        <w:lang w:val="en-US" w:eastAsia="zh-CN" w:bidi="ar-SA"/>
      </w:rPr>
    </w:lvl>
    <w:lvl w:ilvl="8" w:tplc="B66E5146">
      <w:numFmt w:val="bullet"/>
      <w:lvlText w:val="•"/>
      <w:lvlJc w:val="left"/>
      <w:pPr>
        <w:ind w:left="8825" w:hanging="202"/>
      </w:pPr>
      <w:rPr>
        <w:rFonts w:hint="default"/>
        <w:lang w:val="en-US" w:eastAsia="zh-CN" w:bidi="ar-SA"/>
      </w:rPr>
    </w:lvl>
  </w:abstractNum>
  <w:abstractNum w:abstractNumId="7" w15:restartNumberingAfterBreak="0">
    <w:nsid w:val="789254F6"/>
    <w:multiLevelType w:val="hybridMultilevel"/>
    <w:tmpl w:val="3B30EAF6"/>
    <w:lvl w:ilvl="0" w:tplc="AB08D452">
      <w:start w:val="1"/>
      <w:numFmt w:val="bullet"/>
      <w:lvlText w:val=""/>
      <w:lvlJc w:val="left"/>
      <w:pPr>
        <w:ind w:left="558" w:hanging="420"/>
      </w:pPr>
      <w:rPr>
        <w:rFonts w:ascii="Wingdings" w:hAnsi="Wingdings" w:hint="default"/>
        <w:w w:val="99"/>
        <w:lang w:val="en-US" w:eastAsia="zh-CN" w:bidi="ar-SA"/>
      </w:rPr>
    </w:lvl>
    <w:lvl w:ilvl="1" w:tplc="FFFFFFFF">
      <w:numFmt w:val="bullet"/>
      <w:lvlText w:val="•"/>
      <w:lvlJc w:val="left"/>
      <w:pPr>
        <w:ind w:left="1400" w:hanging="202"/>
      </w:pPr>
      <w:rPr>
        <w:rFonts w:hint="default"/>
        <w:lang w:val="en-US" w:eastAsia="zh-CN" w:bidi="ar-SA"/>
      </w:rPr>
    </w:lvl>
    <w:lvl w:ilvl="2" w:tplc="FFFFFFFF">
      <w:numFmt w:val="bullet"/>
      <w:lvlText w:val="•"/>
      <w:lvlJc w:val="left"/>
      <w:pPr>
        <w:ind w:left="2461" w:hanging="202"/>
      </w:pPr>
      <w:rPr>
        <w:rFonts w:hint="default"/>
        <w:lang w:val="en-US" w:eastAsia="zh-CN" w:bidi="ar-SA"/>
      </w:rPr>
    </w:lvl>
    <w:lvl w:ilvl="3" w:tplc="FFFFFFFF">
      <w:numFmt w:val="bullet"/>
      <w:lvlText w:val="•"/>
      <w:lvlJc w:val="left"/>
      <w:pPr>
        <w:ind w:left="3521" w:hanging="202"/>
      </w:pPr>
      <w:rPr>
        <w:rFonts w:hint="default"/>
        <w:lang w:val="en-US" w:eastAsia="zh-CN" w:bidi="ar-SA"/>
      </w:rPr>
    </w:lvl>
    <w:lvl w:ilvl="4" w:tplc="FFFFFFFF">
      <w:numFmt w:val="bullet"/>
      <w:lvlText w:val="•"/>
      <w:lvlJc w:val="left"/>
      <w:pPr>
        <w:ind w:left="4582" w:hanging="202"/>
      </w:pPr>
      <w:rPr>
        <w:rFonts w:hint="default"/>
        <w:lang w:val="en-US" w:eastAsia="zh-CN" w:bidi="ar-SA"/>
      </w:rPr>
    </w:lvl>
    <w:lvl w:ilvl="5" w:tplc="FFFFFFFF">
      <w:numFmt w:val="bullet"/>
      <w:lvlText w:val="•"/>
      <w:lvlJc w:val="left"/>
      <w:pPr>
        <w:ind w:left="5643" w:hanging="202"/>
      </w:pPr>
      <w:rPr>
        <w:rFonts w:hint="default"/>
        <w:lang w:val="en-US" w:eastAsia="zh-CN" w:bidi="ar-SA"/>
      </w:rPr>
    </w:lvl>
    <w:lvl w:ilvl="6" w:tplc="FFFFFFFF">
      <w:numFmt w:val="bullet"/>
      <w:lvlText w:val="•"/>
      <w:lvlJc w:val="left"/>
      <w:pPr>
        <w:ind w:left="6703" w:hanging="202"/>
      </w:pPr>
      <w:rPr>
        <w:rFonts w:hint="default"/>
        <w:lang w:val="en-US" w:eastAsia="zh-CN" w:bidi="ar-SA"/>
      </w:rPr>
    </w:lvl>
    <w:lvl w:ilvl="7" w:tplc="FFFFFFFF">
      <w:numFmt w:val="bullet"/>
      <w:lvlText w:val="•"/>
      <w:lvlJc w:val="left"/>
      <w:pPr>
        <w:ind w:left="7764" w:hanging="202"/>
      </w:pPr>
      <w:rPr>
        <w:rFonts w:hint="default"/>
        <w:lang w:val="en-US" w:eastAsia="zh-CN" w:bidi="ar-SA"/>
      </w:rPr>
    </w:lvl>
    <w:lvl w:ilvl="8" w:tplc="FFFFFFFF">
      <w:numFmt w:val="bullet"/>
      <w:lvlText w:val="•"/>
      <w:lvlJc w:val="left"/>
      <w:pPr>
        <w:ind w:left="8825" w:hanging="202"/>
      </w:pPr>
      <w:rPr>
        <w:rFonts w:hint="default"/>
        <w:lang w:val="en-US" w:eastAsia="zh-CN" w:bidi="ar-SA"/>
      </w:rPr>
    </w:lvl>
  </w:abstractNum>
  <w:abstractNum w:abstractNumId="8" w15:restartNumberingAfterBreak="0">
    <w:nsid w:val="792A0115"/>
    <w:multiLevelType w:val="hybridMultilevel"/>
    <w:tmpl w:val="84309CC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1722316802">
    <w:abstractNumId w:val="0"/>
  </w:num>
  <w:num w:numId="2" w16cid:durableId="894198019">
    <w:abstractNumId w:val="6"/>
  </w:num>
  <w:num w:numId="3" w16cid:durableId="1645500576">
    <w:abstractNumId w:val="7"/>
  </w:num>
  <w:num w:numId="4" w16cid:durableId="10425508">
    <w:abstractNumId w:val="1"/>
  </w:num>
  <w:num w:numId="5" w16cid:durableId="2141725619">
    <w:abstractNumId w:val="4"/>
  </w:num>
  <w:num w:numId="6" w16cid:durableId="452482030">
    <w:abstractNumId w:val="8"/>
  </w:num>
  <w:num w:numId="7" w16cid:durableId="1187987527">
    <w:abstractNumId w:val="3"/>
  </w:num>
  <w:num w:numId="8" w16cid:durableId="1941403581">
    <w:abstractNumId w:val="2"/>
  </w:num>
  <w:num w:numId="9" w16cid:durableId="17799864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4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0MLEwMDezNLY0MrNQ0lEKTi0uzszPAykwqwUAF0q+ySwAAAA="/>
  </w:docVars>
  <w:rsids>
    <w:rsidRoot w:val="00934838"/>
    <w:rsid w:val="000011CD"/>
    <w:rsid w:val="00001256"/>
    <w:rsid w:val="0000320C"/>
    <w:rsid w:val="000042C2"/>
    <w:rsid w:val="0000499E"/>
    <w:rsid w:val="00004EF7"/>
    <w:rsid w:val="0000796B"/>
    <w:rsid w:val="000100A5"/>
    <w:rsid w:val="000100C7"/>
    <w:rsid w:val="00010A91"/>
    <w:rsid w:val="0001222A"/>
    <w:rsid w:val="0001258D"/>
    <w:rsid w:val="00013229"/>
    <w:rsid w:val="00015024"/>
    <w:rsid w:val="00020B90"/>
    <w:rsid w:val="00021BB6"/>
    <w:rsid w:val="00022D6F"/>
    <w:rsid w:val="00024BD2"/>
    <w:rsid w:val="00026EBE"/>
    <w:rsid w:val="00027B7A"/>
    <w:rsid w:val="00031C0F"/>
    <w:rsid w:val="00031D8D"/>
    <w:rsid w:val="000321A1"/>
    <w:rsid w:val="00032FAC"/>
    <w:rsid w:val="00033739"/>
    <w:rsid w:val="00033BD8"/>
    <w:rsid w:val="00033EAA"/>
    <w:rsid w:val="00034BE4"/>
    <w:rsid w:val="0003763F"/>
    <w:rsid w:val="00037E52"/>
    <w:rsid w:val="00041B77"/>
    <w:rsid w:val="000422CA"/>
    <w:rsid w:val="00043982"/>
    <w:rsid w:val="00044CD1"/>
    <w:rsid w:val="00046718"/>
    <w:rsid w:val="000470D3"/>
    <w:rsid w:val="00050B97"/>
    <w:rsid w:val="00050CE7"/>
    <w:rsid w:val="00052C89"/>
    <w:rsid w:val="00055316"/>
    <w:rsid w:val="00056F0D"/>
    <w:rsid w:val="00056FC6"/>
    <w:rsid w:val="0006049E"/>
    <w:rsid w:val="00060639"/>
    <w:rsid w:val="00060B9C"/>
    <w:rsid w:val="00060DCF"/>
    <w:rsid w:val="00060E9F"/>
    <w:rsid w:val="00061B75"/>
    <w:rsid w:val="000626AA"/>
    <w:rsid w:val="00063019"/>
    <w:rsid w:val="00064F8E"/>
    <w:rsid w:val="00066E0C"/>
    <w:rsid w:val="00075FBB"/>
    <w:rsid w:val="00076175"/>
    <w:rsid w:val="000765B2"/>
    <w:rsid w:val="000806AB"/>
    <w:rsid w:val="0008132A"/>
    <w:rsid w:val="000814C2"/>
    <w:rsid w:val="00081855"/>
    <w:rsid w:val="00081A43"/>
    <w:rsid w:val="00081CDD"/>
    <w:rsid w:val="00081D97"/>
    <w:rsid w:val="000835F4"/>
    <w:rsid w:val="000838B2"/>
    <w:rsid w:val="00083D37"/>
    <w:rsid w:val="00085FAD"/>
    <w:rsid w:val="00086A04"/>
    <w:rsid w:val="00090721"/>
    <w:rsid w:val="00090ACD"/>
    <w:rsid w:val="000911CA"/>
    <w:rsid w:val="00092E6E"/>
    <w:rsid w:val="0009426A"/>
    <w:rsid w:val="00094B91"/>
    <w:rsid w:val="00096D53"/>
    <w:rsid w:val="00097EDC"/>
    <w:rsid w:val="000A057E"/>
    <w:rsid w:val="000A2340"/>
    <w:rsid w:val="000A32AA"/>
    <w:rsid w:val="000B05E2"/>
    <w:rsid w:val="000B305B"/>
    <w:rsid w:val="000B3DF1"/>
    <w:rsid w:val="000C1BC9"/>
    <w:rsid w:val="000C2215"/>
    <w:rsid w:val="000C33F5"/>
    <w:rsid w:val="000C34FE"/>
    <w:rsid w:val="000C7761"/>
    <w:rsid w:val="000D0997"/>
    <w:rsid w:val="000D31E5"/>
    <w:rsid w:val="000D5ECF"/>
    <w:rsid w:val="000D672F"/>
    <w:rsid w:val="000D6FAB"/>
    <w:rsid w:val="000D71FD"/>
    <w:rsid w:val="000D7828"/>
    <w:rsid w:val="000E33DE"/>
    <w:rsid w:val="000E5C6B"/>
    <w:rsid w:val="000E6CB7"/>
    <w:rsid w:val="000E7C2A"/>
    <w:rsid w:val="000F0A9E"/>
    <w:rsid w:val="000F2335"/>
    <w:rsid w:val="000F268B"/>
    <w:rsid w:val="000F2AA1"/>
    <w:rsid w:val="000F32DD"/>
    <w:rsid w:val="000F46FF"/>
    <w:rsid w:val="000F7A5B"/>
    <w:rsid w:val="00106CE1"/>
    <w:rsid w:val="0011167C"/>
    <w:rsid w:val="001122CE"/>
    <w:rsid w:val="00112607"/>
    <w:rsid w:val="00112ECD"/>
    <w:rsid w:val="001140FB"/>
    <w:rsid w:val="001271BF"/>
    <w:rsid w:val="00132808"/>
    <w:rsid w:val="0013415C"/>
    <w:rsid w:val="00137663"/>
    <w:rsid w:val="00143ED7"/>
    <w:rsid w:val="00143EEC"/>
    <w:rsid w:val="001452BE"/>
    <w:rsid w:val="00145B8A"/>
    <w:rsid w:val="001466D3"/>
    <w:rsid w:val="00146EB9"/>
    <w:rsid w:val="001476D6"/>
    <w:rsid w:val="00150A2B"/>
    <w:rsid w:val="00150C5B"/>
    <w:rsid w:val="00150FBD"/>
    <w:rsid w:val="0015633D"/>
    <w:rsid w:val="00156D77"/>
    <w:rsid w:val="00160947"/>
    <w:rsid w:val="00162552"/>
    <w:rsid w:val="00164BC8"/>
    <w:rsid w:val="00165B36"/>
    <w:rsid w:val="00166BDD"/>
    <w:rsid w:val="00166EE9"/>
    <w:rsid w:val="00171D4A"/>
    <w:rsid w:val="00172B92"/>
    <w:rsid w:val="0017413E"/>
    <w:rsid w:val="00177EDF"/>
    <w:rsid w:val="001823CB"/>
    <w:rsid w:val="00183962"/>
    <w:rsid w:val="00183B12"/>
    <w:rsid w:val="00185415"/>
    <w:rsid w:val="00187CDF"/>
    <w:rsid w:val="00187F33"/>
    <w:rsid w:val="0019309C"/>
    <w:rsid w:val="00193BB0"/>
    <w:rsid w:val="00195EC0"/>
    <w:rsid w:val="00196657"/>
    <w:rsid w:val="00197101"/>
    <w:rsid w:val="001A1A19"/>
    <w:rsid w:val="001B1826"/>
    <w:rsid w:val="001B2135"/>
    <w:rsid w:val="001B3330"/>
    <w:rsid w:val="001B37A2"/>
    <w:rsid w:val="001B4301"/>
    <w:rsid w:val="001B71D9"/>
    <w:rsid w:val="001B743F"/>
    <w:rsid w:val="001C0D61"/>
    <w:rsid w:val="001C322E"/>
    <w:rsid w:val="001C59DF"/>
    <w:rsid w:val="001C6014"/>
    <w:rsid w:val="001C7A02"/>
    <w:rsid w:val="001D21F2"/>
    <w:rsid w:val="001D58AB"/>
    <w:rsid w:val="001D59F7"/>
    <w:rsid w:val="001D5D88"/>
    <w:rsid w:val="001E0D5D"/>
    <w:rsid w:val="001E32D0"/>
    <w:rsid w:val="001E5797"/>
    <w:rsid w:val="001E5984"/>
    <w:rsid w:val="001E770D"/>
    <w:rsid w:val="001E7E29"/>
    <w:rsid w:val="001E7F9B"/>
    <w:rsid w:val="001F1008"/>
    <w:rsid w:val="001F12DC"/>
    <w:rsid w:val="001F16C9"/>
    <w:rsid w:val="001F3A3F"/>
    <w:rsid w:val="001F570F"/>
    <w:rsid w:val="001F6591"/>
    <w:rsid w:val="002015E0"/>
    <w:rsid w:val="00202686"/>
    <w:rsid w:val="00203A6D"/>
    <w:rsid w:val="00205517"/>
    <w:rsid w:val="002063C8"/>
    <w:rsid w:val="00213D47"/>
    <w:rsid w:val="00215482"/>
    <w:rsid w:val="002170D3"/>
    <w:rsid w:val="00220FC5"/>
    <w:rsid w:val="002210D5"/>
    <w:rsid w:val="002220D4"/>
    <w:rsid w:val="002225B1"/>
    <w:rsid w:val="00222ABB"/>
    <w:rsid w:val="00222EAA"/>
    <w:rsid w:val="00223EF5"/>
    <w:rsid w:val="002266A1"/>
    <w:rsid w:val="00232073"/>
    <w:rsid w:val="00234242"/>
    <w:rsid w:val="00236584"/>
    <w:rsid w:val="00241D3D"/>
    <w:rsid w:val="00241D63"/>
    <w:rsid w:val="00242593"/>
    <w:rsid w:val="00243227"/>
    <w:rsid w:val="00244873"/>
    <w:rsid w:val="002449B5"/>
    <w:rsid w:val="00245F71"/>
    <w:rsid w:val="002461D1"/>
    <w:rsid w:val="00246A85"/>
    <w:rsid w:val="002472E0"/>
    <w:rsid w:val="0025058F"/>
    <w:rsid w:val="002509BB"/>
    <w:rsid w:val="00250F61"/>
    <w:rsid w:val="002512FF"/>
    <w:rsid w:val="00251C8A"/>
    <w:rsid w:val="00253983"/>
    <w:rsid w:val="00254B61"/>
    <w:rsid w:val="00255A7C"/>
    <w:rsid w:val="00255EBE"/>
    <w:rsid w:val="00256191"/>
    <w:rsid w:val="00257F69"/>
    <w:rsid w:val="00262BE4"/>
    <w:rsid w:val="0026397E"/>
    <w:rsid w:val="002657F1"/>
    <w:rsid w:val="0026675F"/>
    <w:rsid w:val="002673E0"/>
    <w:rsid w:val="0026743C"/>
    <w:rsid w:val="00267FC3"/>
    <w:rsid w:val="00272217"/>
    <w:rsid w:val="00272300"/>
    <w:rsid w:val="002723BD"/>
    <w:rsid w:val="00276304"/>
    <w:rsid w:val="0027694A"/>
    <w:rsid w:val="00277F22"/>
    <w:rsid w:val="0028045F"/>
    <w:rsid w:val="0028069B"/>
    <w:rsid w:val="002814CB"/>
    <w:rsid w:val="00281DDD"/>
    <w:rsid w:val="00282514"/>
    <w:rsid w:val="002836E1"/>
    <w:rsid w:val="0028694E"/>
    <w:rsid w:val="00290F45"/>
    <w:rsid w:val="002912C6"/>
    <w:rsid w:val="00297B4C"/>
    <w:rsid w:val="002A08A8"/>
    <w:rsid w:val="002A1599"/>
    <w:rsid w:val="002A2C68"/>
    <w:rsid w:val="002A2E0D"/>
    <w:rsid w:val="002A418E"/>
    <w:rsid w:val="002A512E"/>
    <w:rsid w:val="002A5550"/>
    <w:rsid w:val="002A59AF"/>
    <w:rsid w:val="002B1C1A"/>
    <w:rsid w:val="002B2999"/>
    <w:rsid w:val="002B44E6"/>
    <w:rsid w:val="002B4CED"/>
    <w:rsid w:val="002B4E72"/>
    <w:rsid w:val="002B4F33"/>
    <w:rsid w:val="002B584A"/>
    <w:rsid w:val="002B5B38"/>
    <w:rsid w:val="002B6036"/>
    <w:rsid w:val="002B6623"/>
    <w:rsid w:val="002C1782"/>
    <w:rsid w:val="002C6B9C"/>
    <w:rsid w:val="002C7219"/>
    <w:rsid w:val="002D303B"/>
    <w:rsid w:val="002D3299"/>
    <w:rsid w:val="002D6AAF"/>
    <w:rsid w:val="002D6FF8"/>
    <w:rsid w:val="002E1A6F"/>
    <w:rsid w:val="002E2389"/>
    <w:rsid w:val="002E2F5E"/>
    <w:rsid w:val="002E30A0"/>
    <w:rsid w:val="002E68E8"/>
    <w:rsid w:val="002E7DE7"/>
    <w:rsid w:val="002F1A8A"/>
    <w:rsid w:val="002F2D0E"/>
    <w:rsid w:val="002F37BE"/>
    <w:rsid w:val="002F3AB6"/>
    <w:rsid w:val="002F4081"/>
    <w:rsid w:val="002F4F31"/>
    <w:rsid w:val="002F63E1"/>
    <w:rsid w:val="002F6476"/>
    <w:rsid w:val="00300AA2"/>
    <w:rsid w:val="00302C18"/>
    <w:rsid w:val="00304792"/>
    <w:rsid w:val="00304B00"/>
    <w:rsid w:val="00304CBD"/>
    <w:rsid w:val="00306434"/>
    <w:rsid w:val="00306762"/>
    <w:rsid w:val="00306B97"/>
    <w:rsid w:val="00306ED8"/>
    <w:rsid w:val="0031008C"/>
    <w:rsid w:val="00312081"/>
    <w:rsid w:val="003158D0"/>
    <w:rsid w:val="003212E9"/>
    <w:rsid w:val="003213C8"/>
    <w:rsid w:val="00321AA9"/>
    <w:rsid w:val="00321C42"/>
    <w:rsid w:val="0032344C"/>
    <w:rsid w:val="00323E92"/>
    <w:rsid w:val="00323ECA"/>
    <w:rsid w:val="00331AA4"/>
    <w:rsid w:val="003337F2"/>
    <w:rsid w:val="0033403D"/>
    <w:rsid w:val="00334F20"/>
    <w:rsid w:val="00335091"/>
    <w:rsid w:val="00335C2A"/>
    <w:rsid w:val="00336391"/>
    <w:rsid w:val="0034039F"/>
    <w:rsid w:val="00345022"/>
    <w:rsid w:val="003463E0"/>
    <w:rsid w:val="00347F43"/>
    <w:rsid w:val="00350A5F"/>
    <w:rsid w:val="00354774"/>
    <w:rsid w:val="00356C3B"/>
    <w:rsid w:val="00357E3F"/>
    <w:rsid w:val="003600BB"/>
    <w:rsid w:val="003614E4"/>
    <w:rsid w:val="003637BB"/>
    <w:rsid w:val="00364441"/>
    <w:rsid w:val="00366170"/>
    <w:rsid w:val="00366397"/>
    <w:rsid w:val="00367258"/>
    <w:rsid w:val="003725EB"/>
    <w:rsid w:val="00373685"/>
    <w:rsid w:val="00374A5E"/>
    <w:rsid w:val="00381B48"/>
    <w:rsid w:val="003828B0"/>
    <w:rsid w:val="00383BA9"/>
    <w:rsid w:val="00384D68"/>
    <w:rsid w:val="00386EC2"/>
    <w:rsid w:val="00392822"/>
    <w:rsid w:val="00393E9C"/>
    <w:rsid w:val="003A4796"/>
    <w:rsid w:val="003A5DCD"/>
    <w:rsid w:val="003A7C86"/>
    <w:rsid w:val="003A7CCD"/>
    <w:rsid w:val="003B0896"/>
    <w:rsid w:val="003B0D30"/>
    <w:rsid w:val="003B178D"/>
    <w:rsid w:val="003B49B9"/>
    <w:rsid w:val="003B5010"/>
    <w:rsid w:val="003B7F22"/>
    <w:rsid w:val="003C1BE5"/>
    <w:rsid w:val="003C33F0"/>
    <w:rsid w:val="003C4658"/>
    <w:rsid w:val="003C5161"/>
    <w:rsid w:val="003C5E19"/>
    <w:rsid w:val="003C648A"/>
    <w:rsid w:val="003C7C7B"/>
    <w:rsid w:val="003D0382"/>
    <w:rsid w:val="003D1290"/>
    <w:rsid w:val="003D2471"/>
    <w:rsid w:val="003D2FDC"/>
    <w:rsid w:val="003D4FB4"/>
    <w:rsid w:val="003E2ADE"/>
    <w:rsid w:val="003E32ED"/>
    <w:rsid w:val="003E382C"/>
    <w:rsid w:val="003E5B56"/>
    <w:rsid w:val="003E5BC0"/>
    <w:rsid w:val="003E6C2B"/>
    <w:rsid w:val="003E7626"/>
    <w:rsid w:val="003E7D67"/>
    <w:rsid w:val="003F1973"/>
    <w:rsid w:val="003F267E"/>
    <w:rsid w:val="003F30A2"/>
    <w:rsid w:val="003F41C6"/>
    <w:rsid w:val="003F4BD6"/>
    <w:rsid w:val="003F6BBD"/>
    <w:rsid w:val="003F6E33"/>
    <w:rsid w:val="004005A6"/>
    <w:rsid w:val="00400AA6"/>
    <w:rsid w:val="0040297D"/>
    <w:rsid w:val="00407E9B"/>
    <w:rsid w:val="00410ADB"/>
    <w:rsid w:val="0041131C"/>
    <w:rsid w:val="00411BCC"/>
    <w:rsid w:val="00411E8B"/>
    <w:rsid w:val="00412C01"/>
    <w:rsid w:val="00412E1C"/>
    <w:rsid w:val="00413629"/>
    <w:rsid w:val="004139BE"/>
    <w:rsid w:val="00415ABC"/>
    <w:rsid w:val="00416C37"/>
    <w:rsid w:val="004177FC"/>
    <w:rsid w:val="00420469"/>
    <w:rsid w:val="00420CE3"/>
    <w:rsid w:val="00422366"/>
    <w:rsid w:val="004225CB"/>
    <w:rsid w:val="00424812"/>
    <w:rsid w:val="00425F2C"/>
    <w:rsid w:val="00432E09"/>
    <w:rsid w:val="004354F2"/>
    <w:rsid w:val="00435CCE"/>
    <w:rsid w:val="0043698D"/>
    <w:rsid w:val="004369CF"/>
    <w:rsid w:val="00436F59"/>
    <w:rsid w:val="00437A86"/>
    <w:rsid w:val="00437E42"/>
    <w:rsid w:val="00440A6B"/>
    <w:rsid w:val="00440CBD"/>
    <w:rsid w:val="0044104C"/>
    <w:rsid w:val="004430A2"/>
    <w:rsid w:val="00443748"/>
    <w:rsid w:val="00443E69"/>
    <w:rsid w:val="004508D6"/>
    <w:rsid w:val="00450BFF"/>
    <w:rsid w:val="00451575"/>
    <w:rsid w:val="00451719"/>
    <w:rsid w:val="0045178D"/>
    <w:rsid w:val="004529D1"/>
    <w:rsid w:val="0045311E"/>
    <w:rsid w:val="0045591F"/>
    <w:rsid w:val="00461A2D"/>
    <w:rsid w:val="004628A9"/>
    <w:rsid w:val="00465F59"/>
    <w:rsid w:val="0046688A"/>
    <w:rsid w:val="004700D2"/>
    <w:rsid w:val="00470BFC"/>
    <w:rsid w:val="00473FAC"/>
    <w:rsid w:val="00476050"/>
    <w:rsid w:val="00482E30"/>
    <w:rsid w:val="004851AF"/>
    <w:rsid w:val="004854BB"/>
    <w:rsid w:val="00485611"/>
    <w:rsid w:val="00487747"/>
    <w:rsid w:val="004879A1"/>
    <w:rsid w:val="00490DBE"/>
    <w:rsid w:val="004910D3"/>
    <w:rsid w:val="00492120"/>
    <w:rsid w:val="00493022"/>
    <w:rsid w:val="00493E31"/>
    <w:rsid w:val="004968AF"/>
    <w:rsid w:val="00496BA6"/>
    <w:rsid w:val="00497578"/>
    <w:rsid w:val="00497B57"/>
    <w:rsid w:val="004A2EB2"/>
    <w:rsid w:val="004A57F2"/>
    <w:rsid w:val="004A6908"/>
    <w:rsid w:val="004A78ED"/>
    <w:rsid w:val="004A7CB9"/>
    <w:rsid w:val="004B2BE4"/>
    <w:rsid w:val="004B7222"/>
    <w:rsid w:val="004C143E"/>
    <w:rsid w:val="004C2E86"/>
    <w:rsid w:val="004C4C80"/>
    <w:rsid w:val="004D1223"/>
    <w:rsid w:val="004D12B0"/>
    <w:rsid w:val="004D14AE"/>
    <w:rsid w:val="004D392F"/>
    <w:rsid w:val="004D4ED7"/>
    <w:rsid w:val="004D5529"/>
    <w:rsid w:val="004D5944"/>
    <w:rsid w:val="004D595C"/>
    <w:rsid w:val="004D5D42"/>
    <w:rsid w:val="004D600A"/>
    <w:rsid w:val="004D67A0"/>
    <w:rsid w:val="004E092B"/>
    <w:rsid w:val="004E2480"/>
    <w:rsid w:val="004E265D"/>
    <w:rsid w:val="004E304C"/>
    <w:rsid w:val="004E3B40"/>
    <w:rsid w:val="004E49A0"/>
    <w:rsid w:val="004E672F"/>
    <w:rsid w:val="004E72AC"/>
    <w:rsid w:val="004E75CA"/>
    <w:rsid w:val="004E7E47"/>
    <w:rsid w:val="004F25E3"/>
    <w:rsid w:val="004F360C"/>
    <w:rsid w:val="004F6390"/>
    <w:rsid w:val="005029E0"/>
    <w:rsid w:val="00502DFE"/>
    <w:rsid w:val="00504FCB"/>
    <w:rsid w:val="00506B9E"/>
    <w:rsid w:val="00510BC7"/>
    <w:rsid w:val="005113EB"/>
    <w:rsid w:val="00512008"/>
    <w:rsid w:val="00516D19"/>
    <w:rsid w:val="00520A47"/>
    <w:rsid w:val="00521BA1"/>
    <w:rsid w:val="0052232C"/>
    <w:rsid w:val="00522B88"/>
    <w:rsid w:val="0052447C"/>
    <w:rsid w:val="00524C03"/>
    <w:rsid w:val="00532B1E"/>
    <w:rsid w:val="00533EA7"/>
    <w:rsid w:val="00534655"/>
    <w:rsid w:val="0053584E"/>
    <w:rsid w:val="00537F6C"/>
    <w:rsid w:val="005412E4"/>
    <w:rsid w:val="00543DDA"/>
    <w:rsid w:val="00544E07"/>
    <w:rsid w:val="005458BC"/>
    <w:rsid w:val="00550AD6"/>
    <w:rsid w:val="0055278C"/>
    <w:rsid w:val="00556FA1"/>
    <w:rsid w:val="00557281"/>
    <w:rsid w:val="00557AAC"/>
    <w:rsid w:val="0056070F"/>
    <w:rsid w:val="00560D5E"/>
    <w:rsid w:val="005640A2"/>
    <w:rsid w:val="005713CA"/>
    <w:rsid w:val="005724DC"/>
    <w:rsid w:val="0057347D"/>
    <w:rsid w:val="00573908"/>
    <w:rsid w:val="005764CA"/>
    <w:rsid w:val="005801DF"/>
    <w:rsid w:val="005808F3"/>
    <w:rsid w:val="00580B76"/>
    <w:rsid w:val="00581C3B"/>
    <w:rsid w:val="00584429"/>
    <w:rsid w:val="00585C65"/>
    <w:rsid w:val="005908D9"/>
    <w:rsid w:val="0059378D"/>
    <w:rsid w:val="005953DD"/>
    <w:rsid w:val="00595E06"/>
    <w:rsid w:val="00595FE1"/>
    <w:rsid w:val="005A0B7E"/>
    <w:rsid w:val="005A4CD4"/>
    <w:rsid w:val="005A527F"/>
    <w:rsid w:val="005A5B89"/>
    <w:rsid w:val="005A7EDD"/>
    <w:rsid w:val="005B055C"/>
    <w:rsid w:val="005B06A6"/>
    <w:rsid w:val="005B3387"/>
    <w:rsid w:val="005B62E6"/>
    <w:rsid w:val="005B6EC8"/>
    <w:rsid w:val="005B7629"/>
    <w:rsid w:val="005B79BB"/>
    <w:rsid w:val="005C14D2"/>
    <w:rsid w:val="005C70CA"/>
    <w:rsid w:val="005D017A"/>
    <w:rsid w:val="005D1AE5"/>
    <w:rsid w:val="005D4070"/>
    <w:rsid w:val="005D503E"/>
    <w:rsid w:val="005D5173"/>
    <w:rsid w:val="005D6F63"/>
    <w:rsid w:val="005D7C22"/>
    <w:rsid w:val="005E1138"/>
    <w:rsid w:val="005E2DF9"/>
    <w:rsid w:val="005E45B1"/>
    <w:rsid w:val="005E617A"/>
    <w:rsid w:val="005E7FA8"/>
    <w:rsid w:val="005F1226"/>
    <w:rsid w:val="005F13B6"/>
    <w:rsid w:val="005F1DBC"/>
    <w:rsid w:val="005F3AA8"/>
    <w:rsid w:val="005F4A8B"/>
    <w:rsid w:val="005F529C"/>
    <w:rsid w:val="005F56AC"/>
    <w:rsid w:val="005F5E60"/>
    <w:rsid w:val="005F7951"/>
    <w:rsid w:val="006011AF"/>
    <w:rsid w:val="0060191A"/>
    <w:rsid w:val="00601EDF"/>
    <w:rsid w:val="00603968"/>
    <w:rsid w:val="00606A10"/>
    <w:rsid w:val="00610D12"/>
    <w:rsid w:val="006111D8"/>
    <w:rsid w:val="0061121F"/>
    <w:rsid w:val="00612FD9"/>
    <w:rsid w:val="00613346"/>
    <w:rsid w:val="00614DD9"/>
    <w:rsid w:val="00615CA9"/>
    <w:rsid w:val="00616AA2"/>
    <w:rsid w:val="0061766D"/>
    <w:rsid w:val="00620A82"/>
    <w:rsid w:val="00620DFB"/>
    <w:rsid w:val="00621530"/>
    <w:rsid w:val="0062341F"/>
    <w:rsid w:val="00624E88"/>
    <w:rsid w:val="006276C5"/>
    <w:rsid w:val="00627CA1"/>
    <w:rsid w:val="00630540"/>
    <w:rsid w:val="0063355B"/>
    <w:rsid w:val="00635420"/>
    <w:rsid w:val="006357D3"/>
    <w:rsid w:val="006359B7"/>
    <w:rsid w:val="00636BA6"/>
    <w:rsid w:val="00642AD0"/>
    <w:rsid w:val="006453F2"/>
    <w:rsid w:val="0064620B"/>
    <w:rsid w:val="00652263"/>
    <w:rsid w:val="006523DE"/>
    <w:rsid w:val="006524BE"/>
    <w:rsid w:val="00654F08"/>
    <w:rsid w:val="006569B6"/>
    <w:rsid w:val="00660083"/>
    <w:rsid w:val="006605EE"/>
    <w:rsid w:val="0066116D"/>
    <w:rsid w:val="006625CF"/>
    <w:rsid w:val="006646A1"/>
    <w:rsid w:val="00664995"/>
    <w:rsid w:val="0066595A"/>
    <w:rsid w:val="00665DDA"/>
    <w:rsid w:val="0066616F"/>
    <w:rsid w:val="00666B47"/>
    <w:rsid w:val="006670A1"/>
    <w:rsid w:val="00667535"/>
    <w:rsid w:val="00670E41"/>
    <w:rsid w:val="00671343"/>
    <w:rsid w:val="00672359"/>
    <w:rsid w:val="00672E2D"/>
    <w:rsid w:val="00673295"/>
    <w:rsid w:val="00673E37"/>
    <w:rsid w:val="00677228"/>
    <w:rsid w:val="006773A6"/>
    <w:rsid w:val="00681410"/>
    <w:rsid w:val="00682868"/>
    <w:rsid w:val="00683A0D"/>
    <w:rsid w:val="00684BD0"/>
    <w:rsid w:val="006861FA"/>
    <w:rsid w:val="00687600"/>
    <w:rsid w:val="00691BF7"/>
    <w:rsid w:val="0069301C"/>
    <w:rsid w:val="00693817"/>
    <w:rsid w:val="0069428A"/>
    <w:rsid w:val="00694941"/>
    <w:rsid w:val="00694FD6"/>
    <w:rsid w:val="006A091E"/>
    <w:rsid w:val="006A119D"/>
    <w:rsid w:val="006A14E0"/>
    <w:rsid w:val="006A1CE5"/>
    <w:rsid w:val="006A30D3"/>
    <w:rsid w:val="006A44F5"/>
    <w:rsid w:val="006A45E6"/>
    <w:rsid w:val="006A5B91"/>
    <w:rsid w:val="006A694B"/>
    <w:rsid w:val="006B19A7"/>
    <w:rsid w:val="006B19D1"/>
    <w:rsid w:val="006B2858"/>
    <w:rsid w:val="006B406E"/>
    <w:rsid w:val="006B5846"/>
    <w:rsid w:val="006B5993"/>
    <w:rsid w:val="006B6304"/>
    <w:rsid w:val="006B7AEF"/>
    <w:rsid w:val="006C0CD4"/>
    <w:rsid w:val="006C2D88"/>
    <w:rsid w:val="006C61D4"/>
    <w:rsid w:val="006D1922"/>
    <w:rsid w:val="006D4E1B"/>
    <w:rsid w:val="006E01EB"/>
    <w:rsid w:val="006E12A1"/>
    <w:rsid w:val="006E158A"/>
    <w:rsid w:val="006E3317"/>
    <w:rsid w:val="006E3B73"/>
    <w:rsid w:val="006E70C0"/>
    <w:rsid w:val="006E7D1C"/>
    <w:rsid w:val="006F04F3"/>
    <w:rsid w:val="006F27C4"/>
    <w:rsid w:val="006F2B3C"/>
    <w:rsid w:val="006F5441"/>
    <w:rsid w:val="006F7140"/>
    <w:rsid w:val="006F7175"/>
    <w:rsid w:val="006F726C"/>
    <w:rsid w:val="006F7723"/>
    <w:rsid w:val="006F79EB"/>
    <w:rsid w:val="006F7A10"/>
    <w:rsid w:val="006F7DCC"/>
    <w:rsid w:val="00701055"/>
    <w:rsid w:val="007035DF"/>
    <w:rsid w:val="00703B67"/>
    <w:rsid w:val="00703CA6"/>
    <w:rsid w:val="007043EE"/>
    <w:rsid w:val="0070563F"/>
    <w:rsid w:val="0070593A"/>
    <w:rsid w:val="00705B3A"/>
    <w:rsid w:val="00706CF4"/>
    <w:rsid w:val="0070726D"/>
    <w:rsid w:val="00711958"/>
    <w:rsid w:val="007120A4"/>
    <w:rsid w:val="007137C3"/>
    <w:rsid w:val="0071519F"/>
    <w:rsid w:val="00716C41"/>
    <w:rsid w:val="00722B96"/>
    <w:rsid w:val="0072349C"/>
    <w:rsid w:val="007263EA"/>
    <w:rsid w:val="00726D0F"/>
    <w:rsid w:val="0072780C"/>
    <w:rsid w:val="00730454"/>
    <w:rsid w:val="00730485"/>
    <w:rsid w:val="00732E1C"/>
    <w:rsid w:val="007333D0"/>
    <w:rsid w:val="00733D53"/>
    <w:rsid w:val="00734C77"/>
    <w:rsid w:val="007357D6"/>
    <w:rsid w:val="007358A3"/>
    <w:rsid w:val="00735CD8"/>
    <w:rsid w:val="007372CD"/>
    <w:rsid w:val="0074014D"/>
    <w:rsid w:val="007436AA"/>
    <w:rsid w:val="00745ADA"/>
    <w:rsid w:val="00745EAE"/>
    <w:rsid w:val="00746036"/>
    <w:rsid w:val="00746164"/>
    <w:rsid w:val="00752267"/>
    <w:rsid w:val="007524A6"/>
    <w:rsid w:val="007534B4"/>
    <w:rsid w:val="00753A96"/>
    <w:rsid w:val="00754102"/>
    <w:rsid w:val="00755517"/>
    <w:rsid w:val="00755757"/>
    <w:rsid w:val="00756B18"/>
    <w:rsid w:val="00761204"/>
    <w:rsid w:val="007646B9"/>
    <w:rsid w:val="00767AD1"/>
    <w:rsid w:val="00770F21"/>
    <w:rsid w:val="007711E3"/>
    <w:rsid w:val="007749CF"/>
    <w:rsid w:val="007761A7"/>
    <w:rsid w:val="00780A17"/>
    <w:rsid w:val="00780D5C"/>
    <w:rsid w:val="00780EAD"/>
    <w:rsid w:val="00783040"/>
    <w:rsid w:val="007835F6"/>
    <w:rsid w:val="00786027"/>
    <w:rsid w:val="007874D2"/>
    <w:rsid w:val="00791365"/>
    <w:rsid w:val="007922B0"/>
    <w:rsid w:val="00793206"/>
    <w:rsid w:val="00794E1A"/>
    <w:rsid w:val="00797097"/>
    <w:rsid w:val="00797554"/>
    <w:rsid w:val="007A2396"/>
    <w:rsid w:val="007A3AD0"/>
    <w:rsid w:val="007A5060"/>
    <w:rsid w:val="007A5548"/>
    <w:rsid w:val="007A6FDB"/>
    <w:rsid w:val="007B2ACE"/>
    <w:rsid w:val="007B303F"/>
    <w:rsid w:val="007B45BE"/>
    <w:rsid w:val="007B470C"/>
    <w:rsid w:val="007C39BD"/>
    <w:rsid w:val="007C403B"/>
    <w:rsid w:val="007C7C72"/>
    <w:rsid w:val="007D12B1"/>
    <w:rsid w:val="007D1EEE"/>
    <w:rsid w:val="007D6614"/>
    <w:rsid w:val="007D721C"/>
    <w:rsid w:val="007E05A3"/>
    <w:rsid w:val="007E18CA"/>
    <w:rsid w:val="007E2913"/>
    <w:rsid w:val="007E3459"/>
    <w:rsid w:val="007E3E9E"/>
    <w:rsid w:val="007E7A9A"/>
    <w:rsid w:val="007F13C1"/>
    <w:rsid w:val="007F20C8"/>
    <w:rsid w:val="007F21DF"/>
    <w:rsid w:val="007F26C9"/>
    <w:rsid w:val="007F55F4"/>
    <w:rsid w:val="008010B7"/>
    <w:rsid w:val="0080128F"/>
    <w:rsid w:val="008037A4"/>
    <w:rsid w:val="00804766"/>
    <w:rsid w:val="00804F3F"/>
    <w:rsid w:val="008050F9"/>
    <w:rsid w:val="008053FE"/>
    <w:rsid w:val="008055D9"/>
    <w:rsid w:val="00806D7D"/>
    <w:rsid w:val="00811193"/>
    <w:rsid w:val="00811F20"/>
    <w:rsid w:val="00815AFA"/>
    <w:rsid w:val="00816511"/>
    <w:rsid w:val="00817638"/>
    <w:rsid w:val="00817C0A"/>
    <w:rsid w:val="008202B8"/>
    <w:rsid w:val="00820616"/>
    <w:rsid w:val="008211FA"/>
    <w:rsid w:val="00824D40"/>
    <w:rsid w:val="00826C75"/>
    <w:rsid w:val="00826DC1"/>
    <w:rsid w:val="008302AE"/>
    <w:rsid w:val="008302E3"/>
    <w:rsid w:val="008316DD"/>
    <w:rsid w:val="00836909"/>
    <w:rsid w:val="00837164"/>
    <w:rsid w:val="00837E85"/>
    <w:rsid w:val="008400FE"/>
    <w:rsid w:val="008408FA"/>
    <w:rsid w:val="00840D70"/>
    <w:rsid w:val="0084111D"/>
    <w:rsid w:val="008422EB"/>
    <w:rsid w:val="00843151"/>
    <w:rsid w:val="00846671"/>
    <w:rsid w:val="00850989"/>
    <w:rsid w:val="0085148B"/>
    <w:rsid w:val="008538A2"/>
    <w:rsid w:val="00853947"/>
    <w:rsid w:val="00854C0B"/>
    <w:rsid w:val="008569AF"/>
    <w:rsid w:val="00861B68"/>
    <w:rsid w:val="00866246"/>
    <w:rsid w:val="00867F80"/>
    <w:rsid w:val="008709DA"/>
    <w:rsid w:val="0087107D"/>
    <w:rsid w:val="00872A21"/>
    <w:rsid w:val="008731A2"/>
    <w:rsid w:val="00874B95"/>
    <w:rsid w:val="00874D01"/>
    <w:rsid w:val="00881CAB"/>
    <w:rsid w:val="0088435F"/>
    <w:rsid w:val="0088461F"/>
    <w:rsid w:val="008857D8"/>
    <w:rsid w:val="0089010C"/>
    <w:rsid w:val="00891D39"/>
    <w:rsid w:val="00891D70"/>
    <w:rsid w:val="008927C2"/>
    <w:rsid w:val="00893654"/>
    <w:rsid w:val="00894012"/>
    <w:rsid w:val="008962D0"/>
    <w:rsid w:val="00897B9A"/>
    <w:rsid w:val="008A16B1"/>
    <w:rsid w:val="008A2415"/>
    <w:rsid w:val="008A2479"/>
    <w:rsid w:val="008A491C"/>
    <w:rsid w:val="008A4957"/>
    <w:rsid w:val="008A54D4"/>
    <w:rsid w:val="008A6594"/>
    <w:rsid w:val="008B0017"/>
    <w:rsid w:val="008B0525"/>
    <w:rsid w:val="008B3515"/>
    <w:rsid w:val="008B481B"/>
    <w:rsid w:val="008B4F4C"/>
    <w:rsid w:val="008B7416"/>
    <w:rsid w:val="008C337D"/>
    <w:rsid w:val="008C4FCC"/>
    <w:rsid w:val="008C5490"/>
    <w:rsid w:val="008C7808"/>
    <w:rsid w:val="008D20DF"/>
    <w:rsid w:val="008D411F"/>
    <w:rsid w:val="008D5CBE"/>
    <w:rsid w:val="008D6693"/>
    <w:rsid w:val="008D753F"/>
    <w:rsid w:val="008E011D"/>
    <w:rsid w:val="008E14C3"/>
    <w:rsid w:val="008E2814"/>
    <w:rsid w:val="008E474B"/>
    <w:rsid w:val="008E6CA3"/>
    <w:rsid w:val="008F1449"/>
    <w:rsid w:val="008F1E21"/>
    <w:rsid w:val="008F39E0"/>
    <w:rsid w:val="008F681F"/>
    <w:rsid w:val="008F7913"/>
    <w:rsid w:val="0090209D"/>
    <w:rsid w:val="009021BA"/>
    <w:rsid w:val="00902B1F"/>
    <w:rsid w:val="00904DEA"/>
    <w:rsid w:val="00906030"/>
    <w:rsid w:val="00906859"/>
    <w:rsid w:val="0090698B"/>
    <w:rsid w:val="00914B7C"/>
    <w:rsid w:val="009154E8"/>
    <w:rsid w:val="00917035"/>
    <w:rsid w:val="00917322"/>
    <w:rsid w:val="00917431"/>
    <w:rsid w:val="00920631"/>
    <w:rsid w:val="00924A8C"/>
    <w:rsid w:val="0092670E"/>
    <w:rsid w:val="00926F6A"/>
    <w:rsid w:val="009301EB"/>
    <w:rsid w:val="00931953"/>
    <w:rsid w:val="0093355C"/>
    <w:rsid w:val="00933765"/>
    <w:rsid w:val="00934838"/>
    <w:rsid w:val="00935C31"/>
    <w:rsid w:val="00936B56"/>
    <w:rsid w:val="0093734F"/>
    <w:rsid w:val="009376B9"/>
    <w:rsid w:val="00940486"/>
    <w:rsid w:val="009418B5"/>
    <w:rsid w:val="00943D07"/>
    <w:rsid w:val="00944ECD"/>
    <w:rsid w:val="009508B5"/>
    <w:rsid w:val="00950E8C"/>
    <w:rsid w:val="00950EB0"/>
    <w:rsid w:val="0095110A"/>
    <w:rsid w:val="00951D97"/>
    <w:rsid w:val="0095451D"/>
    <w:rsid w:val="00955391"/>
    <w:rsid w:val="00955F0A"/>
    <w:rsid w:val="00962612"/>
    <w:rsid w:val="00962F5F"/>
    <w:rsid w:val="00964D6A"/>
    <w:rsid w:val="00966F85"/>
    <w:rsid w:val="009719F4"/>
    <w:rsid w:val="0097265B"/>
    <w:rsid w:val="009734CC"/>
    <w:rsid w:val="00973B21"/>
    <w:rsid w:val="0097611A"/>
    <w:rsid w:val="00983932"/>
    <w:rsid w:val="00986684"/>
    <w:rsid w:val="009868EA"/>
    <w:rsid w:val="0099125F"/>
    <w:rsid w:val="0099185E"/>
    <w:rsid w:val="00991E1A"/>
    <w:rsid w:val="00993550"/>
    <w:rsid w:val="009943B4"/>
    <w:rsid w:val="00994DC2"/>
    <w:rsid w:val="00995563"/>
    <w:rsid w:val="009958FD"/>
    <w:rsid w:val="009959D3"/>
    <w:rsid w:val="00995B4F"/>
    <w:rsid w:val="009A16AF"/>
    <w:rsid w:val="009A28C8"/>
    <w:rsid w:val="009A2EC8"/>
    <w:rsid w:val="009A34EF"/>
    <w:rsid w:val="009A391C"/>
    <w:rsid w:val="009A4353"/>
    <w:rsid w:val="009A45BD"/>
    <w:rsid w:val="009A4C28"/>
    <w:rsid w:val="009A5FE5"/>
    <w:rsid w:val="009A76B5"/>
    <w:rsid w:val="009B04F2"/>
    <w:rsid w:val="009B264F"/>
    <w:rsid w:val="009B30D2"/>
    <w:rsid w:val="009B316C"/>
    <w:rsid w:val="009B3610"/>
    <w:rsid w:val="009B601D"/>
    <w:rsid w:val="009B6606"/>
    <w:rsid w:val="009C0B2D"/>
    <w:rsid w:val="009C117D"/>
    <w:rsid w:val="009C29DE"/>
    <w:rsid w:val="009C30A7"/>
    <w:rsid w:val="009C5FA0"/>
    <w:rsid w:val="009D09EB"/>
    <w:rsid w:val="009D2034"/>
    <w:rsid w:val="009D2FC2"/>
    <w:rsid w:val="009D600E"/>
    <w:rsid w:val="009E40AA"/>
    <w:rsid w:val="009E426F"/>
    <w:rsid w:val="009E6D52"/>
    <w:rsid w:val="009E7B50"/>
    <w:rsid w:val="009F171A"/>
    <w:rsid w:val="009F1B16"/>
    <w:rsid w:val="009F1DA6"/>
    <w:rsid w:val="009F365E"/>
    <w:rsid w:val="009F3801"/>
    <w:rsid w:val="009F3E81"/>
    <w:rsid w:val="009F65D0"/>
    <w:rsid w:val="009F66D5"/>
    <w:rsid w:val="009F6B03"/>
    <w:rsid w:val="00A00871"/>
    <w:rsid w:val="00A04DEB"/>
    <w:rsid w:val="00A05836"/>
    <w:rsid w:val="00A06BFC"/>
    <w:rsid w:val="00A11B30"/>
    <w:rsid w:val="00A12A04"/>
    <w:rsid w:val="00A1470F"/>
    <w:rsid w:val="00A14CA5"/>
    <w:rsid w:val="00A15646"/>
    <w:rsid w:val="00A157CE"/>
    <w:rsid w:val="00A169FC"/>
    <w:rsid w:val="00A17978"/>
    <w:rsid w:val="00A20057"/>
    <w:rsid w:val="00A2208B"/>
    <w:rsid w:val="00A22D21"/>
    <w:rsid w:val="00A23262"/>
    <w:rsid w:val="00A2353D"/>
    <w:rsid w:val="00A2360D"/>
    <w:rsid w:val="00A248CB"/>
    <w:rsid w:val="00A26D8E"/>
    <w:rsid w:val="00A27806"/>
    <w:rsid w:val="00A27923"/>
    <w:rsid w:val="00A279CD"/>
    <w:rsid w:val="00A27A5F"/>
    <w:rsid w:val="00A31D3E"/>
    <w:rsid w:val="00A31DD4"/>
    <w:rsid w:val="00A353E6"/>
    <w:rsid w:val="00A36626"/>
    <w:rsid w:val="00A367D3"/>
    <w:rsid w:val="00A36F75"/>
    <w:rsid w:val="00A41B54"/>
    <w:rsid w:val="00A41BEA"/>
    <w:rsid w:val="00A426D6"/>
    <w:rsid w:val="00A44BFA"/>
    <w:rsid w:val="00A454E6"/>
    <w:rsid w:val="00A46B53"/>
    <w:rsid w:val="00A532AF"/>
    <w:rsid w:val="00A53707"/>
    <w:rsid w:val="00A53BC2"/>
    <w:rsid w:val="00A55260"/>
    <w:rsid w:val="00A563D6"/>
    <w:rsid w:val="00A602F4"/>
    <w:rsid w:val="00A605DC"/>
    <w:rsid w:val="00A6358F"/>
    <w:rsid w:val="00A653FF"/>
    <w:rsid w:val="00A72421"/>
    <w:rsid w:val="00A72F40"/>
    <w:rsid w:val="00A74AFF"/>
    <w:rsid w:val="00A76CB8"/>
    <w:rsid w:val="00A76E69"/>
    <w:rsid w:val="00A77025"/>
    <w:rsid w:val="00A770D1"/>
    <w:rsid w:val="00A7729C"/>
    <w:rsid w:val="00A77357"/>
    <w:rsid w:val="00A776D0"/>
    <w:rsid w:val="00A7770B"/>
    <w:rsid w:val="00A77907"/>
    <w:rsid w:val="00A77B06"/>
    <w:rsid w:val="00A81E01"/>
    <w:rsid w:val="00A83D6C"/>
    <w:rsid w:val="00A876AF"/>
    <w:rsid w:val="00A879CB"/>
    <w:rsid w:val="00A87D24"/>
    <w:rsid w:val="00A90419"/>
    <w:rsid w:val="00A92ACC"/>
    <w:rsid w:val="00A93249"/>
    <w:rsid w:val="00A93AE7"/>
    <w:rsid w:val="00A94FDD"/>
    <w:rsid w:val="00A96AB8"/>
    <w:rsid w:val="00A96C99"/>
    <w:rsid w:val="00A9777B"/>
    <w:rsid w:val="00A97811"/>
    <w:rsid w:val="00A979E1"/>
    <w:rsid w:val="00A97B81"/>
    <w:rsid w:val="00AA0A8A"/>
    <w:rsid w:val="00AA0B46"/>
    <w:rsid w:val="00AA0D50"/>
    <w:rsid w:val="00AA0E9F"/>
    <w:rsid w:val="00AA18A9"/>
    <w:rsid w:val="00AA1F59"/>
    <w:rsid w:val="00AA3936"/>
    <w:rsid w:val="00AA3958"/>
    <w:rsid w:val="00AA6C57"/>
    <w:rsid w:val="00AB0E78"/>
    <w:rsid w:val="00AB10A6"/>
    <w:rsid w:val="00AB3F9F"/>
    <w:rsid w:val="00AB4794"/>
    <w:rsid w:val="00AB4863"/>
    <w:rsid w:val="00AB6654"/>
    <w:rsid w:val="00AB74B0"/>
    <w:rsid w:val="00AB7AFC"/>
    <w:rsid w:val="00AC0079"/>
    <w:rsid w:val="00AC0A31"/>
    <w:rsid w:val="00AC1B2F"/>
    <w:rsid w:val="00AC336F"/>
    <w:rsid w:val="00AC37B2"/>
    <w:rsid w:val="00AC473A"/>
    <w:rsid w:val="00AC50CC"/>
    <w:rsid w:val="00AC748B"/>
    <w:rsid w:val="00AD1552"/>
    <w:rsid w:val="00AD2288"/>
    <w:rsid w:val="00AD2AA8"/>
    <w:rsid w:val="00AD3D4B"/>
    <w:rsid w:val="00AD6112"/>
    <w:rsid w:val="00AD6DF8"/>
    <w:rsid w:val="00AE1C14"/>
    <w:rsid w:val="00AE226C"/>
    <w:rsid w:val="00AE2D47"/>
    <w:rsid w:val="00AE3150"/>
    <w:rsid w:val="00AE3C4B"/>
    <w:rsid w:val="00AE47F3"/>
    <w:rsid w:val="00AE670A"/>
    <w:rsid w:val="00AF0F18"/>
    <w:rsid w:val="00AF1260"/>
    <w:rsid w:val="00AF19FC"/>
    <w:rsid w:val="00AF37E7"/>
    <w:rsid w:val="00AF54E3"/>
    <w:rsid w:val="00B009C9"/>
    <w:rsid w:val="00B03BE7"/>
    <w:rsid w:val="00B04C8C"/>
    <w:rsid w:val="00B0626E"/>
    <w:rsid w:val="00B10A48"/>
    <w:rsid w:val="00B14E37"/>
    <w:rsid w:val="00B2255E"/>
    <w:rsid w:val="00B24839"/>
    <w:rsid w:val="00B248D8"/>
    <w:rsid w:val="00B24AF6"/>
    <w:rsid w:val="00B25CD3"/>
    <w:rsid w:val="00B27193"/>
    <w:rsid w:val="00B31092"/>
    <w:rsid w:val="00B332C9"/>
    <w:rsid w:val="00B34166"/>
    <w:rsid w:val="00B40852"/>
    <w:rsid w:val="00B41436"/>
    <w:rsid w:val="00B41C10"/>
    <w:rsid w:val="00B42FBD"/>
    <w:rsid w:val="00B43488"/>
    <w:rsid w:val="00B4400E"/>
    <w:rsid w:val="00B45897"/>
    <w:rsid w:val="00B45F94"/>
    <w:rsid w:val="00B571D0"/>
    <w:rsid w:val="00B61C49"/>
    <w:rsid w:val="00B63C2D"/>
    <w:rsid w:val="00B64BFE"/>
    <w:rsid w:val="00B64C78"/>
    <w:rsid w:val="00B65491"/>
    <w:rsid w:val="00B65711"/>
    <w:rsid w:val="00B65D99"/>
    <w:rsid w:val="00B66656"/>
    <w:rsid w:val="00B72EE3"/>
    <w:rsid w:val="00B77842"/>
    <w:rsid w:val="00B77D45"/>
    <w:rsid w:val="00B83F3B"/>
    <w:rsid w:val="00B85253"/>
    <w:rsid w:val="00B87A76"/>
    <w:rsid w:val="00B902E1"/>
    <w:rsid w:val="00B90DF3"/>
    <w:rsid w:val="00B93015"/>
    <w:rsid w:val="00B93B44"/>
    <w:rsid w:val="00B94E95"/>
    <w:rsid w:val="00BA2C2D"/>
    <w:rsid w:val="00BA4826"/>
    <w:rsid w:val="00BA5DA8"/>
    <w:rsid w:val="00BA6ABC"/>
    <w:rsid w:val="00BB1DE2"/>
    <w:rsid w:val="00BB275A"/>
    <w:rsid w:val="00BB2A92"/>
    <w:rsid w:val="00BB3A01"/>
    <w:rsid w:val="00BB3EF2"/>
    <w:rsid w:val="00BB46F2"/>
    <w:rsid w:val="00BB46F3"/>
    <w:rsid w:val="00BB66B7"/>
    <w:rsid w:val="00BB7968"/>
    <w:rsid w:val="00BC07AE"/>
    <w:rsid w:val="00BC0E3A"/>
    <w:rsid w:val="00BC3F11"/>
    <w:rsid w:val="00BC4917"/>
    <w:rsid w:val="00BC69C1"/>
    <w:rsid w:val="00BC70CD"/>
    <w:rsid w:val="00BD041E"/>
    <w:rsid w:val="00BD2488"/>
    <w:rsid w:val="00BD34C9"/>
    <w:rsid w:val="00BD3BB8"/>
    <w:rsid w:val="00BE16BD"/>
    <w:rsid w:val="00BE299F"/>
    <w:rsid w:val="00BE5341"/>
    <w:rsid w:val="00BE7944"/>
    <w:rsid w:val="00BF018F"/>
    <w:rsid w:val="00BF15E5"/>
    <w:rsid w:val="00BF1C32"/>
    <w:rsid w:val="00BF235D"/>
    <w:rsid w:val="00BF4481"/>
    <w:rsid w:val="00BF4553"/>
    <w:rsid w:val="00BF6B0B"/>
    <w:rsid w:val="00BF776B"/>
    <w:rsid w:val="00BF78DF"/>
    <w:rsid w:val="00C0192E"/>
    <w:rsid w:val="00C01A09"/>
    <w:rsid w:val="00C0298D"/>
    <w:rsid w:val="00C03CA7"/>
    <w:rsid w:val="00C04111"/>
    <w:rsid w:val="00C0441A"/>
    <w:rsid w:val="00C06FA3"/>
    <w:rsid w:val="00C071D4"/>
    <w:rsid w:val="00C07EE5"/>
    <w:rsid w:val="00C108D6"/>
    <w:rsid w:val="00C11B49"/>
    <w:rsid w:val="00C131D3"/>
    <w:rsid w:val="00C13ED1"/>
    <w:rsid w:val="00C157C1"/>
    <w:rsid w:val="00C20F4C"/>
    <w:rsid w:val="00C21BF7"/>
    <w:rsid w:val="00C264EF"/>
    <w:rsid w:val="00C276A8"/>
    <w:rsid w:val="00C3044C"/>
    <w:rsid w:val="00C32D3D"/>
    <w:rsid w:val="00C3416B"/>
    <w:rsid w:val="00C353EA"/>
    <w:rsid w:val="00C35460"/>
    <w:rsid w:val="00C35983"/>
    <w:rsid w:val="00C36E15"/>
    <w:rsid w:val="00C37805"/>
    <w:rsid w:val="00C37E09"/>
    <w:rsid w:val="00C40206"/>
    <w:rsid w:val="00C40737"/>
    <w:rsid w:val="00C40B98"/>
    <w:rsid w:val="00C4151A"/>
    <w:rsid w:val="00C41A5D"/>
    <w:rsid w:val="00C42F56"/>
    <w:rsid w:val="00C52E08"/>
    <w:rsid w:val="00C53617"/>
    <w:rsid w:val="00C57A40"/>
    <w:rsid w:val="00C57A5B"/>
    <w:rsid w:val="00C60674"/>
    <w:rsid w:val="00C61931"/>
    <w:rsid w:val="00C62985"/>
    <w:rsid w:val="00C657B9"/>
    <w:rsid w:val="00C72F4F"/>
    <w:rsid w:val="00C73773"/>
    <w:rsid w:val="00C73E8B"/>
    <w:rsid w:val="00C7511D"/>
    <w:rsid w:val="00C77D35"/>
    <w:rsid w:val="00C80562"/>
    <w:rsid w:val="00C80C43"/>
    <w:rsid w:val="00C825B6"/>
    <w:rsid w:val="00C8323C"/>
    <w:rsid w:val="00C849F1"/>
    <w:rsid w:val="00C8584D"/>
    <w:rsid w:val="00C85C3E"/>
    <w:rsid w:val="00C90BCE"/>
    <w:rsid w:val="00C929FB"/>
    <w:rsid w:val="00C9343A"/>
    <w:rsid w:val="00C93E03"/>
    <w:rsid w:val="00C948C3"/>
    <w:rsid w:val="00C96919"/>
    <w:rsid w:val="00CA3657"/>
    <w:rsid w:val="00CA3CBA"/>
    <w:rsid w:val="00CA4403"/>
    <w:rsid w:val="00CA4D87"/>
    <w:rsid w:val="00CA77D8"/>
    <w:rsid w:val="00CB3E2B"/>
    <w:rsid w:val="00CB45D3"/>
    <w:rsid w:val="00CB4EE1"/>
    <w:rsid w:val="00CB4FB0"/>
    <w:rsid w:val="00CB50FA"/>
    <w:rsid w:val="00CB57CC"/>
    <w:rsid w:val="00CB64FF"/>
    <w:rsid w:val="00CB74DC"/>
    <w:rsid w:val="00CB7C11"/>
    <w:rsid w:val="00CC246E"/>
    <w:rsid w:val="00CC6A50"/>
    <w:rsid w:val="00CD048D"/>
    <w:rsid w:val="00CD37C4"/>
    <w:rsid w:val="00CD3F1E"/>
    <w:rsid w:val="00CD724B"/>
    <w:rsid w:val="00CE000C"/>
    <w:rsid w:val="00CE0FFE"/>
    <w:rsid w:val="00CE2323"/>
    <w:rsid w:val="00CE2362"/>
    <w:rsid w:val="00CE5450"/>
    <w:rsid w:val="00CF098B"/>
    <w:rsid w:val="00CF2480"/>
    <w:rsid w:val="00CF3991"/>
    <w:rsid w:val="00CF3EE6"/>
    <w:rsid w:val="00CF4C14"/>
    <w:rsid w:val="00CF54B9"/>
    <w:rsid w:val="00CF78F4"/>
    <w:rsid w:val="00D0021D"/>
    <w:rsid w:val="00D004CF"/>
    <w:rsid w:val="00D01476"/>
    <w:rsid w:val="00D022AA"/>
    <w:rsid w:val="00D109A4"/>
    <w:rsid w:val="00D11B83"/>
    <w:rsid w:val="00D11BD3"/>
    <w:rsid w:val="00D12389"/>
    <w:rsid w:val="00D13715"/>
    <w:rsid w:val="00D13DAE"/>
    <w:rsid w:val="00D16755"/>
    <w:rsid w:val="00D2197D"/>
    <w:rsid w:val="00D22034"/>
    <w:rsid w:val="00D22960"/>
    <w:rsid w:val="00D22976"/>
    <w:rsid w:val="00D2379A"/>
    <w:rsid w:val="00D25710"/>
    <w:rsid w:val="00D3124E"/>
    <w:rsid w:val="00D3179D"/>
    <w:rsid w:val="00D3224C"/>
    <w:rsid w:val="00D32F7A"/>
    <w:rsid w:val="00D33718"/>
    <w:rsid w:val="00D35745"/>
    <w:rsid w:val="00D358CC"/>
    <w:rsid w:val="00D408FA"/>
    <w:rsid w:val="00D42DD1"/>
    <w:rsid w:val="00D434DB"/>
    <w:rsid w:val="00D43E2E"/>
    <w:rsid w:val="00D44DF8"/>
    <w:rsid w:val="00D462BE"/>
    <w:rsid w:val="00D46BAA"/>
    <w:rsid w:val="00D52095"/>
    <w:rsid w:val="00D52545"/>
    <w:rsid w:val="00D53524"/>
    <w:rsid w:val="00D5636D"/>
    <w:rsid w:val="00D57719"/>
    <w:rsid w:val="00D57F6A"/>
    <w:rsid w:val="00D62DD1"/>
    <w:rsid w:val="00D630D0"/>
    <w:rsid w:val="00D644CE"/>
    <w:rsid w:val="00D6480E"/>
    <w:rsid w:val="00D6537B"/>
    <w:rsid w:val="00D71A5F"/>
    <w:rsid w:val="00D738A0"/>
    <w:rsid w:val="00D73F81"/>
    <w:rsid w:val="00D744C7"/>
    <w:rsid w:val="00D74F34"/>
    <w:rsid w:val="00D7678F"/>
    <w:rsid w:val="00D779C0"/>
    <w:rsid w:val="00D80AA3"/>
    <w:rsid w:val="00D826FB"/>
    <w:rsid w:val="00D82888"/>
    <w:rsid w:val="00D82B5F"/>
    <w:rsid w:val="00D83809"/>
    <w:rsid w:val="00D87725"/>
    <w:rsid w:val="00D92030"/>
    <w:rsid w:val="00D929EB"/>
    <w:rsid w:val="00D938FB"/>
    <w:rsid w:val="00DA1A8A"/>
    <w:rsid w:val="00DA1F3A"/>
    <w:rsid w:val="00DA3662"/>
    <w:rsid w:val="00DA4380"/>
    <w:rsid w:val="00DA4631"/>
    <w:rsid w:val="00DA5048"/>
    <w:rsid w:val="00DA5D8A"/>
    <w:rsid w:val="00DA7E08"/>
    <w:rsid w:val="00DA7F2E"/>
    <w:rsid w:val="00DB21A5"/>
    <w:rsid w:val="00DB3B64"/>
    <w:rsid w:val="00DB3DB8"/>
    <w:rsid w:val="00DB5AC8"/>
    <w:rsid w:val="00DB7324"/>
    <w:rsid w:val="00DC0598"/>
    <w:rsid w:val="00DC0809"/>
    <w:rsid w:val="00DC1AA1"/>
    <w:rsid w:val="00DC29BF"/>
    <w:rsid w:val="00DC29F5"/>
    <w:rsid w:val="00DC3539"/>
    <w:rsid w:val="00DC36EA"/>
    <w:rsid w:val="00DC45F2"/>
    <w:rsid w:val="00DC4D17"/>
    <w:rsid w:val="00DC4E4C"/>
    <w:rsid w:val="00DC6D51"/>
    <w:rsid w:val="00DD065B"/>
    <w:rsid w:val="00DD6D2A"/>
    <w:rsid w:val="00DD7535"/>
    <w:rsid w:val="00DE0C5A"/>
    <w:rsid w:val="00DE1567"/>
    <w:rsid w:val="00DE34C4"/>
    <w:rsid w:val="00DE57C4"/>
    <w:rsid w:val="00DF1285"/>
    <w:rsid w:val="00DF2355"/>
    <w:rsid w:val="00DF331E"/>
    <w:rsid w:val="00DF4E46"/>
    <w:rsid w:val="00DF5CCB"/>
    <w:rsid w:val="00DF7599"/>
    <w:rsid w:val="00E0049B"/>
    <w:rsid w:val="00E02D54"/>
    <w:rsid w:val="00E05862"/>
    <w:rsid w:val="00E10A58"/>
    <w:rsid w:val="00E14239"/>
    <w:rsid w:val="00E14401"/>
    <w:rsid w:val="00E1442F"/>
    <w:rsid w:val="00E14AC9"/>
    <w:rsid w:val="00E15DE5"/>
    <w:rsid w:val="00E15E63"/>
    <w:rsid w:val="00E164A0"/>
    <w:rsid w:val="00E1760A"/>
    <w:rsid w:val="00E17DFE"/>
    <w:rsid w:val="00E24F4A"/>
    <w:rsid w:val="00E259C2"/>
    <w:rsid w:val="00E25C6E"/>
    <w:rsid w:val="00E2611C"/>
    <w:rsid w:val="00E2681E"/>
    <w:rsid w:val="00E26A49"/>
    <w:rsid w:val="00E30B03"/>
    <w:rsid w:val="00E316AC"/>
    <w:rsid w:val="00E33141"/>
    <w:rsid w:val="00E331A9"/>
    <w:rsid w:val="00E33B6E"/>
    <w:rsid w:val="00E36DDC"/>
    <w:rsid w:val="00E36F43"/>
    <w:rsid w:val="00E37124"/>
    <w:rsid w:val="00E402EB"/>
    <w:rsid w:val="00E43D78"/>
    <w:rsid w:val="00E46CE9"/>
    <w:rsid w:val="00E51ADA"/>
    <w:rsid w:val="00E55D1D"/>
    <w:rsid w:val="00E60567"/>
    <w:rsid w:val="00E62319"/>
    <w:rsid w:val="00E634B7"/>
    <w:rsid w:val="00E64BF4"/>
    <w:rsid w:val="00E64DDD"/>
    <w:rsid w:val="00E65E68"/>
    <w:rsid w:val="00E65F73"/>
    <w:rsid w:val="00E67AD4"/>
    <w:rsid w:val="00E703FD"/>
    <w:rsid w:val="00E72BB1"/>
    <w:rsid w:val="00E76D9B"/>
    <w:rsid w:val="00E77018"/>
    <w:rsid w:val="00E805F5"/>
    <w:rsid w:val="00E8073D"/>
    <w:rsid w:val="00E83592"/>
    <w:rsid w:val="00E867C5"/>
    <w:rsid w:val="00E86E56"/>
    <w:rsid w:val="00E87890"/>
    <w:rsid w:val="00E9037C"/>
    <w:rsid w:val="00E91F09"/>
    <w:rsid w:val="00E973B4"/>
    <w:rsid w:val="00EA0DD1"/>
    <w:rsid w:val="00EA430A"/>
    <w:rsid w:val="00EA6ED6"/>
    <w:rsid w:val="00EB1032"/>
    <w:rsid w:val="00EB22F3"/>
    <w:rsid w:val="00EB307F"/>
    <w:rsid w:val="00EB6209"/>
    <w:rsid w:val="00EB70E7"/>
    <w:rsid w:val="00EB7E81"/>
    <w:rsid w:val="00EC02CA"/>
    <w:rsid w:val="00EC0ADA"/>
    <w:rsid w:val="00EC1D30"/>
    <w:rsid w:val="00EC50E9"/>
    <w:rsid w:val="00EC7DD1"/>
    <w:rsid w:val="00ED0AAE"/>
    <w:rsid w:val="00ED1B9E"/>
    <w:rsid w:val="00ED2234"/>
    <w:rsid w:val="00ED3B97"/>
    <w:rsid w:val="00ED443D"/>
    <w:rsid w:val="00ED52CA"/>
    <w:rsid w:val="00EE145A"/>
    <w:rsid w:val="00EE26E9"/>
    <w:rsid w:val="00EE2C2B"/>
    <w:rsid w:val="00EE6825"/>
    <w:rsid w:val="00EF0895"/>
    <w:rsid w:val="00EF3612"/>
    <w:rsid w:val="00EF4C3F"/>
    <w:rsid w:val="00EF531C"/>
    <w:rsid w:val="00F03BCA"/>
    <w:rsid w:val="00F06627"/>
    <w:rsid w:val="00F07217"/>
    <w:rsid w:val="00F10004"/>
    <w:rsid w:val="00F11707"/>
    <w:rsid w:val="00F11AE6"/>
    <w:rsid w:val="00F11E1E"/>
    <w:rsid w:val="00F1248E"/>
    <w:rsid w:val="00F147FC"/>
    <w:rsid w:val="00F14FAC"/>
    <w:rsid w:val="00F16605"/>
    <w:rsid w:val="00F16985"/>
    <w:rsid w:val="00F174E3"/>
    <w:rsid w:val="00F201D3"/>
    <w:rsid w:val="00F201E5"/>
    <w:rsid w:val="00F202AB"/>
    <w:rsid w:val="00F20D25"/>
    <w:rsid w:val="00F2296C"/>
    <w:rsid w:val="00F22FA0"/>
    <w:rsid w:val="00F2328A"/>
    <w:rsid w:val="00F23D0C"/>
    <w:rsid w:val="00F26234"/>
    <w:rsid w:val="00F26FC1"/>
    <w:rsid w:val="00F318B3"/>
    <w:rsid w:val="00F32011"/>
    <w:rsid w:val="00F33E89"/>
    <w:rsid w:val="00F3409D"/>
    <w:rsid w:val="00F372E7"/>
    <w:rsid w:val="00F37EE2"/>
    <w:rsid w:val="00F4290D"/>
    <w:rsid w:val="00F4296F"/>
    <w:rsid w:val="00F42A54"/>
    <w:rsid w:val="00F42CC6"/>
    <w:rsid w:val="00F42D15"/>
    <w:rsid w:val="00F450A4"/>
    <w:rsid w:val="00F462DD"/>
    <w:rsid w:val="00F46583"/>
    <w:rsid w:val="00F4658C"/>
    <w:rsid w:val="00F46EB0"/>
    <w:rsid w:val="00F47108"/>
    <w:rsid w:val="00F506EC"/>
    <w:rsid w:val="00F53359"/>
    <w:rsid w:val="00F5460D"/>
    <w:rsid w:val="00F557B3"/>
    <w:rsid w:val="00F56BEA"/>
    <w:rsid w:val="00F60367"/>
    <w:rsid w:val="00F614B3"/>
    <w:rsid w:val="00F61C83"/>
    <w:rsid w:val="00F62208"/>
    <w:rsid w:val="00F62BEF"/>
    <w:rsid w:val="00F630C8"/>
    <w:rsid w:val="00F650BE"/>
    <w:rsid w:val="00F6642D"/>
    <w:rsid w:val="00F6762F"/>
    <w:rsid w:val="00F72734"/>
    <w:rsid w:val="00F7383D"/>
    <w:rsid w:val="00F73B3A"/>
    <w:rsid w:val="00F73D24"/>
    <w:rsid w:val="00F740EE"/>
    <w:rsid w:val="00F753BC"/>
    <w:rsid w:val="00F76652"/>
    <w:rsid w:val="00F76BE7"/>
    <w:rsid w:val="00F80F26"/>
    <w:rsid w:val="00F85396"/>
    <w:rsid w:val="00F859E6"/>
    <w:rsid w:val="00F875D8"/>
    <w:rsid w:val="00F876E6"/>
    <w:rsid w:val="00F87E30"/>
    <w:rsid w:val="00F91FB5"/>
    <w:rsid w:val="00F932E8"/>
    <w:rsid w:val="00F94460"/>
    <w:rsid w:val="00F9488F"/>
    <w:rsid w:val="00F957E8"/>
    <w:rsid w:val="00F96958"/>
    <w:rsid w:val="00F970E4"/>
    <w:rsid w:val="00FA2298"/>
    <w:rsid w:val="00FA313E"/>
    <w:rsid w:val="00FA4E05"/>
    <w:rsid w:val="00FA5D26"/>
    <w:rsid w:val="00FA61C6"/>
    <w:rsid w:val="00FA63D1"/>
    <w:rsid w:val="00FA741B"/>
    <w:rsid w:val="00FB08B9"/>
    <w:rsid w:val="00FB317C"/>
    <w:rsid w:val="00FB31D5"/>
    <w:rsid w:val="00FB4A83"/>
    <w:rsid w:val="00FB5F6F"/>
    <w:rsid w:val="00FB666B"/>
    <w:rsid w:val="00FC07B2"/>
    <w:rsid w:val="00FC53F8"/>
    <w:rsid w:val="00FC7249"/>
    <w:rsid w:val="00FD0A9F"/>
    <w:rsid w:val="00FD1C4D"/>
    <w:rsid w:val="00FD1CC3"/>
    <w:rsid w:val="00FD35E5"/>
    <w:rsid w:val="00FD35FB"/>
    <w:rsid w:val="00FD3666"/>
    <w:rsid w:val="00FD5655"/>
    <w:rsid w:val="00FD5C56"/>
    <w:rsid w:val="00FD73A3"/>
    <w:rsid w:val="00FE06E4"/>
    <w:rsid w:val="00FE3395"/>
    <w:rsid w:val="00FE3843"/>
    <w:rsid w:val="00FE42F0"/>
    <w:rsid w:val="00FE7136"/>
    <w:rsid w:val="00FE7579"/>
    <w:rsid w:val="00FF08D1"/>
    <w:rsid w:val="00FF0ABB"/>
    <w:rsid w:val="00FF34D4"/>
    <w:rsid w:val="00FF3D73"/>
    <w:rsid w:val="00FF4A69"/>
    <w:rsid w:val="00FF4D29"/>
    <w:rsid w:val="00FF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872745"/>
  <w15:docId w15:val="{7B46E0B0-E6A6-7F4B-9B76-393E73612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46E"/>
    <w:rPr>
      <w:rFonts w:ascii="Times New Roman" w:eastAsia="Times New Roman" w:hAnsi="Times New Roman" w:cs="Times New Roman"/>
      <w:lang w:eastAsia="zh-CN"/>
    </w:rPr>
  </w:style>
  <w:style w:type="paragraph" w:styleId="1">
    <w:name w:val="heading 1"/>
    <w:basedOn w:val="a"/>
    <w:link w:val="10"/>
    <w:uiPriority w:val="9"/>
    <w:qFormat/>
    <w:pPr>
      <w:ind w:left="340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ind w:left="340"/>
    </w:pPr>
    <w:rPr>
      <w:sz w:val="21"/>
      <w:szCs w:val="21"/>
    </w:rPr>
  </w:style>
  <w:style w:type="paragraph" w:styleId="a5">
    <w:name w:val="List Paragraph"/>
    <w:basedOn w:val="a"/>
    <w:uiPriority w:val="1"/>
    <w:qFormat/>
    <w:pPr>
      <w:ind w:left="340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annotation reference"/>
    <w:basedOn w:val="a0"/>
    <w:uiPriority w:val="99"/>
    <w:semiHidden/>
    <w:unhideWhenUsed/>
    <w:rsid w:val="002F4F31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2F4F31"/>
  </w:style>
  <w:style w:type="character" w:customStyle="1" w:styleId="a8">
    <w:name w:val="批注文字 字符"/>
    <w:basedOn w:val="a0"/>
    <w:link w:val="a7"/>
    <w:uiPriority w:val="99"/>
    <w:semiHidden/>
    <w:rsid w:val="002F4F31"/>
    <w:rPr>
      <w:rFonts w:ascii="Times New Roman" w:eastAsia="Times New Roman" w:hAnsi="Times New Roman" w:cs="Times New Roman"/>
      <w:lang w:eastAsia="zh-CN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2F4F31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2F4F31"/>
    <w:rPr>
      <w:rFonts w:ascii="Times New Roman" w:eastAsia="Times New Roman" w:hAnsi="Times New Roman" w:cs="Times New Roman"/>
      <w:b/>
      <w:bCs/>
      <w:lang w:eastAsia="zh-CN"/>
    </w:rPr>
  </w:style>
  <w:style w:type="character" w:styleId="ab">
    <w:name w:val="Hyperlink"/>
    <w:basedOn w:val="a0"/>
    <w:uiPriority w:val="99"/>
    <w:unhideWhenUsed/>
    <w:rsid w:val="00CA4D8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CA4D87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321C42"/>
    <w:rPr>
      <w:color w:val="800080" w:themeColor="followedHyperlink"/>
      <w:u w:val="single"/>
    </w:rPr>
  </w:style>
  <w:style w:type="character" w:customStyle="1" w:styleId="a4">
    <w:name w:val="正文文本 字符"/>
    <w:basedOn w:val="a0"/>
    <w:link w:val="a3"/>
    <w:uiPriority w:val="1"/>
    <w:rsid w:val="00DF7599"/>
    <w:rPr>
      <w:rFonts w:ascii="Times New Roman" w:eastAsia="Times New Roman" w:hAnsi="Times New Roman" w:cs="Times New Roman"/>
      <w:sz w:val="21"/>
      <w:szCs w:val="21"/>
      <w:lang w:eastAsia="zh-CN"/>
    </w:rPr>
  </w:style>
  <w:style w:type="table" w:styleId="ae">
    <w:name w:val="Table Grid"/>
    <w:basedOn w:val="a1"/>
    <w:uiPriority w:val="39"/>
    <w:rsid w:val="000C3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1B43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1B4301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styleId="af1">
    <w:name w:val="footer"/>
    <w:basedOn w:val="a"/>
    <w:link w:val="af2"/>
    <w:uiPriority w:val="99"/>
    <w:unhideWhenUsed/>
    <w:rsid w:val="001B430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1B4301"/>
    <w:rPr>
      <w:rFonts w:ascii="Times New Roman" w:eastAsia="Times New Roman" w:hAnsi="Times New Roman" w:cs="Times New Roman"/>
      <w:sz w:val="18"/>
      <w:szCs w:val="18"/>
      <w:lang w:eastAsia="zh-CN"/>
    </w:rPr>
  </w:style>
  <w:style w:type="character" w:customStyle="1" w:styleId="10">
    <w:name w:val="标题 1 字符"/>
    <w:basedOn w:val="a0"/>
    <w:link w:val="1"/>
    <w:uiPriority w:val="9"/>
    <w:rsid w:val="00145B8A"/>
    <w:rPr>
      <w:rFonts w:ascii="Times New Roman" w:eastAsia="Times New Roman" w:hAnsi="Times New Roman" w:cs="Times New Roman"/>
      <w:b/>
      <w:bCs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5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3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8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4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6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6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8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2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28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08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7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93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38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9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5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9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28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1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61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3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44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10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4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24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20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4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5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06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7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32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6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8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05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1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43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9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7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94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20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ab-Li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1F0C8FB-E460-4F37-92F4-09CAB3523807}">
  <we:reference id="wa200000011" version="1.0.1.0" store="en-US" storeType="OMEX"/>
  <we:alternateReferences>
    <we:reference id="wa200000011" version="1.0.1.0" store="wa200000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608B03-6AAE-4A79-A155-D92D26B1C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2</Pages>
  <Words>1474</Words>
  <Characters>8407</Characters>
  <Application>Microsoft Office Word</Application>
  <DocSecurity>0</DocSecurity>
  <Lines>70</Lines>
  <Paragraphs>19</Paragraphs>
  <ScaleCrop>false</ScaleCrop>
  <Company/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许墨</dc:creator>
  <cp:lastModifiedBy>墨 许</cp:lastModifiedBy>
  <cp:revision>1717</cp:revision>
  <cp:lastPrinted>2024-09-01T13:50:00Z</cp:lastPrinted>
  <dcterms:created xsi:type="dcterms:W3CDTF">2023-05-19T17:36:00Z</dcterms:created>
  <dcterms:modified xsi:type="dcterms:W3CDTF">2025-01-01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Xpdf - https://xpdf.cn</vt:lpwstr>
  </property>
</Properties>
</file>